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="205" w:tblpY="-40"/>
        <w:tblOverlap w:val="never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9C5E12" w:rsidRPr="002D3CF1" w14:paraId="09A93554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383DD6" w14:textId="77777777" w:rsidR="009C5E12" w:rsidRPr="002D3CF1" w:rsidRDefault="009C5E12" w:rsidP="009C5E12">
            <w:pPr>
              <w:pStyle w:val="Header"/>
              <w:rPr>
                <w:rStyle w:val="Surname"/>
                <w:b w:val="0"/>
                <w:sz w:val="20"/>
                <w:szCs w:val="20"/>
              </w:rPr>
            </w:pPr>
            <w:r w:rsidRPr="002D3CF1">
              <w:rPr>
                <w:rStyle w:val="Surname"/>
                <w:sz w:val="20"/>
                <w:szCs w:val="20"/>
              </w:rPr>
              <w:t>Note</w:t>
            </w:r>
            <w:r w:rsidRPr="002D3CF1">
              <w:rPr>
                <w:rStyle w:val="Surname"/>
                <w:b w:val="0"/>
                <w:sz w:val="20"/>
                <w:szCs w:val="20"/>
              </w:rPr>
              <w:t xml:space="preserve">: </w:t>
            </w:r>
            <w:r w:rsidRPr="002D3CF1">
              <w:rPr>
                <w:b/>
                <w:sz w:val="20"/>
                <w:szCs w:val="20"/>
              </w:rPr>
              <w:t>This template must be completed in conjunction with the Coordinated Care Plan user guide.</w:t>
            </w:r>
          </w:p>
        </w:tc>
      </w:tr>
    </w:tbl>
    <w:p w14:paraId="4A4DEA64" w14:textId="77777777" w:rsidR="009C5E12" w:rsidRDefault="009C5E12" w:rsidP="00357693">
      <w:pPr>
        <w:pStyle w:val="NoSpacing"/>
        <w:tabs>
          <w:tab w:val="left" w:pos="1575"/>
        </w:tabs>
        <w:rPr>
          <w:b/>
          <w:sz w:val="10"/>
          <w:szCs w:val="10"/>
        </w:rPr>
      </w:pPr>
    </w:p>
    <w:tbl>
      <w:tblPr>
        <w:tblpPr w:leftFromText="180" w:rightFromText="180" w:vertAnchor="text" w:horzAnchor="margin" w:tblpX="205" w:tblpY="2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65"/>
        <w:gridCol w:w="540"/>
        <w:gridCol w:w="720"/>
        <w:gridCol w:w="450"/>
        <w:gridCol w:w="360"/>
        <w:gridCol w:w="1260"/>
        <w:gridCol w:w="450"/>
        <w:gridCol w:w="1170"/>
        <w:gridCol w:w="1890"/>
        <w:gridCol w:w="270"/>
      </w:tblGrid>
      <w:tr w:rsidR="00357693" w:rsidRPr="002D3CF1" w14:paraId="02FC0344" w14:textId="77777777" w:rsidTr="00357693">
        <w:trPr>
          <w:trHeight w:val="360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115" w:type="dxa"/>
              <w:right w:w="0" w:type="dxa"/>
            </w:tcMar>
            <w:vAlign w:val="center"/>
          </w:tcPr>
          <w:p w14:paraId="6A1D5969" w14:textId="68422FDA" w:rsidR="00357693" w:rsidRPr="002D3CF1" w:rsidRDefault="00357693" w:rsidP="00357693">
            <w:pPr>
              <w:pStyle w:val="NoSpacing"/>
              <w:rPr>
                <w:rStyle w:val="Surname"/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Identifiers </w:t>
            </w:r>
          </w:p>
        </w:tc>
      </w:tr>
      <w:tr w:rsidR="00357693" w:rsidRPr="002D3CF1" w14:paraId="500D965C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915ED52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iven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793E1D4F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EF74B3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Sur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4130170D" w14:textId="77777777" w:rsidTr="009C5E12">
        <w:trPr>
          <w:trHeight w:val="244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44E1A4B" w14:textId="1CEC58A3" w:rsidR="00357693" w:rsidRPr="002D3CF1" w:rsidRDefault="00357693" w:rsidP="00357693">
            <w:pPr>
              <w:spacing w:before="40" w:after="40"/>
              <w:rPr>
                <w:rStyle w:val="Surname"/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of birth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9E6471">
              <w:rPr>
                <w:rFonts w:cs="Calibri"/>
                <w:b/>
                <w:sz w:val="20"/>
                <w:szCs w:val="20"/>
              </w:rPr>
              <w:t xml:space="preserve"> </w:t>
            </w:r>
            <w:r w:rsidR="009E6471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990599510"/>
                <w:placeholder>
                  <w:docPart w:val="FB6AD61E6AF849C08ECAB10A828B356E"/>
                </w:placeholder>
                <w:text/>
              </w:sdtPr>
              <w:sdtEndPr/>
              <w:sdtContent>
                <w:r w:rsidR="009E6471" w:rsidRPr="00DF1C91">
                  <w:rPr>
                    <w:rFonts w:cstheme="minorHAnsi"/>
                    <w:b/>
                    <w:sz w:val="20"/>
                    <w:szCs w:val="20"/>
                  </w:rPr>
                  <w:t>YYYY-MMM-DD</w:t>
                </w:r>
              </w:sdtContent>
            </w:sdt>
          </w:p>
        </w:tc>
        <w:tc>
          <w:tcPr>
            <w:tcW w:w="3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850A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Gend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3A9A6" w14:textId="77777777" w:rsidR="00357693" w:rsidRPr="002D3CF1" w:rsidRDefault="00357693" w:rsidP="00357693">
            <w:pPr>
              <w:spacing w:before="40" w:after="40"/>
              <w:rPr>
                <w:rStyle w:val="Surname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pronou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7B81A5BB" w14:textId="77777777" w:rsidTr="009C5E12">
        <w:trPr>
          <w:trHeight w:val="316"/>
        </w:trPr>
        <w:tc>
          <w:tcPr>
            <w:tcW w:w="1097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CF12E14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ddress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51DECC45" w14:textId="77777777" w:rsidTr="00357693">
        <w:trPr>
          <w:trHeight w:val="288"/>
        </w:trPr>
        <w:tc>
          <w:tcPr>
            <w:tcW w:w="59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7BFE980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City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DA2FF" w14:textId="7E061380" w:rsidR="00357693" w:rsidRPr="002D3CF1" w:rsidRDefault="00357693" w:rsidP="00C74D2B">
            <w:pPr>
              <w:spacing w:before="40" w:after="40" w:line="240" w:lineRule="auto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ovince</w:t>
            </w:r>
            <w:r w:rsidRPr="002D3CF1">
              <w:rPr>
                <w:rFonts w:cs="Calibri"/>
                <w:b/>
                <w:sz w:val="20"/>
                <w:szCs w:val="20"/>
              </w:rPr>
              <w:t>:</w:t>
            </w:r>
            <w:r w:rsidR="00C42816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Prov"/>
                <w:tag w:val="Prov"/>
                <w:id w:val="238912179"/>
                <w:placeholder>
                  <w:docPart w:val="0F7617CB168C4714BF725FDE05F1E06A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" w:value="Other"/>
                </w:comboBox>
              </w:sdtPr>
              <w:sdtEndPr/>
              <w:sdtContent>
                <w:r w:rsidR="00C42816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3062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ostal cod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28EB0DD3" w14:textId="77777777" w:rsidTr="00357693">
        <w:trPr>
          <w:trHeight w:val="288"/>
        </w:trPr>
        <w:tc>
          <w:tcPr>
            <w:tcW w:w="55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6B4F5A51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540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C644" w14:textId="77777777" w:rsidR="00357693" w:rsidRPr="002D3CF1" w:rsidRDefault="00357693" w:rsidP="00357693">
            <w:pPr>
              <w:spacing w:before="40" w:after="40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lternate telephone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  <w:tr w:rsidR="00F04DAD" w:rsidRPr="002D3CF1" w14:paraId="03F269B1" w14:textId="77777777" w:rsidTr="00FC68DD">
        <w:trPr>
          <w:trHeight w:val="288"/>
        </w:trPr>
        <w:tc>
          <w:tcPr>
            <w:tcW w:w="4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5C7E1970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Health card number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3C2AA7E7" w14:textId="49811D65" w:rsidR="00F04DAD" w:rsidRPr="002D3CF1" w:rsidRDefault="00F04DAD" w:rsidP="000D22FC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ssued by</w:t>
            </w:r>
            <w:r w:rsidRPr="009E6471">
              <w:rPr>
                <w:rFonts w:cs="Calibri"/>
                <w:sz w:val="20"/>
                <w:szCs w:val="20"/>
              </w:rPr>
              <w:t xml:space="preserve">: </w:t>
            </w:r>
            <w:r w:rsidR="009E6471" w:rsidRPr="009E647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alias w:val="Issued by"/>
                <w:tag w:val="Issued by"/>
                <w:id w:val="1306196248"/>
                <w:placeholder>
                  <w:docPart w:val="68A571BCF05B4A478B924B773C16CA87"/>
                </w:placeholder>
                <w:comboBox>
                  <w:listItem w:value="Choose"/>
                  <w:listItem w:displayText="AB" w:value="AB"/>
                  <w:listItem w:displayText="BC" w:value="BC"/>
                  <w:listItem w:displayText="MB" w:value="MB"/>
                  <w:listItem w:displayText="NB" w:value="NB"/>
                  <w:listItem w:displayText="NL" w:value="NL"/>
                  <w:listItem w:displayText="NS" w:value="NS"/>
                  <w:listItem w:displayText="NT" w:value="NT"/>
                  <w:listItem w:displayText="NU" w:value="NU"/>
                  <w:listItem w:displayText="ON" w:value="ON"/>
                  <w:listItem w:displayText="PE" w:value="PE"/>
                  <w:listItem w:displayText="QC" w:value="QC"/>
                  <w:listItem w:displayText="SK" w:value="SK"/>
                  <w:listItem w:displayText="YT" w:value="YT"/>
                  <w:listItem w:displayText="Other insurance" w:value="Other insurance"/>
                  <w:listItem w:displayText="Uninsured" w:value="Uninsured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0D22FC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886EB5">
                  <w:rPr>
                    <w:rFonts w:cstheme="minorHAnsi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4B7811F9" w14:textId="77777777" w:rsidR="00F04DAD" w:rsidRPr="002D3CF1" w:rsidRDefault="00F04DAD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ncestry/cultur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</w:tcPr>
          <w:p w14:paraId="58565B1E" w14:textId="77777777" w:rsidR="00F04DAD" w:rsidRPr="002D3CF1" w:rsidRDefault="00F04DAD" w:rsidP="00357693">
            <w:pPr>
              <w:spacing w:before="40" w:after="40"/>
              <w:ind w:hanging="900"/>
              <w:rPr>
                <w:rFonts w:cs="Calibri"/>
                <w:b/>
                <w:sz w:val="20"/>
                <w:szCs w:val="20"/>
              </w:rPr>
            </w:pPr>
          </w:p>
        </w:tc>
      </w:tr>
      <w:tr w:rsidR="00357693" w:rsidRPr="002D3CF1" w14:paraId="7D7C0F8F" w14:textId="77777777" w:rsidTr="000D22FC">
        <w:trPr>
          <w:trHeight w:val="288"/>
        </w:trPr>
        <w:tc>
          <w:tcPr>
            <w:tcW w:w="51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05CD4BF9" w14:textId="7BB807D2" w:rsidR="00357693" w:rsidRPr="002D3CF1" w:rsidRDefault="00357693" w:rsidP="000D22FC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dentify as First Nation, Métis, or Inuit?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b/>
                  <w:sz w:val="20"/>
                  <w:szCs w:val="20"/>
                </w:rPr>
                <w:alias w:val="Identify"/>
                <w:tag w:val="Identify"/>
                <w:id w:val="-767154986"/>
                <w:placeholder>
                  <w:docPart w:val="E5A17DB21A404C939884623E11D6315E"/>
                </w:placeholder>
                <w:comboBox>
                  <w:listItem w:value="Choose"/>
                  <w:listItem w:displayText="Yes" w:value="Yes"/>
                  <w:listItem w:displayText="No" w:value="No"/>
                  <w:listItem w:displayText="Unknown" w:value="Unknown"/>
                  <w:listItem w:displayText="Decline to answer" w:value="Decline to answer"/>
                </w:comboBox>
              </w:sdtPr>
              <w:sdtEndPr/>
              <w:sdtContent>
                <w:r w:rsidR="00886EB5">
                  <w:rPr>
                    <w:rFonts w:cs="Calibri"/>
                    <w:b/>
                    <w:sz w:val="20"/>
                    <w:szCs w:val="20"/>
                  </w:rPr>
                  <w:t xml:space="preserve">  </w:t>
                </w:r>
                <w:r w:rsidR="000D22FC">
                  <w:rPr>
                    <w:rFonts w:cs="Calibri"/>
                    <w:b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58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A6D" w14:textId="77777777" w:rsidR="00357693" w:rsidRPr="002D3CF1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If “yes,” specify which nation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  <w:bookmarkStart w:id="0" w:name="_GoBack"/>
            <w:bookmarkEnd w:id="0"/>
          </w:p>
        </w:tc>
      </w:tr>
      <w:tr w:rsidR="00357693" w:rsidRPr="002D3CF1" w14:paraId="04181D98" w14:textId="77777777" w:rsidTr="00357693">
        <w:trPr>
          <w:trHeight w:val="288"/>
        </w:trPr>
        <w:tc>
          <w:tcPr>
            <w:tcW w:w="3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0" w:type="dxa"/>
            </w:tcMar>
            <w:vAlign w:val="center"/>
          </w:tcPr>
          <w:p w14:paraId="1B6DEA98" w14:textId="77777777" w:rsidR="00357693" w:rsidRPr="002D3CF1" w:rsidRDefault="00357693" w:rsidP="00357693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Preferred languag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71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69E" w14:textId="371F731D" w:rsidR="00357693" w:rsidRPr="00F04DAD" w:rsidRDefault="00357693" w:rsidP="00357693">
            <w:pPr>
              <w:spacing w:before="40" w:after="40"/>
              <w:ind w:left="180" w:hanging="180"/>
              <w:rPr>
                <w:rFonts w:cs="Calibri"/>
                <w:b/>
                <w:sz w:val="20"/>
                <w:szCs w:val="20"/>
              </w:rPr>
            </w:pPr>
            <w:r w:rsidRPr="00F04DAD">
              <w:rPr>
                <w:rFonts w:cs="Calibri"/>
                <w:sz w:val="20"/>
                <w:szCs w:val="20"/>
              </w:rPr>
              <w:t>Communication accommodations</w:t>
            </w:r>
            <w:r w:rsidRPr="00F04DAD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</w:tr>
    </w:tbl>
    <w:p w14:paraId="01BB02DE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205" w:tblpY="25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975"/>
      </w:tblGrid>
      <w:tr w:rsidR="00357693" w:rsidRPr="002D3CF1" w14:paraId="38E73CC3" w14:textId="77777777" w:rsidTr="009C5E12">
        <w:trPr>
          <w:trHeight w:val="360"/>
        </w:trPr>
        <w:tc>
          <w:tcPr>
            <w:tcW w:w="10975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97CEEF0" w14:textId="77777777" w:rsidR="00357693" w:rsidRPr="002D3CF1" w:rsidRDefault="00357693" w:rsidP="009C5E12">
            <w:pPr>
              <w:pStyle w:val="NoSpacing"/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>What’s Most Important To Me and My Concerns</w:t>
            </w:r>
          </w:p>
        </w:tc>
      </w:tr>
      <w:tr w:rsidR="00357693" w:rsidRPr="002D3CF1" w14:paraId="6065D159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1A12DAEF" w14:textId="133F50CE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is most important to me right now</w:t>
            </w:r>
            <w:r w:rsidRPr="002D3CF1">
              <w:rPr>
                <w:b/>
                <w:sz w:val="20"/>
                <w:szCs w:val="20"/>
              </w:rPr>
              <w:t>:</w:t>
            </w:r>
            <w:r w:rsidRPr="002D3CF1">
              <w:rPr>
                <w:rStyle w:val="PreferredName"/>
                <w:b/>
                <w:szCs w:val="20"/>
              </w:rPr>
              <w:t xml:space="preserve">  </w:t>
            </w:r>
          </w:p>
        </w:tc>
      </w:tr>
      <w:tr w:rsidR="00357693" w:rsidRPr="002D3CF1" w14:paraId="2305DADD" w14:textId="77777777" w:rsidTr="009C5E12">
        <w:trPr>
          <w:trHeight w:val="288"/>
        </w:trPr>
        <w:tc>
          <w:tcPr>
            <w:tcW w:w="10975" w:type="dxa"/>
            <w:shd w:val="clear" w:color="auto" w:fill="auto"/>
            <w:vAlign w:val="center"/>
          </w:tcPr>
          <w:p w14:paraId="3D1D2AF5" w14:textId="4650F83C" w:rsidR="00357693" w:rsidRPr="002D3CF1" w:rsidRDefault="00357693" w:rsidP="009C5E12">
            <w:pPr>
              <w:pStyle w:val="NoSpacing"/>
              <w:rPr>
                <w:b/>
              </w:rPr>
            </w:pPr>
            <w:r w:rsidRPr="002D3CF1">
              <w:rPr>
                <w:sz w:val="20"/>
                <w:szCs w:val="20"/>
              </w:rPr>
              <w:t>What concerns me most about my health care right now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7479A64B" w14:textId="77777777" w:rsidR="00357693" w:rsidRPr="009E7472" w:rsidRDefault="00357693" w:rsidP="000577E5">
      <w:pPr>
        <w:pStyle w:val="NoSpacing"/>
        <w:rPr>
          <w:b/>
          <w:sz w:val="16"/>
          <w:szCs w:val="16"/>
        </w:rPr>
      </w:pPr>
    </w:p>
    <w:tbl>
      <w:tblPr>
        <w:tblpPr w:leftFromText="180" w:rightFromText="180" w:vertAnchor="text" w:horzAnchor="margin" w:tblpX="198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1890"/>
        <w:gridCol w:w="1800"/>
        <w:gridCol w:w="1800"/>
        <w:gridCol w:w="1800"/>
        <w:gridCol w:w="1260"/>
      </w:tblGrid>
      <w:tr w:rsidR="009C5E12" w:rsidRPr="002D3CF1" w14:paraId="218029C0" w14:textId="77777777" w:rsidTr="009C5E12">
        <w:trPr>
          <w:trHeight w:val="360"/>
        </w:trPr>
        <w:tc>
          <w:tcPr>
            <w:tcW w:w="10975" w:type="dxa"/>
            <w:gridSpan w:val="6"/>
            <w:shd w:val="clear" w:color="auto" w:fill="F2F2F2"/>
            <w:vAlign w:val="center"/>
          </w:tcPr>
          <w:p w14:paraId="0941199C" w14:textId="77777777" w:rsidR="00EF0EAF" w:rsidRPr="002D3CF1" w:rsidRDefault="00EF0EAF" w:rsidP="009C5E12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Care Team </w:t>
            </w:r>
            <w:r w:rsidRPr="002D3CF1">
              <w:rPr>
                <w:sz w:val="20"/>
                <w:szCs w:val="20"/>
              </w:rPr>
              <w:t>(Include active family/caregivers, providers)</w:t>
            </w:r>
          </w:p>
        </w:tc>
      </w:tr>
      <w:tr w:rsidR="00357693" w:rsidRPr="002D3CF1" w14:paraId="074AEBAD" w14:textId="77777777" w:rsidTr="009C5E12">
        <w:trPr>
          <w:trHeight w:val="288"/>
        </w:trPr>
        <w:tc>
          <w:tcPr>
            <w:tcW w:w="4315" w:type="dxa"/>
            <w:gridSpan w:val="2"/>
            <w:shd w:val="clear" w:color="auto" w:fill="auto"/>
            <w:vAlign w:val="center"/>
          </w:tcPr>
          <w:p w14:paraId="4CCE6771" w14:textId="77777777" w:rsidR="00EF0EAF" w:rsidRPr="002D3CF1" w:rsidRDefault="00EF0EAF" w:rsidP="009C5E12">
            <w:pPr>
              <w:pStyle w:val="NoSpacing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 xml:space="preserve">Coordinating lead </w:t>
            </w:r>
            <w:r w:rsidRPr="002D3CF1">
              <w:rPr>
                <w:sz w:val="20"/>
                <w:szCs w:val="20"/>
              </w:rPr>
              <w:t>(notify if patient is hospitalized)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256338D6" w14:textId="2AB1C0D2" w:rsidR="00EF0EAF" w:rsidRPr="002D3CF1" w:rsidRDefault="00D646BD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ame</w:t>
            </w:r>
            <w:r w:rsidRPr="002D3CF1">
              <w:rPr>
                <w:rFonts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A883AF6" w14:textId="60E95A7D" w:rsidR="00EF0EAF" w:rsidRPr="002D3CF1" w:rsidRDefault="00EF0EAF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one number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</w:p>
        </w:tc>
      </w:tr>
      <w:tr w:rsidR="00357693" w:rsidRPr="002D3CF1" w14:paraId="136E057A" w14:textId="77777777" w:rsidTr="009C5E12">
        <w:trPr>
          <w:trHeight w:val="255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60400C6F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 of team member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1429EE3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ole</w:t>
            </w:r>
          </w:p>
        </w:tc>
        <w:tc>
          <w:tcPr>
            <w:tcW w:w="1800" w:type="dxa"/>
            <w:vMerge w:val="restart"/>
            <w:shd w:val="clear" w:color="auto" w:fill="auto"/>
            <w:vAlign w:val="center"/>
          </w:tcPr>
          <w:p w14:paraId="27A3AEE9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rganization</w:t>
            </w:r>
          </w:p>
        </w:tc>
        <w:tc>
          <w:tcPr>
            <w:tcW w:w="3600" w:type="dxa"/>
            <w:gridSpan w:val="2"/>
            <w:shd w:val="clear" w:color="auto" w:fill="auto"/>
            <w:vAlign w:val="center"/>
          </w:tcPr>
          <w:p w14:paraId="4D79E3B4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  <w:tc>
          <w:tcPr>
            <w:tcW w:w="1260" w:type="dxa"/>
            <w:vMerge w:val="restart"/>
            <w:shd w:val="clear" w:color="auto" w:fill="auto"/>
            <w:vAlign w:val="center"/>
          </w:tcPr>
          <w:p w14:paraId="58216008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hare coordinated care plan</w:t>
            </w:r>
          </w:p>
        </w:tc>
      </w:tr>
      <w:tr w:rsidR="00357693" w:rsidRPr="002D3CF1" w14:paraId="79E61DD8" w14:textId="77777777" w:rsidTr="009C5E12">
        <w:trPr>
          <w:trHeight w:val="255"/>
        </w:trPr>
        <w:tc>
          <w:tcPr>
            <w:tcW w:w="2425" w:type="dxa"/>
            <w:vMerge/>
            <w:shd w:val="clear" w:color="auto" w:fill="auto"/>
            <w:vAlign w:val="center"/>
          </w:tcPr>
          <w:p w14:paraId="7ED4C26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331F1C2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vMerge/>
            <w:shd w:val="clear" w:color="auto" w:fill="auto"/>
            <w:vAlign w:val="center"/>
          </w:tcPr>
          <w:p w14:paraId="6E147651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20BEF46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number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EE70EFF" w14:textId="77777777" w:rsidR="00923418" w:rsidRPr="002D3CF1" w:rsidRDefault="00923418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number</w:t>
            </w:r>
          </w:p>
        </w:tc>
        <w:tc>
          <w:tcPr>
            <w:tcW w:w="1260" w:type="dxa"/>
            <w:vMerge/>
            <w:shd w:val="clear" w:color="auto" w:fill="auto"/>
            <w:vAlign w:val="center"/>
          </w:tcPr>
          <w:p w14:paraId="413719D0" w14:textId="77777777" w:rsidR="00923418" w:rsidRPr="002D3CF1" w:rsidRDefault="00923418" w:rsidP="009C5E12">
            <w:pPr>
              <w:pStyle w:val="NoSpacing"/>
              <w:rPr>
                <w:sz w:val="20"/>
                <w:szCs w:val="20"/>
              </w:rPr>
            </w:pPr>
          </w:p>
        </w:tc>
      </w:tr>
      <w:tr w:rsidR="009E6471" w:rsidRPr="00D00365" w14:paraId="11DFD3BA" w14:textId="77777777" w:rsidTr="00EA4D4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C13ED25" w14:textId="1DF7ECAA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37D59B6" w14:textId="0A84A6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AE7A0F1" w14:textId="35A8099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1600EA" w14:textId="1B76BFC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E2DCFCC" w14:textId="07852F5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38456171"/>
            <w:placeholder>
              <w:docPart w:val="B2273DB451F24474A04979007D644E8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E89A731" w14:textId="4E7883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81D60E2" w14:textId="77777777" w:rsidTr="00593BEC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52CA40A4" w14:textId="7D2DB6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41EA4A7" w14:textId="0A4B133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69F62AD" w14:textId="02080F9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B994FAD" w14:textId="33814A3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3928EF7" w14:textId="6789FB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801731677"/>
            <w:placeholder>
              <w:docPart w:val="18629AADC5DA4BB19DB7E33F9315E24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88381F4" w14:textId="64595E5E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3A7FC6E" w14:textId="77777777" w:rsidTr="00126109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A1A7F84" w14:textId="1FD700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59AB463" w14:textId="6778C97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B06EDBE" w14:textId="456C5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DB5935" w14:textId="15D2720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0FA0F28" w14:textId="4CD8020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301063967"/>
            <w:placeholder>
              <w:docPart w:val="4EED82F6AB554E66B9875266B9CCCA5D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24679E" w14:textId="5386370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29607D1C" w14:textId="77777777" w:rsidTr="002104C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E8BCE51" w14:textId="306F6A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476E8C4" w14:textId="1646AD3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0CCA442" w14:textId="026CF8D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5C657E3" w14:textId="3F71B235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5266620" w14:textId="4A4CE15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2132823149"/>
            <w:placeholder>
              <w:docPart w:val="9AB5D7320A3D449E957309C3301018AE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4D28981D" w14:textId="5EFA11EF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66E88DA0" w14:textId="77777777" w:rsidTr="00FB4594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5AC5636" w14:textId="51F4F73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F745AE9" w14:textId="7D26BB86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DD0A23D" w14:textId="6875756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7ECF945" w14:textId="6E345388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9239040" w14:textId="2332C821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1148404059"/>
            <w:placeholder>
              <w:docPart w:val="8925EEB4948E4A82B9CBCB4FF8E1C8AC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461CC53" w14:textId="3A8EEA7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3F626FD0" w14:textId="77777777" w:rsidTr="0029720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028E2E89" w14:textId="2C6BB50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39BF777" w14:textId="736608C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7164D4" w14:textId="6196DB40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35E644" w14:textId="5570C08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CCFA2F5" w14:textId="163A4B8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593055557"/>
            <w:placeholder>
              <w:docPart w:val="09F056F48E4F4692BB88B6631BC52D2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04AB6C32" w14:textId="17C5E5F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39F5EA2" w14:textId="77777777" w:rsidTr="00DF230B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3E685A80" w14:textId="080572F3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464B578" w14:textId="037A5B1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69295AE" w14:textId="566BDFED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085334B" w14:textId="74720D0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0D7A1F" w14:textId="6CCC4B4F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629928570"/>
            <w:placeholder>
              <w:docPart w:val="2C024D6D79234A6B9B476D31CA15E801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6D12C1BD" w14:textId="1E1435E9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059D8FC5" w14:textId="77777777" w:rsidTr="00222E9E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40C6B41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21F87722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3FF087A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9F501D7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75486E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1977984069"/>
            <w:placeholder>
              <w:docPart w:val="6FAF629811104365B16701AF77FC5B50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10C8E248" w14:textId="0864E4D2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65C76DD" w14:textId="77777777" w:rsidTr="00DF5FCA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1EE4E0DF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D93999C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278E444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2D9E270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BD0C571" w14:textId="7777777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-2118980961"/>
            <w:placeholder>
              <w:docPart w:val="966AC57F5C3E456DB33296B0A21266D4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shd w:val="clear" w:color="auto" w:fill="auto"/>
              </w:tcPr>
              <w:p w14:paraId="73336952" w14:textId="21AAF01B" w:rsidR="009E6471" w:rsidRPr="009E6471" w:rsidRDefault="009E6471" w:rsidP="009E6471">
                <w:pPr>
                  <w:pStyle w:val="NoSpacing"/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  <w:tr w:rsidR="009E6471" w:rsidRPr="00D00365" w14:paraId="1498A51B" w14:textId="77777777" w:rsidTr="00A51F82">
        <w:trPr>
          <w:trHeight w:val="288"/>
        </w:trPr>
        <w:tc>
          <w:tcPr>
            <w:tcW w:w="2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FE20C8" w14:textId="701D8117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3C476A" w14:textId="0DE6F3A4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8C6E2B" w14:textId="38CF907E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6B5E74" w14:textId="453C63DB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38BA3" w14:textId="27DC3079" w:rsidR="009E6471" w:rsidRPr="009E6471" w:rsidRDefault="009E6471" w:rsidP="009E6471">
            <w:pPr>
              <w:pStyle w:val="NoSpacing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/>
              <w:b/>
              <w:color w:val="808080"/>
              <w:sz w:val="20"/>
              <w:szCs w:val="20"/>
            </w:rPr>
            <w:alias w:val="Share CCP"/>
            <w:tag w:val="Share CCP"/>
            <w:id w:val="455914749"/>
            <w:placeholder>
              <w:docPart w:val="7112F06A6FE14D0D943ECDD7A40043E5"/>
            </w:placeholder>
            <w:showingPlcHdr/>
            <w:comboBox>
              <w:listItem w:value="Choose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126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7EE0E406" w14:textId="35CA0EE8" w:rsidR="009E6471" w:rsidRPr="009E6471" w:rsidRDefault="009E6471" w:rsidP="009E6471">
                <w:pPr>
                  <w:pStyle w:val="NoSpacing"/>
                  <w:rPr>
                    <w:rFonts w:asciiTheme="minorHAnsi" w:hAnsiTheme="minorHAnsi"/>
                    <w:b/>
                    <w:sz w:val="20"/>
                    <w:szCs w:val="20"/>
                  </w:rPr>
                </w:pPr>
                <w:r w:rsidRPr="009E6471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rStyle w:val="PlaceholderText"/>
                    <w:rFonts w:asciiTheme="minorHAnsi" w:hAnsiTheme="minorHAnsi"/>
                    <w:b/>
                    <w:sz w:val="20"/>
                    <w:szCs w:val="20"/>
                  </w:rPr>
                  <w:t xml:space="preserve">  </w:t>
                </w:r>
              </w:p>
            </w:tc>
          </w:sdtContent>
        </w:sdt>
      </w:tr>
    </w:tbl>
    <w:p w14:paraId="3E39E1F6" w14:textId="77777777" w:rsidR="00D646BD" w:rsidRPr="00D00365" w:rsidRDefault="00D646BD" w:rsidP="00D646BD">
      <w:pPr>
        <w:pStyle w:val="NoSpacing"/>
        <w:rPr>
          <w:rFonts w:asciiTheme="minorHAnsi" w:hAnsiTheme="minorHAnsi"/>
          <w:b/>
          <w:sz w:val="20"/>
          <w:szCs w:val="20"/>
        </w:rPr>
      </w:pPr>
    </w:p>
    <w:tbl>
      <w:tblPr>
        <w:tblpPr w:leftFromText="180" w:rightFromText="180" w:vertAnchor="text" w:horzAnchor="margin" w:tblpX="205" w:tblpY="44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25"/>
        <w:gridCol w:w="1890"/>
        <w:gridCol w:w="2160"/>
        <w:gridCol w:w="2160"/>
        <w:gridCol w:w="2340"/>
      </w:tblGrid>
      <w:tr w:rsidR="00357693" w:rsidRPr="002D3CF1" w14:paraId="69C0AACD" w14:textId="77777777" w:rsidTr="00357693">
        <w:trPr>
          <w:trHeight w:val="360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F2F2F2"/>
          </w:tcPr>
          <w:p w14:paraId="1D052748" w14:textId="67B88AD1" w:rsidR="002A3257" w:rsidRPr="002D3CF1" w:rsidRDefault="002A3257" w:rsidP="00357693">
            <w:pPr>
              <w:pStyle w:val="NoSpacing"/>
              <w:rPr>
                <w:sz w:val="24"/>
                <w:szCs w:val="24"/>
              </w:rPr>
            </w:pPr>
            <w:r w:rsidRPr="002D3CF1">
              <w:rPr>
                <w:rStyle w:val="Surname"/>
                <w:sz w:val="24"/>
                <w:szCs w:val="24"/>
              </w:rPr>
              <w:t>Health Care Consent and Advance Care Planning</w:t>
            </w:r>
          </w:p>
        </w:tc>
      </w:tr>
      <w:tr w:rsidR="00794678" w:rsidRPr="002D3CF1" w14:paraId="798DD285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11A905" w14:textId="3A2CF029" w:rsidR="00794678" w:rsidRPr="002D3CF1" w:rsidRDefault="00EA526A" w:rsidP="009C5E1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b/>
                <w:sz w:val="20"/>
                <w:szCs w:val="20"/>
              </w:rPr>
              <w:t xml:space="preserve">Note: </w:t>
            </w:r>
            <w:r w:rsidR="00794678" w:rsidRPr="002D3CF1">
              <w:rPr>
                <w:b/>
                <w:sz w:val="20"/>
                <w:szCs w:val="20"/>
              </w:rPr>
              <w:t xml:space="preserve">Ensure that </w:t>
            </w:r>
            <w:r w:rsidR="00646096" w:rsidRPr="002D3CF1">
              <w:rPr>
                <w:b/>
                <w:sz w:val="20"/>
                <w:szCs w:val="20"/>
              </w:rPr>
              <w:t xml:space="preserve">you’ve obtained </w:t>
            </w:r>
            <w:r w:rsidR="004545E0" w:rsidRPr="002D3CF1">
              <w:rPr>
                <w:b/>
                <w:sz w:val="20"/>
                <w:szCs w:val="20"/>
              </w:rPr>
              <w:t>all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necessary </w:t>
            </w:r>
            <w:r w:rsidR="00794678" w:rsidRPr="002D3CF1">
              <w:rPr>
                <w:b/>
                <w:sz w:val="20"/>
                <w:szCs w:val="20"/>
              </w:rPr>
              <w:t>consent</w:t>
            </w:r>
            <w:r w:rsidR="00646096" w:rsidRPr="002D3CF1">
              <w:rPr>
                <w:b/>
                <w:sz w:val="20"/>
                <w:szCs w:val="20"/>
              </w:rPr>
              <w:t>s</w:t>
            </w:r>
            <w:r w:rsidR="00794678" w:rsidRPr="002D3CF1">
              <w:rPr>
                <w:b/>
                <w:sz w:val="20"/>
                <w:szCs w:val="20"/>
              </w:rPr>
              <w:t xml:space="preserve"> </w:t>
            </w:r>
            <w:r w:rsidR="00BA5BD0" w:rsidRPr="002D3CF1">
              <w:rPr>
                <w:b/>
                <w:sz w:val="20"/>
                <w:szCs w:val="20"/>
              </w:rPr>
              <w:t>to</w:t>
            </w:r>
            <w:r w:rsidR="004545E0" w:rsidRPr="002D3CF1">
              <w:rPr>
                <w:b/>
                <w:sz w:val="20"/>
                <w:szCs w:val="20"/>
              </w:rPr>
              <w:t xml:space="preserve"> </w:t>
            </w:r>
            <w:r w:rsidR="00474BF3" w:rsidRPr="002D3CF1">
              <w:rPr>
                <w:b/>
                <w:sz w:val="20"/>
                <w:szCs w:val="20"/>
              </w:rPr>
              <w:t xml:space="preserve">treatment </w:t>
            </w:r>
            <w:r w:rsidR="00794678" w:rsidRPr="002D3CF1">
              <w:rPr>
                <w:b/>
                <w:sz w:val="20"/>
                <w:szCs w:val="20"/>
              </w:rPr>
              <w:t>from the patient or</w:t>
            </w:r>
            <w:r w:rsidR="003B2686" w:rsidRPr="002D3CF1">
              <w:rPr>
                <w:b/>
                <w:sz w:val="20"/>
                <w:szCs w:val="20"/>
              </w:rPr>
              <w:t xml:space="preserve"> </w:t>
            </w:r>
            <w:r w:rsidR="00FD3D65" w:rsidRPr="002D3CF1">
              <w:rPr>
                <w:b/>
                <w:sz w:val="20"/>
                <w:szCs w:val="20"/>
              </w:rPr>
              <w:t xml:space="preserve">the </w:t>
            </w:r>
            <w:r w:rsidR="00794678" w:rsidRPr="002D3CF1">
              <w:rPr>
                <w:b/>
                <w:sz w:val="20"/>
                <w:szCs w:val="20"/>
              </w:rPr>
              <w:t>SDM</w:t>
            </w:r>
            <w:r w:rsidR="00DD55A5" w:rsidRPr="002D3CF1">
              <w:rPr>
                <w:b/>
                <w:sz w:val="20"/>
                <w:szCs w:val="20"/>
              </w:rPr>
              <w:t xml:space="preserve"> as </w:t>
            </w:r>
            <w:r w:rsidR="00FD3D65" w:rsidRPr="002D3CF1">
              <w:rPr>
                <w:b/>
                <w:sz w:val="20"/>
                <w:szCs w:val="20"/>
              </w:rPr>
              <w:t>required by law</w:t>
            </w:r>
            <w:r w:rsidR="00DD55A5" w:rsidRPr="002D3CF1">
              <w:rPr>
                <w:b/>
                <w:sz w:val="20"/>
                <w:szCs w:val="20"/>
              </w:rPr>
              <w:t>.</w:t>
            </w:r>
          </w:p>
        </w:tc>
      </w:tr>
      <w:tr w:rsidR="002A3257" w:rsidRPr="002D3CF1" w14:paraId="13708CE7" w14:textId="77777777" w:rsidTr="009C5E12">
        <w:trPr>
          <w:trHeight w:val="288"/>
        </w:trPr>
        <w:tc>
          <w:tcPr>
            <w:tcW w:w="1097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657CC6" w14:textId="77777777" w:rsidR="002A3257" w:rsidRPr="002D3CF1" w:rsidRDefault="002A3257" w:rsidP="009C5E12">
            <w:pPr>
              <w:pStyle w:val="NoSpacing"/>
              <w:rPr>
                <w:rStyle w:val="Surname"/>
                <w:b w:val="0"/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My health substitute decision maker(s) (SDM) is/are</w:t>
            </w:r>
          </w:p>
        </w:tc>
      </w:tr>
      <w:tr w:rsidR="00357693" w:rsidRPr="002D3CF1" w14:paraId="3E8E9777" w14:textId="77777777" w:rsidTr="009C5E12">
        <w:trPr>
          <w:trHeight w:val="288"/>
        </w:trPr>
        <w:tc>
          <w:tcPr>
            <w:tcW w:w="2425" w:type="dxa"/>
            <w:vMerge w:val="restart"/>
            <w:shd w:val="clear" w:color="auto" w:fill="auto"/>
            <w:vAlign w:val="center"/>
          </w:tcPr>
          <w:p w14:paraId="5FDA2CA5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4FEF8EA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Relationship</w:t>
            </w:r>
          </w:p>
        </w:tc>
        <w:tc>
          <w:tcPr>
            <w:tcW w:w="2160" w:type="dxa"/>
            <w:vMerge w:val="restart"/>
            <w:shd w:val="clear" w:color="auto" w:fill="auto"/>
            <w:vAlign w:val="center"/>
          </w:tcPr>
          <w:p w14:paraId="34409F45" w14:textId="1B852C7A" w:rsidR="002A3257" w:rsidRPr="002D3CF1" w:rsidRDefault="00F36EEC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ype of SDM</w:t>
            </w:r>
          </w:p>
        </w:tc>
        <w:tc>
          <w:tcPr>
            <w:tcW w:w="4500" w:type="dxa"/>
            <w:gridSpan w:val="2"/>
            <w:shd w:val="clear" w:color="auto" w:fill="auto"/>
            <w:vAlign w:val="center"/>
          </w:tcPr>
          <w:p w14:paraId="2E2AE48C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ntact information</w:t>
            </w:r>
          </w:p>
        </w:tc>
      </w:tr>
      <w:tr w:rsidR="00357693" w:rsidRPr="002D3CF1" w14:paraId="687F5E25" w14:textId="77777777" w:rsidTr="009C5E12">
        <w:trPr>
          <w:trHeight w:val="288"/>
        </w:trPr>
        <w:tc>
          <w:tcPr>
            <w:tcW w:w="2425" w:type="dxa"/>
            <w:vMerge/>
            <w:shd w:val="clear" w:color="auto" w:fill="auto"/>
            <w:vAlign w:val="center"/>
          </w:tcPr>
          <w:p w14:paraId="7F558A7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FAD0591" w14:textId="77777777" w:rsidR="002A3257" w:rsidRPr="002D3CF1" w:rsidRDefault="002A3257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auto"/>
            <w:vAlign w:val="center"/>
          </w:tcPr>
          <w:p w14:paraId="7BBB5088" w14:textId="77777777" w:rsidR="002A3257" w:rsidRPr="002D3CF1" w:rsidRDefault="002A3257" w:rsidP="009C5E12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C0D6ED6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imary phone number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A61E448" w14:textId="77777777" w:rsidR="002A3257" w:rsidRPr="002D3CF1" w:rsidRDefault="002A3257" w:rsidP="009C5E12">
            <w:pPr>
              <w:pStyle w:val="NoSpacing"/>
              <w:jc w:val="center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econdary phone number</w:t>
            </w:r>
          </w:p>
        </w:tc>
      </w:tr>
      <w:tr w:rsidR="009E6471" w:rsidRPr="002D3CF1" w14:paraId="1E48FADD" w14:textId="77777777" w:rsidTr="00BD53A0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94B8FEC" w14:textId="188ACA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2DD52CF" w14:textId="2A72FE19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FBEB5A0" w14:textId="58D59E3A" w:rsidR="009E6471" w:rsidRPr="009E6471" w:rsidRDefault="000C3E78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1896150836"/>
                <w:placeholder>
                  <w:docPart w:val="349FE987F63F4BEAA7848ED731205EF8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324AA094" w14:textId="6D8535EF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3FF255B" w14:textId="3568E013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4A2E8AB" w14:textId="77777777" w:rsidTr="0037462F">
        <w:trPr>
          <w:trHeight w:val="288"/>
        </w:trPr>
        <w:tc>
          <w:tcPr>
            <w:tcW w:w="2425" w:type="dxa"/>
            <w:shd w:val="clear" w:color="auto" w:fill="auto"/>
            <w:vAlign w:val="center"/>
          </w:tcPr>
          <w:p w14:paraId="70CCABDA" w14:textId="7F421BBD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6E9B38B" w14:textId="21135F77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7E99C451" w14:textId="73B79F88" w:rsidR="009E6471" w:rsidRPr="009E6471" w:rsidRDefault="000C3E78" w:rsidP="00C42816">
            <w:pPr>
              <w:pStyle w:val="NoSpacing"/>
              <w:rPr>
                <w:b/>
                <w:sz w:val="20"/>
                <w:szCs w:val="20"/>
              </w:rPr>
            </w:pPr>
            <w:sdt>
              <w:sdtPr>
                <w:rPr>
                  <w:rFonts w:cstheme="minorHAnsi"/>
                  <w:b/>
                  <w:sz w:val="20"/>
                  <w:szCs w:val="20"/>
                </w:rPr>
                <w:alias w:val="Health SDM"/>
                <w:tag w:val="Health SDM"/>
                <w:id w:val="-1849321012"/>
                <w:placeholder>
                  <w:docPart w:val="F2B4B60A6EDE4B7BAD05CCD4FCD6922E"/>
                </w:placeholder>
                <w:comboBox>
                  <w:listItem w:displayText="Choose" w:value="Choose"/>
                  <w:listItem w:displayText="1. Guardian of the person, with authority for treatment decisions" w:value="1. Guardian of the person, with authority for treatment decisions"/>
                  <w:listItem w:displayText="2. Power of Attorney for personal care, with authority for treatment decisions " w:value="2. Power of Attorney for personal care, with authority for treatment decisions "/>
                  <w:listItem w:displayText="3. Representative appointed by the Consent and Capacity Board with authority for treatment decisions" w:value="3. Representative appointed by the Consent and Capacity Board with authority for treatment decisions"/>
                  <w:listItem w:displayText="4. Spouse or partner" w:value="4. Spouse or partner"/>
                  <w:listItem w:displayText="5. Child or parent or Children’s Aid Society or other person who is lawfully entitled to make treatment decisions in place of the parent" w:value="5. Child or parent or Children’s Aid Society or other person who is lawfully entitled to make treatment decisions in place of the parent"/>
                  <w:listItem w:displayText="6. Parent with only a right of access" w:value="6. Parent with only a right of access"/>
                  <w:listItem w:displayText="7. Brother or Sister" w:value="7. Brother or Sister"/>
                  <w:listItem w:displayText="8. Any other relative" w:value="8. Any other relative"/>
                  <w:listItem w:displayText="9. Office of the Public Guardian and Trustee" w:value="9. Office of the Public Guardian and Trustee"/>
                </w:comboBox>
              </w:sdtPr>
              <w:sdtEndPr/>
              <w:sdtContent>
                <w:r w:rsidR="00C42816">
                  <w:rPr>
                    <w:rFonts w:cstheme="minorHAnsi"/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2160" w:type="dxa"/>
            <w:shd w:val="clear" w:color="auto" w:fill="auto"/>
            <w:vAlign w:val="center"/>
          </w:tcPr>
          <w:p w14:paraId="6C0D5C1F" w14:textId="414221B1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57940579" w14:textId="1F8EB854" w:rsidR="009E6471" w:rsidRPr="009E647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E6471" w:rsidRPr="002D3CF1" w14:paraId="63239D83" w14:textId="77777777" w:rsidTr="009C5E12">
        <w:trPr>
          <w:trHeight w:val="288"/>
        </w:trPr>
        <w:tc>
          <w:tcPr>
            <w:tcW w:w="10975" w:type="dxa"/>
            <w:gridSpan w:val="5"/>
            <w:shd w:val="clear" w:color="auto" w:fill="auto"/>
            <w:vAlign w:val="center"/>
          </w:tcPr>
          <w:p w14:paraId="7D453588" w14:textId="23AA9E9E" w:rsidR="009E6471" w:rsidRPr="002D3CF1" w:rsidRDefault="009E6471" w:rsidP="009E6471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 have shared my wishes, values, and beliefs with my future SDM as they relate to my future health care</w:t>
            </w:r>
            <w:r w:rsidR="00D343B0">
              <w:rPr>
                <w:b/>
                <w:sz w:val="20"/>
                <w:szCs w:val="20"/>
              </w:rPr>
              <w:t>:</w:t>
            </w:r>
            <w:r w:rsidRPr="009E6471">
              <w:rPr>
                <w:sz w:val="20"/>
                <w:szCs w:val="20"/>
              </w:rPr>
              <w:t xml:space="preserve"> </w:t>
            </w:r>
            <w:r w:rsidRPr="009E647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Shared wishes"/>
                <w:tag w:val="Shared wishes"/>
                <w:id w:val="-680132685"/>
                <w:placeholder>
                  <w:docPart w:val="54954B7397E442C4941F09AD88DDF509"/>
                </w:placeholder>
                <w:showingPlcHdr/>
                <w:comboBox>
                  <w:listItem w:value="Choose"/>
                  <w:listItem w:displayText="Yes" w:value="Yes"/>
                  <w:listItem w:displayText="No" w:value="No"/>
                </w:comboBox>
              </w:sdtPr>
              <w:sdtEndPr/>
              <w:sdtContent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  <w:r w:rsidRPr="009E6471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685E9536" w14:textId="0FDEA6FD" w:rsidR="00D646BD" w:rsidRPr="009E7472" w:rsidRDefault="00D646BD" w:rsidP="00C3194F">
      <w:pPr>
        <w:pStyle w:val="NoSpacing"/>
        <w:rPr>
          <w:b/>
          <w:sz w:val="16"/>
          <w:szCs w:val="16"/>
        </w:rPr>
      </w:pPr>
    </w:p>
    <w:p w14:paraId="08120DD0" w14:textId="77777777" w:rsidR="009E7472" w:rsidRPr="009E7472" w:rsidRDefault="009E7472" w:rsidP="00C3194F">
      <w:pPr>
        <w:pStyle w:val="NoSpacing"/>
        <w:rPr>
          <w:b/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A12809" w:rsidRPr="002D3CF1" w14:paraId="3E432129" w14:textId="77777777" w:rsidTr="009C5E12">
        <w:trPr>
          <w:trHeight w:val="376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8EBEF2B" w14:textId="651A27A8" w:rsidR="006C52AD" w:rsidRPr="002D3CF1" w:rsidRDefault="006A7555" w:rsidP="009C5E12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</w:t>
            </w:r>
            <w:r w:rsidR="008D68AA" w:rsidRPr="002D3CF1">
              <w:rPr>
                <w:rStyle w:val="Surname"/>
                <w:sz w:val="24"/>
                <w:szCs w:val="24"/>
              </w:rPr>
              <w:t xml:space="preserve">y </w:t>
            </w:r>
            <w:r w:rsidR="00A12809" w:rsidRPr="002D3CF1">
              <w:rPr>
                <w:rStyle w:val="Surname"/>
                <w:sz w:val="24"/>
                <w:szCs w:val="24"/>
              </w:rPr>
              <w:t>Health</w:t>
            </w:r>
            <w:r w:rsidR="00A12809" w:rsidRPr="002D3CF1">
              <w:rPr>
                <w:b/>
                <w:sz w:val="20"/>
                <w:szCs w:val="20"/>
              </w:rPr>
              <w:t xml:space="preserve"> </w:t>
            </w:r>
            <w:r w:rsidR="00333D85" w:rsidRPr="002D3CF1">
              <w:rPr>
                <w:sz w:val="20"/>
                <w:szCs w:val="20"/>
              </w:rPr>
              <w:t>(Include physical</w:t>
            </w:r>
            <w:r w:rsidR="008F7339" w:rsidRPr="002D3CF1">
              <w:rPr>
                <w:sz w:val="20"/>
                <w:szCs w:val="20"/>
              </w:rPr>
              <w:t xml:space="preserve"> health</w:t>
            </w:r>
            <w:r w:rsidR="00333D85" w:rsidRPr="002D3CF1">
              <w:rPr>
                <w:sz w:val="20"/>
                <w:szCs w:val="20"/>
              </w:rPr>
              <w:t>, mental</w:t>
            </w:r>
            <w:r w:rsidR="00DF1C91" w:rsidRPr="002D3CF1">
              <w:rPr>
                <w:sz w:val="20"/>
                <w:szCs w:val="20"/>
              </w:rPr>
              <w:t xml:space="preserve"> health and addictions </w:t>
            </w:r>
            <w:r w:rsidR="00261B21" w:rsidRPr="002D3CF1">
              <w:rPr>
                <w:sz w:val="20"/>
                <w:szCs w:val="20"/>
              </w:rPr>
              <w:t>[</w:t>
            </w:r>
            <w:r w:rsidR="00DF1C91" w:rsidRPr="002D3CF1">
              <w:rPr>
                <w:sz w:val="20"/>
                <w:szCs w:val="20"/>
              </w:rPr>
              <w:t>i.e. smoking</w:t>
            </w:r>
            <w:r w:rsidR="00261B21" w:rsidRPr="002D3CF1">
              <w:rPr>
                <w:sz w:val="20"/>
                <w:szCs w:val="20"/>
              </w:rPr>
              <w:t>]</w:t>
            </w:r>
            <w:r w:rsidR="00DF1C91" w:rsidRPr="002D3CF1">
              <w:rPr>
                <w:sz w:val="20"/>
                <w:szCs w:val="20"/>
              </w:rPr>
              <w:t xml:space="preserve">, </w:t>
            </w:r>
            <w:r w:rsidR="00506F8F" w:rsidRPr="002D3CF1">
              <w:rPr>
                <w:sz w:val="20"/>
                <w:szCs w:val="20"/>
              </w:rPr>
              <w:t xml:space="preserve">functional </w:t>
            </w:r>
            <w:r w:rsidR="00DF1C91" w:rsidRPr="002D3CF1">
              <w:rPr>
                <w:sz w:val="20"/>
                <w:szCs w:val="20"/>
              </w:rPr>
              <w:t>issues, assistive devices</w:t>
            </w:r>
            <w:r w:rsidR="00333D85" w:rsidRPr="002D3CF1">
              <w:rPr>
                <w:sz w:val="20"/>
                <w:szCs w:val="20"/>
              </w:rPr>
              <w:t>)</w:t>
            </w:r>
          </w:p>
        </w:tc>
      </w:tr>
      <w:tr w:rsidR="003F0226" w:rsidRPr="002D3CF1" w14:paraId="7F5B947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05BED59" w14:textId="7A2E0A35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ssue</w:t>
            </w:r>
            <w:r w:rsidR="00D646BD" w:rsidRPr="002D3CF1">
              <w:rPr>
                <w:sz w:val="20"/>
                <w:szCs w:val="20"/>
              </w:rPr>
              <w:t>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1AD45CC" w14:textId="6406D2C9" w:rsidR="003F0226" w:rsidRPr="002D3CF1" w:rsidRDefault="003F0226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 (</w:t>
            </w:r>
            <w:r w:rsidR="00261B21" w:rsidRPr="002D3CF1">
              <w:rPr>
                <w:sz w:val="20"/>
                <w:szCs w:val="20"/>
              </w:rPr>
              <w:t>o</w:t>
            </w:r>
            <w:r w:rsidRPr="002D3CF1">
              <w:rPr>
                <w:sz w:val="20"/>
                <w:szCs w:val="20"/>
              </w:rPr>
              <w:t>nset, considerations)</w:t>
            </w:r>
          </w:p>
        </w:tc>
      </w:tr>
      <w:tr w:rsidR="003F0226" w:rsidRPr="002D3CF1" w14:paraId="3877E417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75BDF56" w14:textId="3030ABB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1A93F056" w14:textId="46B8877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7A46ACA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A761FD1" w14:textId="6048897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50AF907B" w14:textId="5638E8D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65C0CA2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45B5B91" w14:textId="0B2F1A0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FD480C0" w14:textId="59CF925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59B18E4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45D7640" w14:textId="1EC2A6B9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08E2F19" w14:textId="2907793B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0E6DE6E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AB019F" w14:textId="334B432E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3A69F878" w14:textId="2C82DC54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75F552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9407840" w14:textId="31A94410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951EF8A" w14:textId="695D0C2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60171AA5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519E38" w14:textId="60C8A602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692F8BE7" w14:textId="45A4DD3F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4D17AE84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71662433" w14:textId="5D43C93C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7687A6D2" w14:textId="0C9578B1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F0226" w:rsidRPr="002D3CF1" w14:paraId="3B72B5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08ECAE8" w14:textId="6D120595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210AEEAA" w14:textId="0C8BDFB6" w:rsidR="003F0226" w:rsidRPr="002D3CF1" w:rsidRDefault="003F0226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3A9927B1" w14:textId="77777777" w:rsidR="00D20DC1" w:rsidRPr="009E7472" w:rsidRDefault="00D20DC1" w:rsidP="00874A52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8640"/>
      </w:tblGrid>
      <w:tr w:rsidR="006A7555" w:rsidRPr="002D3CF1" w14:paraId="7A57DC07" w14:textId="77777777" w:rsidTr="009C5E12">
        <w:trPr>
          <w:trHeight w:val="360"/>
        </w:trPr>
        <w:tc>
          <w:tcPr>
            <w:tcW w:w="10975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09474F7" w14:textId="77777777" w:rsidR="008D1F6B" w:rsidRPr="002D3CF1" w:rsidRDefault="006A7555" w:rsidP="009C5E12">
            <w:pPr>
              <w:spacing w:after="0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ore About Me</w:t>
            </w:r>
            <w:r w:rsidR="006A1E4C" w:rsidRPr="002D3CF1">
              <w:rPr>
                <w:rStyle w:val="Surname"/>
                <w:sz w:val="24"/>
                <w:szCs w:val="24"/>
              </w:rPr>
              <w:t xml:space="preserve"> </w:t>
            </w:r>
          </w:p>
        </w:tc>
      </w:tr>
      <w:tr w:rsidR="00506F8F" w:rsidRPr="002D3CF1" w14:paraId="2A1F3DB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7A0F082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opic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437575D" w14:textId="77777777" w:rsidR="00506F8F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</w:tr>
      <w:tr w:rsidR="00506F8F" w:rsidRPr="002D3CF1" w14:paraId="6F90997D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0B9042EC" w14:textId="4E7BDC7B" w:rsidR="00506F8F" w:rsidRPr="002D3CF1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ncome</w:t>
            </w:r>
          </w:p>
        </w:tc>
        <w:tc>
          <w:tcPr>
            <w:tcW w:w="86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4013F" w14:textId="71661D5D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AB44BB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95D34D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Employment </w:t>
            </w:r>
          </w:p>
        </w:tc>
        <w:tc>
          <w:tcPr>
            <w:tcW w:w="86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BFF8B0" w14:textId="4A5A6AE7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B75EC1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1C93B71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using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5FFA2BF9" w14:textId="27901DCB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8B2E82B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5EDFE4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ansport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640A2D0" w14:textId="5A0D1B99" w:rsidR="009C5E12" w:rsidRPr="002D3CF1" w:rsidRDefault="009C5E12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DF1C91" w:rsidRPr="002D3CF1" w14:paraId="47F9B856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628194F5" w14:textId="24A220D4" w:rsidR="00DF1C91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Food </w:t>
            </w:r>
            <w:r w:rsidR="00261B21" w:rsidRPr="002D3CF1">
              <w:rPr>
                <w:sz w:val="20"/>
                <w:szCs w:val="20"/>
              </w:rPr>
              <w:t>security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203C64F4" w14:textId="11EF2AEB" w:rsidR="00DF1C91" w:rsidRPr="002D3CF1" w:rsidRDefault="00DF1C91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506F8F" w:rsidRPr="002D3CF1" w14:paraId="0FCD5B6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22190F6" w14:textId="56F205D9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lastRenderedPageBreak/>
              <w:t xml:space="preserve">Social </w:t>
            </w:r>
            <w:r w:rsidR="00261B21" w:rsidRPr="002D3CF1">
              <w:rPr>
                <w:sz w:val="20"/>
                <w:szCs w:val="20"/>
              </w:rPr>
              <w:t>network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CC2FF69" w14:textId="705C17BA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7C8D96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4375202" w14:textId="3F7AA15E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Health </w:t>
            </w:r>
            <w:r w:rsidR="00261B21" w:rsidRPr="002D3CF1">
              <w:rPr>
                <w:sz w:val="20"/>
                <w:szCs w:val="20"/>
              </w:rPr>
              <w:t>knowledge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6951F249" w14:textId="1E876199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1F176591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3F47FF35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ewcomer to Canada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48166B18" w14:textId="4A6152DF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06CE3189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5FA02A17" w14:textId="77777777" w:rsidR="00506F8F" w:rsidRPr="002D3CF1" w:rsidRDefault="00506F8F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gal 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1E7B99F6" w14:textId="0B40D508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506F8F" w:rsidRPr="002D3CF1" w14:paraId="594D9873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2F4F0CF8" w14:textId="4006DE27" w:rsidR="00755730" w:rsidRPr="005B2033" w:rsidRDefault="00755730" w:rsidP="009C5E12">
            <w:pPr>
              <w:pStyle w:val="NoSpacing"/>
              <w:rPr>
                <w:sz w:val="20"/>
                <w:szCs w:val="20"/>
              </w:rPr>
            </w:pPr>
            <w:r w:rsidRPr="005B2033">
              <w:rPr>
                <w:rFonts w:cs="Calibri"/>
                <w:sz w:val="20"/>
                <w:szCs w:val="20"/>
              </w:rPr>
              <w:t>Spiritual affiliation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06B1426A" w14:textId="434A9AAC" w:rsidR="00506F8F" w:rsidRPr="002D3CF1" w:rsidRDefault="00506F8F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9D3080" w:rsidRPr="002D3CF1" w14:paraId="1E915270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10DE599C" w14:textId="48CBFFAB" w:rsidR="009D3080" w:rsidRPr="002D3CF1" w:rsidRDefault="00946266" w:rsidP="009C5E12">
            <w:pPr>
              <w:pStyle w:val="NoSpacing"/>
              <w:rPr>
                <w:rStyle w:val="PreferredName"/>
                <w:szCs w:val="20"/>
              </w:rPr>
            </w:pPr>
            <w:r w:rsidRPr="002D3CF1">
              <w:rPr>
                <w:rStyle w:val="PreferredName"/>
                <w:szCs w:val="20"/>
              </w:rPr>
              <w:t>Caregiver</w:t>
            </w:r>
            <w:r w:rsidR="009F6A2F" w:rsidRPr="002D3CF1">
              <w:rPr>
                <w:rStyle w:val="PreferredName"/>
                <w:szCs w:val="20"/>
              </w:rPr>
              <w:t xml:space="preserve"> Issues</w:t>
            </w:r>
          </w:p>
        </w:tc>
        <w:tc>
          <w:tcPr>
            <w:tcW w:w="8640" w:type="dxa"/>
            <w:shd w:val="clear" w:color="auto" w:fill="auto"/>
            <w:vAlign w:val="center"/>
          </w:tcPr>
          <w:p w14:paraId="3D206361" w14:textId="66906987" w:rsidR="009D3080" w:rsidRPr="002D3CF1" w:rsidRDefault="009D3080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  <w:tr w:rsidR="00102BC3" w:rsidRPr="002D3CF1" w14:paraId="5B77A94F" w14:textId="77777777" w:rsidTr="009C5E12">
        <w:trPr>
          <w:trHeight w:val="288"/>
        </w:trPr>
        <w:tc>
          <w:tcPr>
            <w:tcW w:w="2335" w:type="dxa"/>
            <w:shd w:val="clear" w:color="auto" w:fill="auto"/>
            <w:vAlign w:val="center"/>
          </w:tcPr>
          <w:p w14:paraId="48145021" w14:textId="77777777" w:rsidR="00102BC3" w:rsidRPr="002D3CF1" w:rsidRDefault="00102BC3" w:rsidP="009C5E12">
            <w:pPr>
              <w:pStyle w:val="NoSpacing"/>
              <w:rPr>
                <w:rStyle w:val="PreferredName"/>
                <w:szCs w:val="20"/>
              </w:rPr>
            </w:pPr>
          </w:p>
        </w:tc>
        <w:tc>
          <w:tcPr>
            <w:tcW w:w="8640" w:type="dxa"/>
            <w:shd w:val="clear" w:color="auto" w:fill="auto"/>
            <w:vAlign w:val="center"/>
          </w:tcPr>
          <w:p w14:paraId="4E52D9BB" w14:textId="77777777" w:rsidR="00102BC3" w:rsidRPr="002D3CF1" w:rsidRDefault="00102BC3" w:rsidP="009C5E12">
            <w:pPr>
              <w:pStyle w:val="NoSpacing"/>
              <w:rPr>
                <w:rStyle w:val="PreferredName"/>
                <w:b/>
                <w:szCs w:val="20"/>
              </w:rPr>
            </w:pPr>
          </w:p>
        </w:tc>
      </w:tr>
    </w:tbl>
    <w:p w14:paraId="18A71564" w14:textId="77777777" w:rsidR="00A12809" w:rsidRPr="009E7472" w:rsidRDefault="00A12809" w:rsidP="00695E2D">
      <w:pPr>
        <w:pStyle w:val="NoSpacing"/>
        <w:rPr>
          <w:sz w:val="16"/>
          <w:szCs w:val="16"/>
        </w:rPr>
      </w:pPr>
    </w:p>
    <w:tbl>
      <w:tblPr>
        <w:tblpPr w:leftFromText="180" w:rightFromText="180" w:vertAnchor="text" w:horzAnchor="margin" w:tblpX="198" w:tblpY="7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3510"/>
        <w:gridCol w:w="2250"/>
        <w:gridCol w:w="1350"/>
        <w:gridCol w:w="1530"/>
      </w:tblGrid>
      <w:tr w:rsidR="00725FF4" w:rsidRPr="002D3CF1" w14:paraId="73548471" w14:textId="77777777" w:rsidTr="00357693">
        <w:trPr>
          <w:trHeight w:val="360"/>
        </w:trPr>
        <w:tc>
          <w:tcPr>
            <w:tcW w:w="10975" w:type="dxa"/>
            <w:gridSpan w:val="5"/>
            <w:shd w:val="clear" w:color="auto" w:fill="C5E0B3"/>
          </w:tcPr>
          <w:p w14:paraId="5CEC6110" w14:textId="77777777" w:rsidR="00725FF4" w:rsidRPr="002D3CF1" w:rsidRDefault="00725FF4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>My Goals and Action Plan</w:t>
            </w:r>
          </w:p>
        </w:tc>
      </w:tr>
      <w:tr w:rsidR="00357693" w:rsidRPr="002D3CF1" w14:paraId="12653616" w14:textId="77777777" w:rsidTr="009C5E12">
        <w:tc>
          <w:tcPr>
            <w:tcW w:w="2335" w:type="dxa"/>
            <w:shd w:val="clear" w:color="auto" w:fill="auto"/>
            <w:vAlign w:val="center"/>
          </w:tcPr>
          <w:p w14:paraId="0C69D6E5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I hope to achieve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365BBC6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we can do to achieve i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0E177B2" w14:textId="77777777" w:rsidR="00044B29" w:rsidRPr="002D3CF1" w:rsidRDefault="00DF1C9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etails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B99631" w14:textId="77777777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will be responsible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EC3CE49" w14:textId="7FF9F77D" w:rsidR="00044B29" w:rsidRPr="002D3CF1" w:rsidRDefault="00044B29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Date </w:t>
            </w:r>
            <w:r w:rsidR="00261B21" w:rsidRPr="002D3CF1">
              <w:rPr>
                <w:sz w:val="20"/>
                <w:szCs w:val="20"/>
              </w:rPr>
              <w:t xml:space="preserve">goal </w:t>
            </w:r>
          </w:p>
          <w:p w14:paraId="78CDAED1" w14:textId="33988047" w:rsidR="00044B29" w:rsidRPr="002D3CF1" w:rsidRDefault="00261B21" w:rsidP="009C5E12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</w:t>
            </w:r>
            <w:r w:rsidR="00044B29" w:rsidRPr="002D3CF1">
              <w:rPr>
                <w:sz w:val="20"/>
                <w:szCs w:val="20"/>
              </w:rPr>
              <w:t>dentified</w:t>
            </w:r>
          </w:p>
          <w:p w14:paraId="05B88223" w14:textId="77777777" w:rsidR="00044B29" w:rsidRPr="002D3CF1" w:rsidRDefault="00044B29" w:rsidP="009C5E12">
            <w:pPr>
              <w:pStyle w:val="NoSpacing"/>
              <w:rPr>
                <w:sz w:val="16"/>
                <w:szCs w:val="16"/>
              </w:rPr>
            </w:pPr>
            <w:r w:rsidRPr="002D3CF1">
              <w:rPr>
                <w:sz w:val="16"/>
                <w:szCs w:val="16"/>
              </w:rPr>
              <w:t>(YYYY-MMM-DD)</w:t>
            </w:r>
          </w:p>
        </w:tc>
      </w:tr>
      <w:tr w:rsidR="00357693" w:rsidRPr="002D3CF1" w14:paraId="23C43D9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4FD89467" w14:textId="147C4A0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2C205EA" w14:textId="0FA6FE7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69BB53" w14:textId="1B971F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B442668" w14:textId="03FCFD89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0825A06" w14:textId="161022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D9919DC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3A7AD605" w14:textId="71D916E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57143D7" w14:textId="5FD7B8C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5444BF3" w14:textId="485AD63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8226FA3" w14:textId="715AED9F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7C218931" w14:textId="7F300C7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7BDB69C2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581C68A" w14:textId="3EC98E7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3EAA901F" w14:textId="1B985A3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067D5FF" w14:textId="73A4FD5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A895E39" w14:textId="2E93B574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2F0683B" w14:textId="305100A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102377A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B753EE0" w14:textId="30BF068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BF9D38B" w14:textId="64EB44E6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4A354FDD" w14:textId="31C81C1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A45BF5A" w14:textId="201A735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60CAD961" w14:textId="556BB563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2C58C11D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2D1729F9" w14:textId="53CE0B1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CB20973" w14:textId="01FFF7B2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521725F" w14:textId="65D6F19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F2D6812" w14:textId="18468E8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3BFE7845" w14:textId="2B69E36D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  <w:tr w:rsidR="00357693" w:rsidRPr="002D3CF1" w14:paraId="63D516D6" w14:textId="77777777" w:rsidTr="009C5E12">
        <w:trPr>
          <w:trHeight w:val="504"/>
        </w:trPr>
        <w:tc>
          <w:tcPr>
            <w:tcW w:w="2335" w:type="dxa"/>
            <w:shd w:val="clear" w:color="auto" w:fill="auto"/>
            <w:vAlign w:val="center"/>
          </w:tcPr>
          <w:p w14:paraId="63F54B67" w14:textId="5499C59A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45A8E66" w14:textId="0300E690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3115D30B" w14:textId="4EBB5035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D4E2DBB" w14:textId="11B1028B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2B3D2585" w14:textId="228CE16E" w:rsidR="00044B29" w:rsidRPr="002D3CF1" w:rsidRDefault="00044B29" w:rsidP="009C5E12">
            <w:pPr>
              <w:pStyle w:val="NoSpacing"/>
              <w:rPr>
                <w:b/>
                <w:sz w:val="20"/>
                <w:szCs w:val="20"/>
              </w:rPr>
            </w:pPr>
          </w:p>
        </w:tc>
      </w:tr>
    </w:tbl>
    <w:p w14:paraId="13FE7B7B" w14:textId="77777777" w:rsidR="009C5E12" w:rsidRDefault="009C5E12" w:rsidP="0004594D">
      <w:pPr>
        <w:pStyle w:val="NoSpacing"/>
        <w:rPr>
          <w:sz w:val="16"/>
          <w:szCs w:val="16"/>
        </w:rPr>
      </w:pPr>
    </w:p>
    <w:p w14:paraId="2550A22C" w14:textId="77777777" w:rsidR="009E7472" w:rsidRPr="009E7472" w:rsidRDefault="009E7472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6300"/>
      </w:tblGrid>
      <w:tr w:rsidR="00A12809" w:rsidRPr="002D3CF1" w14:paraId="5BAF583F" w14:textId="77777777" w:rsidTr="00357693">
        <w:trPr>
          <w:trHeight w:val="360"/>
        </w:trPr>
        <w:tc>
          <w:tcPr>
            <w:tcW w:w="10975" w:type="dxa"/>
            <w:gridSpan w:val="2"/>
            <w:shd w:val="clear" w:color="auto" w:fill="F2F2F2"/>
          </w:tcPr>
          <w:p w14:paraId="08A5CCD2" w14:textId="77777777" w:rsidR="008774F2" w:rsidRPr="002D3CF1" w:rsidRDefault="00EE7736" w:rsidP="002D3CF1">
            <w:pPr>
              <w:spacing w:after="0"/>
              <w:rPr>
                <w:b/>
                <w:sz w:val="20"/>
                <w:szCs w:val="20"/>
              </w:rPr>
            </w:pPr>
            <w:r w:rsidRPr="002D3CF1">
              <w:rPr>
                <w:rStyle w:val="Surname"/>
                <w:sz w:val="24"/>
                <w:szCs w:val="24"/>
              </w:rPr>
              <w:t xml:space="preserve">My </w:t>
            </w:r>
            <w:r w:rsidR="00A12809" w:rsidRPr="002D3CF1">
              <w:rPr>
                <w:rStyle w:val="Surname"/>
                <w:sz w:val="24"/>
                <w:szCs w:val="24"/>
              </w:rPr>
              <w:t>Medication Coordination</w:t>
            </w:r>
            <w:r w:rsidR="00176D26" w:rsidRPr="002D3CF1">
              <w:rPr>
                <w:rStyle w:val="Surname"/>
                <w:sz w:val="24"/>
                <w:szCs w:val="24"/>
              </w:rPr>
              <w:t xml:space="preserve"> </w:t>
            </w:r>
            <w:r w:rsidR="008774F2" w:rsidRPr="002D3CF1">
              <w:rPr>
                <w:rStyle w:val="Surname"/>
                <w:b w:val="0"/>
                <w:sz w:val="20"/>
                <w:szCs w:val="20"/>
              </w:rPr>
              <w:t>(Attach current medication list or complete the medication appendix)</w:t>
            </w:r>
          </w:p>
        </w:tc>
      </w:tr>
      <w:tr w:rsidR="008774F2" w:rsidRPr="002D3CF1" w14:paraId="5E2E99B5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FFFFFF"/>
          </w:tcPr>
          <w:p w14:paraId="70D95F6C" w14:textId="65FEA753" w:rsidR="00176D26" w:rsidRPr="002D3CF1" w:rsidRDefault="008774F2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Most reliable source for medication list (primary prescriber/medication manager/family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176D26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513C7D" w:rsidRPr="002D3CF1" w14:paraId="28B53EC4" w14:textId="77777777" w:rsidTr="00357693">
        <w:trPr>
          <w:trHeight w:val="288"/>
        </w:trPr>
        <w:tc>
          <w:tcPr>
            <w:tcW w:w="4675" w:type="dxa"/>
            <w:shd w:val="clear" w:color="auto" w:fill="auto"/>
            <w:vAlign w:val="center"/>
          </w:tcPr>
          <w:p w14:paraId="3CCBAF1D" w14:textId="6393E00C" w:rsidR="00513C7D" w:rsidRPr="002D3CF1" w:rsidRDefault="00513C7D" w:rsidP="009F6A2F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Aids I use to take my medications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8F5DFD" w:rsidRPr="002D3CF1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Med organizers"/>
                <w:tag w:val="Med organizers"/>
                <w:id w:val="-903451331"/>
                <w:placeholder>
                  <w:docPart w:val="094B21CD05174F679B1383E5C98C8FF0"/>
                </w:placeholder>
                <w:showingPlcHdr/>
                <w:comboBox>
                  <w:listItem w:value="Choose"/>
                  <w:listItem w:displayText="Pill box organizer" w:value="Pill box organizer"/>
                  <w:listItem w:displayText="Blister Packs" w:value="Blister Packs"/>
                </w:comboBox>
              </w:sdtPr>
              <w:sdtEndPr/>
              <w:sdtContent>
                <w:r w:rsidR="009E6471">
                  <w:rPr>
                    <w:b/>
                    <w:sz w:val="20"/>
                    <w:szCs w:val="20"/>
                  </w:rPr>
                  <w:t xml:space="preserve"> </w:t>
                </w:r>
                <w:r w:rsidR="00D343B0">
                  <w:rPr>
                    <w:b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6300" w:type="dxa"/>
            <w:shd w:val="clear" w:color="auto" w:fill="auto"/>
            <w:vAlign w:val="center"/>
          </w:tcPr>
          <w:p w14:paraId="6D09B6C3" w14:textId="20F3ED30" w:rsidR="00F12E73" w:rsidRPr="002D3CF1" w:rsidRDefault="00513C7D" w:rsidP="00E76A82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If someone helps you with medications, who helps</w:t>
            </w:r>
            <w:r w:rsidR="00675D82" w:rsidRPr="002D3CF1">
              <w:rPr>
                <w:sz w:val="20"/>
                <w:szCs w:val="20"/>
              </w:rPr>
              <w:t xml:space="preserve"> </w:t>
            </w:r>
            <w:r w:rsidRPr="002D3CF1">
              <w:rPr>
                <w:sz w:val="20"/>
                <w:szCs w:val="20"/>
              </w:rPr>
              <w:t>you?</w:t>
            </w:r>
            <w:r w:rsidR="00E76A82" w:rsidRPr="002D3CF1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A12809" w:rsidRPr="002D3CF1" w14:paraId="4492DECE" w14:textId="77777777" w:rsidTr="00357693">
        <w:trPr>
          <w:trHeight w:val="288"/>
        </w:trPr>
        <w:tc>
          <w:tcPr>
            <w:tcW w:w="10975" w:type="dxa"/>
            <w:gridSpan w:val="2"/>
            <w:shd w:val="clear" w:color="auto" w:fill="auto"/>
          </w:tcPr>
          <w:p w14:paraId="4C35BCA5" w14:textId="69677A3C" w:rsidR="00A12809" w:rsidRPr="002D3CF1" w:rsidRDefault="00A12809" w:rsidP="006B65E0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Challenges I </w:t>
            </w:r>
            <w:r w:rsidR="00B40878" w:rsidRPr="002D3CF1">
              <w:rPr>
                <w:sz w:val="20"/>
                <w:szCs w:val="20"/>
              </w:rPr>
              <w:t>have taking my medications</w:t>
            </w:r>
            <w:r w:rsidR="00A26E01" w:rsidRPr="002D3CF1">
              <w:rPr>
                <w:sz w:val="20"/>
                <w:szCs w:val="20"/>
              </w:rPr>
              <w:t xml:space="preserve"> </w:t>
            </w:r>
            <w:r w:rsidR="00B40878" w:rsidRPr="002D3CF1">
              <w:rPr>
                <w:sz w:val="20"/>
                <w:szCs w:val="20"/>
              </w:rPr>
              <w:t>(</w:t>
            </w:r>
            <w:r w:rsidR="00A26E01" w:rsidRPr="002D3CF1">
              <w:rPr>
                <w:sz w:val="20"/>
                <w:szCs w:val="20"/>
              </w:rPr>
              <w:t xml:space="preserve">side </w:t>
            </w:r>
            <w:r w:rsidR="00986FCB" w:rsidRPr="002D3CF1">
              <w:rPr>
                <w:sz w:val="20"/>
                <w:szCs w:val="20"/>
              </w:rPr>
              <w:t>effects, a</w:t>
            </w:r>
            <w:r w:rsidRPr="002D3CF1">
              <w:rPr>
                <w:sz w:val="20"/>
                <w:szCs w:val="20"/>
              </w:rPr>
              <w:t>re you able to afford all your</w:t>
            </w:r>
            <w:r w:rsidR="00513C7D" w:rsidRPr="002D3CF1">
              <w:rPr>
                <w:sz w:val="20"/>
                <w:szCs w:val="20"/>
              </w:rPr>
              <w:t xml:space="preserve"> medications</w:t>
            </w:r>
            <w:r w:rsidRPr="002D3CF1">
              <w:rPr>
                <w:sz w:val="20"/>
                <w:szCs w:val="20"/>
              </w:rPr>
              <w:t>?</w:t>
            </w:r>
            <w:r w:rsidR="00B40878" w:rsidRPr="002D3CF1">
              <w:rPr>
                <w:sz w:val="20"/>
                <w:szCs w:val="20"/>
              </w:rPr>
              <w:t>)</w:t>
            </w:r>
            <w:r w:rsidR="00A26E01" w:rsidRPr="002D3CF1">
              <w:rPr>
                <w:b/>
                <w:sz w:val="20"/>
                <w:szCs w:val="20"/>
              </w:rPr>
              <w:t>:</w:t>
            </w:r>
            <w:r w:rsidR="00B672C7" w:rsidRPr="002D3CF1">
              <w:rPr>
                <w:b/>
              </w:rPr>
              <w:t xml:space="preserve"> </w:t>
            </w:r>
          </w:p>
        </w:tc>
      </w:tr>
    </w:tbl>
    <w:p w14:paraId="517A6F02" w14:textId="77777777" w:rsidR="00A12809" w:rsidRPr="009E7472" w:rsidRDefault="00A12809" w:rsidP="0004594D">
      <w:pPr>
        <w:pStyle w:val="NoSpacing"/>
        <w:rPr>
          <w:sz w:val="16"/>
          <w:szCs w:val="16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5"/>
        <w:gridCol w:w="3960"/>
        <w:gridCol w:w="3240"/>
      </w:tblGrid>
      <w:tr w:rsidR="00357693" w:rsidRPr="002D3CF1" w14:paraId="7B1B892E" w14:textId="77777777" w:rsidTr="00357693">
        <w:trPr>
          <w:trHeight w:val="360"/>
        </w:trPr>
        <w:tc>
          <w:tcPr>
            <w:tcW w:w="7735" w:type="dxa"/>
            <w:gridSpan w:val="2"/>
            <w:shd w:val="clear" w:color="auto" w:fill="F2F2F2"/>
          </w:tcPr>
          <w:p w14:paraId="61018853" w14:textId="77777777" w:rsidR="00E47D6A" w:rsidRPr="002D3CF1" w:rsidRDefault="00E47D6A" w:rsidP="002D3CF1">
            <w:pPr>
              <w:spacing w:after="0"/>
              <w:rPr>
                <w:b/>
                <w:sz w:val="24"/>
                <w:szCs w:val="24"/>
              </w:rPr>
            </w:pPr>
            <w:r w:rsidRPr="002D3CF1">
              <w:rPr>
                <w:rStyle w:val="Surname"/>
                <w:color w:val="FF0000"/>
                <w:sz w:val="24"/>
                <w:szCs w:val="24"/>
              </w:rPr>
              <w:t>My Allergies</w:t>
            </w:r>
          </w:p>
        </w:tc>
        <w:tc>
          <w:tcPr>
            <w:tcW w:w="3240" w:type="dxa"/>
            <w:shd w:val="clear" w:color="auto" w:fill="F2F2F2"/>
          </w:tcPr>
          <w:p w14:paraId="12D7C7E0" w14:textId="7484952B" w:rsidR="00E47D6A" w:rsidRPr="002D3CF1" w:rsidRDefault="00E47D6A" w:rsidP="002D3CF1">
            <w:pPr>
              <w:spacing w:before="40" w:after="40"/>
              <w:rPr>
                <w:sz w:val="24"/>
                <w:szCs w:val="24"/>
              </w:rPr>
            </w:pPr>
            <w:r w:rsidRPr="002D3CF1">
              <w:rPr>
                <w:sz w:val="20"/>
                <w:szCs w:val="20"/>
              </w:rPr>
              <w:t>No known allergies</w:t>
            </w:r>
            <w:r w:rsidR="007B7424" w:rsidRPr="002D3CF1">
              <w:rPr>
                <w:sz w:val="24"/>
                <w:szCs w:val="24"/>
              </w:rPr>
              <w:t xml:space="preserve">  </w:t>
            </w:r>
            <w:r w:rsidR="00D646BD" w:rsidRPr="002D3CF1">
              <w:rPr>
                <w:rFonts w:ascii="MS Gothic" w:eastAsia="MS Gothic" w:hAnsi="MS Gothic" w:hint="eastAsia"/>
                <w:b/>
                <w:sz w:val="24"/>
                <w:szCs w:val="24"/>
              </w:rPr>
              <w:t>☐</w:t>
            </w:r>
          </w:p>
        </w:tc>
      </w:tr>
      <w:tr w:rsidR="00E47D6A" w:rsidRPr="002D3CF1" w14:paraId="694258AE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6A6A9B60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are you allergic or intolerant to?</w:t>
            </w:r>
          </w:p>
        </w:tc>
        <w:tc>
          <w:tcPr>
            <w:tcW w:w="7200" w:type="dxa"/>
            <w:gridSpan w:val="2"/>
            <w:shd w:val="clear" w:color="auto" w:fill="auto"/>
          </w:tcPr>
          <w:p w14:paraId="16D7A0D9" w14:textId="77777777" w:rsidR="00E47D6A" w:rsidRPr="002D3CF1" w:rsidRDefault="00E47D6A" w:rsidP="002D3CF1">
            <w:pPr>
              <w:spacing w:before="40" w:after="40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at happens to you? What are your symptoms?</w:t>
            </w:r>
          </w:p>
        </w:tc>
      </w:tr>
      <w:tr w:rsidR="00E47D6A" w:rsidRPr="002D3CF1" w14:paraId="47113E28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150FFBA" w14:textId="188090AF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B6F475C" w14:textId="3BBB38D8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178098CF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7B8A6509" w14:textId="5AA13F5A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075308AD" w14:textId="173B57BA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4C2EA9D4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B730D60" w14:textId="15DE1D0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47D4DCFD" w14:textId="77085627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  <w:tr w:rsidR="00E47D6A" w:rsidRPr="002D3CF1" w14:paraId="2317EA55" w14:textId="77777777" w:rsidTr="00357693">
        <w:trPr>
          <w:trHeight w:val="288"/>
        </w:trPr>
        <w:tc>
          <w:tcPr>
            <w:tcW w:w="3775" w:type="dxa"/>
            <w:shd w:val="clear" w:color="auto" w:fill="auto"/>
          </w:tcPr>
          <w:p w14:paraId="353614A4" w14:textId="5A1410BB" w:rsidR="00E47D6A" w:rsidRPr="002D3CF1" w:rsidRDefault="00E47D6A" w:rsidP="002D3CF1">
            <w:pPr>
              <w:spacing w:before="40" w:after="40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7200" w:type="dxa"/>
            <w:gridSpan w:val="2"/>
            <w:shd w:val="clear" w:color="auto" w:fill="auto"/>
          </w:tcPr>
          <w:p w14:paraId="76C29D42" w14:textId="050CE0AD" w:rsidR="00E47D6A" w:rsidRPr="002D3CF1" w:rsidRDefault="00E47D6A" w:rsidP="002D3CF1">
            <w:pPr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785945F" w14:textId="77777777" w:rsidR="001F4A57" w:rsidRPr="001F4A57" w:rsidRDefault="001F4A57" w:rsidP="001F4A57">
      <w:pPr>
        <w:pStyle w:val="NoSpacing"/>
        <w:rPr>
          <w:sz w:val="10"/>
          <w:szCs w:val="10"/>
        </w:rPr>
      </w:pPr>
    </w:p>
    <w:tbl>
      <w:tblPr>
        <w:tblW w:w="1097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2340"/>
        <w:gridCol w:w="2430"/>
        <w:gridCol w:w="2790"/>
      </w:tblGrid>
      <w:tr w:rsidR="009E6471" w:rsidRPr="002D3CF1" w14:paraId="68DBC920" w14:textId="77777777" w:rsidTr="00357693">
        <w:trPr>
          <w:trHeight w:val="288"/>
        </w:trPr>
        <w:tc>
          <w:tcPr>
            <w:tcW w:w="1795" w:type="dxa"/>
            <w:shd w:val="clear" w:color="auto" w:fill="auto"/>
          </w:tcPr>
          <w:p w14:paraId="0A99E405" w14:textId="77777777" w:rsidR="009E6471" w:rsidRPr="002D3CF1" w:rsidRDefault="009E6471" w:rsidP="009E6471">
            <w:pPr>
              <w:spacing w:before="40" w:after="40"/>
              <w:rPr>
                <w:b/>
                <w:sz w:val="16"/>
                <w:szCs w:val="16"/>
              </w:rPr>
            </w:pPr>
            <w:r w:rsidRPr="002D3CF1">
              <w:rPr>
                <w:b/>
                <w:color w:val="FF0000"/>
                <w:sz w:val="16"/>
                <w:szCs w:val="16"/>
              </w:rPr>
              <w:t>Appendices  attached:</w:t>
            </w:r>
          </w:p>
        </w:tc>
        <w:tc>
          <w:tcPr>
            <w:tcW w:w="1620" w:type="dxa"/>
            <w:shd w:val="clear" w:color="auto" w:fill="auto"/>
          </w:tcPr>
          <w:p w14:paraId="4CCD4FAF" w14:textId="7588C413" w:rsidR="009E6471" w:rsidRPr="002D3CF1" w:rsidRDefault="000C3E78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59638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edication List</w:t>
            </w:r>
          </w:p>
        </w:tc>
        <w:tc>
          <w:tcPr>
            <w:tcW w:w="2340" w:type="dxa"/>
            <w:shd w:val="clear" w:color="auto" w:fill="auto"/>
          </w:tcPr>
          <w:p w14:paraId="7B76CB6E" w14:textId="4355E237" w:rsidR="009E6471" w:rsidRPr="002D3CF1" w:rsidRDefault="000C3E78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13896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y Health Assessments</w:t>
            </w:r>
          </w:p>
        </w:tc>
        <w:tc>
          <w:tcPr>
            <w:tcW w:w="2430" w:type="dxa"/>
            <w:shd w:val="clear" w:color="auto" w:fill="auto"/>
          </w:tcPr>
          <w:p w14:paraId="17673985" w14:textId="74F5D493" w:rsidR="009E6471" w:rsidRPr="002D3CF1" w:rsidRDefault="000C3E78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603948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Most Recent Hospital Visit</w:t>
            </w:r>
          </w:p>
        </w:tc>
        <w:tc>
          <w:tcPr>
            <w:tcW w:w="2790" w:type="dxa"/>
            <w:shd w:val="clear" w:color="auto" w:fill="auto"/>
          </w:tcPr>
          <w:p w14:paraId="6E164ED9" w14:textId="26108645" w:rsidR="009E6471" w:rsidRPr="002D3CF1" w:rsidRDefault="000C3E78" w:rsidP="009E6471">
            <w:pPr>
              <w:spacing w:before="40" w:after="40"/>
              <w:rPr>
                <w:b/>
                <w:sz w:val="16"/>
                <w:szCs w:val="16"/>
              </w:rPr>
            </w:pPr>
            <w:sdt>
              <w:sdtPr>
                <w:rPr>
                  <w:b/>
                  <w:color w:val="FF0000"/>
                  <w:sz w:val="16"/>
                  <w:szCs w:val="16"/>
                </w:rPr>
                <w:id w:val="-112052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471">
                  <w:rPr>
                    <w:rFonts w:ascii="MS Gothic" w:eastAsia="MS Gothic" w:hAnsi="MS Gothic" w:hint="eastAsia"/>
                    <w:b/>
                    <w:color w:val="FF0000"/>
                    <w:sz w:val="16"/>
                    <w:szCs w:val="16"/>
                  </w:rPr>
                  <w:t>☐</w:t>
                </w:r>
              </w:sdtContent>
            </w:sdt>
            <w:r w:rsidR="009E6471">
              <w:rPr>
                <w:b/>
                <w:color w:val="FF0000"/>
                <w:sz w:val="16"/>
                <w:szCs w:val="16"/>
              </w:rPr>
              <w:t xml:space="preserve">  Palliative Approach to Care</w:t>
            </w:r>
          </w:p>
        </w:tc>
      </w:tr>
    </w:tbl>
    <w:p w14:paraId="20235013" w14:textId="5552FAEC" w:rsidR="00762DC0" w:rsidRDefault="00F36EEC" w:rsidP="00357693">
      <w:pPr>
        <w:spacing w:after="160" w:line="259" w:lineRule="auto"/>
        <w:jc w:val="center"/>
        <w:rPr>
          <w:b/>
        </w:rPr>
      </w:pPr>
      <w:r>
        <w:rPr>
          <w:rFonts w:ascii="Arial" w:hAnsi="Arial" w:cs="Arial"/>
          <w:b/>
        </w:rPr>
        <w:br w:type="page"/>
      </w:r>
      <w:r w:rsidR="00762DC0" w:rsidRPr="00426BB7">
        <w:rPr>
          <w:b/>
        </w:rPr>
        <w:lastRenderedPageBreak/>
        <w:t>Appendix</w:t>
      </w:r>
      <w:r w:rsidR="00044B29">
        <w:rPr>
          <w:b/>
        </w:rPr>
        <w:t xml:space="preserve"> 1</w:t>
      </w:r>
    </w:p>
    <w:p w14:paraId="05C3AA52" w14:textId="77777777" w:rsidR="00936F8C" w:rsidRDefault="00936F8C" w:rsidP="00936F8C">
      <w:pPr>
        <w:jc w:val="center"/>
        <w:rPr>
          <w:b/>
        </w:rPr>
      </w:pPr>
      <w:r>
        <w:rPr>
          <w:b/>
        </w:rPr>
        <w:t>It is recommended to obtain the most recent med</w:t>
      </w:r>
      <w:r w:rsidR="009C680D">
        <w:rPr>
          <w:b/>
        </w:rPr>
        <w:t>ication</w:t>
      </w:r>
      <w:r>
        <w:rPr>
          <w:b/>
        </w:rPr>
        <w:t xml:space="preserve"> rec</w:t>
      </w:r>
      <w:r w:rsidR="009C680D">
        <w:rPr>
          <w:b/>
        </w:rPr>
        <w:t>onciliation</w:t>
      </w:r>
      <w:r>
        <w:rPr>
          <w:b/>
        </w:rPr>
        <w:t xml:space="preserve"> from provider/source where it was most recently completed (e.g. pharmacy, hospital, primary care)</w:t>
      </w:r>
    </w:p>
    <w:tbl>
      <w:tblPr>
        <w:tblW w:w="11004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6"/>
        <w:gridCol w:w="1384"/>
        <w:gridCol w:w="1710"/>
        <w:gridCol w:w="1530"/>
        <w:gridCol w:w="1525"/>
        <w:gridCol w:w="1530"/>
        <w:gridCol w:w="1559"/>
      </w:tblGrid>
      <w:tr w:rsidR="00044B29" w:rsidRPr="002D3CF1" w14:paraId="7765E1B2" w14:textId="77777777" w:rsidTr="00357693">
        <w:trPr>
          <w:trHeight w:val="288"/>
        </w:trPr>
        <w:tc>
          <w:tcPr>
            <w:tcW w:w="11004" w:type="dxa"/>
            <w:gridSpan w:val="7"/>
            <w:shd w:val="clear" w:color="auto" w:fill="FFFFFF"/>
          </w:tcPr>
          <w:p w14:paraId="3E69AEDB" w14:textId="50C9D5A1" w:rsidR="00044B29" w:rsidRPr="002D3CF1" w:rsidRDefault="00923418" w:rsidP="00044B29">
            <w:pPr>
              <w:rPr>
                <w:b/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44B29" w:rsidRPr="002D3CF1">
              <w:rPr>
                <w:b/>
                <w:sz w:val="24"/>
                <w:szCs w:val="24"/>
              </w:rPr>
              <w:t>Medication List</w:t>
            </w:r>
          </w:p>
        </w:tc>
      </w:tr>
      <w:tr w:rsidR="00357693" w:rsidRPr="002D3CF1" w14:paraId="09618D06" w14:textId="77777777" w:rsidTr="00357693">
        <w:trPr>
          <w:trHeight w:val="1196"/>
        </w:trPr>
        <w:tc>
          <w:tcPr>
            <w:tcW w:w="1766" w:type="dxa"/>
            <w:shd w:val="clear" w:color="auto" w:fill="FFFFFF"/>
          </w:tcPr>
          <w:p w14:paraId="1A905736" w14:textId="30D039CD" w:rsidR="00D646BD" w:rsidRPr="002D3CF1" w:rsidRDefault="00513C7D" w:rsidP="00261B21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rugs/</w:t>
            </w:r>
            <w:r w:rsidR="00261B21" w:rsidRPr="002D3CF1">
              <w:rPr>
                <w:sz w:val="20"/>
                <w:szCs w:val="20"/>
              </w:rPr>
              <w:t>medicine</w:t>
            </w:r>
          </w:p>
        </w:tc>
        <w:tc>
          <w:tcPr>
            <w:tcW w:w="1384" w:type="dxa"/>
            <w:shd w:val="clear" w:color="auto" w:fill="FFFFFF"/>
          </w:tcPr>
          <w:p w14:paraId="2E6E7BAC" w14:textId="28FC3340" w:rsidR="00513C7D" w:rsidRPr="002D3CF1" w:rsidRDefault="00BC35ED" w:rsidP="00BC35E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ose</w:t>
            </w:r>
          </w:p>
        </w:tc>
        <w:tc>
          <w:tcPr>
            <w:tcW w:w="1710" w:type="dxa"/>
            <w:shd w:val="clear" w:color="auto" w:fill="FFFFFF"/>
          </w:tcPr>
          <w:p w14:paraId="5F8B5325" w14:textId="1AD32C8A" w:rsidR="00513C7D" w:rsidRPr="002D3CF1" w:rsidRDefault="00BC35ED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w often am I taking this medication?</w:t>
            </w:r>
          </w:p>
        </w:tc>
        <w:tc>
          <w:tcPr>
            <w:tcW w:w="1530" w:type="dxa"/>
            <w:shd w:val="clear" w:color="auto" w:fill="FFFFFF"/>
          </w:tcPr>
          <w:p w14:paraId="7F018E3A" w14:textId="32607C08" w:rsidR="00834F9F" w:rsidRPr="002D3CF1" w:rsidRDefault="00BC35E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Why am I 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>taking this medication?</w:t>
            </w:r>
          </w:p>
        </w:tc>
        <w:tc>
          <w:tcPr>
            <w:tcW w:w="1525" w:type="dxa"/>
            <w:shd w:val="clear" w:color="auto" w:fill="FFFFFF"/>
          </w:tcPr>
          <w:p w14:paraId="79BA3476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o prescribed the medication?</w:t>
            </w:r>
          </w:p>
        </w:tc>
        <w:tc>
          <w:tcPr>
            <w:tcW w:w="1530" w:type="dxa"/>
            <w:shd w:val="clear" w:color="auto" w:fill="FFFFFF"/>
          </w:tcPr>
          <w:p w14:paraId="777B9A8F" w14:textId="112CD173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When did I</w:t>
            </w:r>
            <w:r w:rsidR="00357693">
              <w:rPr>
                <w:sz w:val="20"/>
                <w:szCs w:val="20"/>
              </w:rPr>
              <w:br/>
            </w:r>
            <w:r w:rsidRPr="002D3CF1">
              <w:rPr>
                <w:sz w:val="20"/>
                <w:szCs w:val="20"/>
              </w:rPr>
              <w:t xml:space="preserve"> start taking this medication?</w:t>
            </w:r>
          </w:p>
        </w:tc>
        <w:tc>
          <w:tcPr>
            <w:tcW w:w="1559" w:type="dxa"/>
            <w:shd w:val="clear" w:color="auto" w:fill="FFFFFF"/>
          </w:tcPr>
          <w:p w14:paraId="5BE55E5A" w14:textId="77777777" w:rsidR="00513C7D" w:rsidRPr="002D3CF1" w:rsidRDefault="00513C7D" w:rsidP="00513C7D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Notes</w:t>
            </w:r>
          </w:p>
        </w:tc>
      </w:tr>
      <w:tr w:rsidR="00357693" w:rsidRPr="002D3CF1" w14:paraId="304A6D17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E6BC8FC" w14:textId="05C234DC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0A7964" w14:textId="0E76A164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4DF9EF6" w14:textId="6C1F506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1E20E98" w14:textId="3E2256E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856C525" w14:textId="79270D0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3D5F3CE" w14:textId="72FEE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1F71E18" w14:textId="1051D61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0B9BFE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247D443" w14:textId="17B72A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8A6DE11" w14:textId="756DFE0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A1EFD9" w14:textId="72F9D50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7AF7C0" w14:textId="0F4C08C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2F7F6920" w14:textId="49A9B9D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5F0CB70" w14:textId="3B33B4B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41B96739" w14:textId="40BB91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F5D0F50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71033A8F" w14:textId="53D01C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23EA6AA6" w14:textId="1590170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30A3A7E" w14:textId="53844D2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72EBF5" w14:textId="22773DA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5D2FD54" w14:textId="41C7A0F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A4D6BDD" w14:textId="1BB6758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272FC9CA" w14:textId="3BF260B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17A193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0217476" w14:textId="0C6D69A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E7DAB34" w14:textId="4B90C8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361DF003" w14:textId="51F1FD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58D8253" w14:textId="03F10FA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10CD7ED3" w14:textId="231F54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68721DF" w14:textId="4250718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92B2AD8" w14:textId="1A11761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3AE6E8F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D9E36AF" w14:textId="5F8CA04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09A4867C" w14:textId="68D21C1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7C7EB4A" w14:textId="27BBC06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B9A17C1" w14:textId="42C8ADA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018DFE7D" w14:textId="3D2B578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F68BDCD" w14:textId="23A99E5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0464AC0" w14:textId="73266E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674ABBE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5D43061" w14:textId="1F11077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5850B734" w14:textId="4C52C9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B91280C" w14:textId="024FD9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ABA2C3F" w14:textId="248AF7C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3406F90" w14:textId="2C5DC63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A04B8C2" w14:textId="4FC0A3EE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230D553" w14:textId="044166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5A2780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34ED62A7" w14:textId="49CF9BA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1EE7737" w14:textId="0F6C539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602498" w14:textId="65D09EE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76883C0" w14:textId="7D2093B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7F936737" w14:textId="6CF138E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4EB9C98" w14:textId="3550845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E3578C" w14:textId="33C6C5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019C92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04E3097F" w14:textId="021F25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4F01106" w14:textId="198AEFD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8C9DC62" w14:textId="15E8A83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3188733" w14:textId="7C63A61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6F078312" w14:textId="5DF433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E3C37B0" w14:textId="1341CA2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37310F03" w14:textId="0D68D9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63A27264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8466F3A" w14:textId="1B7B7DB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125D55E" w14:textId="3C8A2A09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13775410" w14:textId="31CDBAF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63E0A647" w14:textId="06E24716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C57E209" w14:textId="19FFD6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28750DC" w14:textId="7CB07ED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C35B660" w14:textId="449AF48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240A8EA1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6A0B475C" w14:textId="1BDFFE2C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4DBD76E1" w14:textId="6DF645C8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78866323" w14:textId="763F1A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569627E8" w14:textId="1BE689B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985C23A" w14:textId="339FFE2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7B7907D4" w14:textId="07FDEDF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6D2E4B45" w14:textId="14FEAD5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3D2772BC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440E7401" w14:textId="5267910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79852912" w14:textId="12FEC2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04858829" w14:textId="3B24EF5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11C540AC" w14:textId="2A5C89F3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574ECDAA" w14:textId="07678B6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534E208" w14:textId="4902B1B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8CFF644" w14:textId="1921174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42B5E059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2D695C95" w14:textId="0CDDBF5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3E118224" w14:textId="028D96C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40BA79E4" w14:textId="4CA5753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4CE2FF5C" w14:textId="4D2CD99F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B6B5CF7" w14:textId="21BF911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0DA42D4" w14:textId="4A8D173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70428359" w14:textId="048FC7D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9B37018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566C8947" w14:textId="3E160911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CDB458F" w14:textId="16E3D95A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23082D7B" w14:textId="73F847B5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0BC599CF" w14:textId="668413C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36AA50AC" w14:textId="63C0623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EE5B259" w14:textId="554218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0CF7CE56" w14:textId="047B8AE4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7E9C90B" w14:textId="77777777" w:rsidTr="00357693">
        <w:trPr>
          <w:trHeight w:val="288"/>
        </w:trPr>
        <w:tc>
          <w:tcPr>
            <w:tcW w:w="1766" w:type="dxa"/>
            <w:shd w:val="clear" w:color="auto" w:fill="FFFFFF"/>
          </w:tcPr>
          <w:p w14:paraId="13DFFAB3" w14:textId="03F586F2" w:rsidR="00044B29" w:rsidRPr="002D3CF1" w:rsidRDefault="00044B29" w:rsidP="009F6A2F">
            <w:pPr>
              <w:rPr>
                <w:b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FFFFFF"/>
          </w:tcPr>
          <w:p w14:paraId="12A15E6D" w14:textId="7072ECD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FFFF"/>
          </w:tcPr>
          <w:p w14:paraId="53B03451" w14:textId="28737597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29D3F486" w14:textId="51D30BAB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25" w:type="dxa"/>
            <w:shd w:val="clear" w:color="auto" w:fill="FFFFFF"/>
          </w:tcPr>
          <w:p w14:paraId="43587E23" w14:textId="5681EFA2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FFFFFF"/>
          </w:tcPr>
          <w:p w14:paraId="34EBED2A" w14:textId="6091DAC0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/>
          </w:tcPr>
          <w:p w14:paraId="59F6460A" w14:textId="56DF367D" w:rsidR="00044B29" w:rsidRPr="002D3CF1" w:rsidRDefault="00044B29" w:rsidP="00044B29">
            <w:pPr>
              <w:rPr>
                <w:b/>
                <w:sz w:val="20"/>
                <w:szCs w:val="20"/>
              </w:rPr>
            </w:pPr>
          </w:p>
        </w:tc>
      </w:tr>
    </w:tbl>
    <w:p w14:paraId="3ED29BEA" w14:textId="77777777" w:rsidR="004C6517" w:rsidRDefault="004C6517"/>
    <w:p w14:paraId="0B923D3A" w14:textId="00C65FB9" w:rsidR="00860E79" w:rsidRPr="00BB6CEA" w:rsidRDefault="00EE524B" w:rsidP="00357693">
      <w:pPr>
        <w:spacing w:after="160" w:line="259" w:lineRule="auto"/>
        <w:jc w:val="center"/>
        <w:rPr>
          <w:b/>
        </w:rPr>
      </w:pPr>
      <w:r>
        <w:br w:type="page"/>
      </w:r>
      <w:r w:rsidR="00860E79" w:rsidRPr="00BB6CEA">
        <w:rPr>
          <w:b/>
        </w:rPr>
        <w:lastRenderedPageBreak/>
        <w:t>Appendix</w:t>
      </w:r>
      <w:r w:rsidR="00044B29">
        <w:rPr>
          <w:b/>
        </w:rPr>
        <w:t xml:space="preserve"> 2</w:t>
      </w:r>
    </w:p>
    <w:tbl>
      <w:tblPr>
        <w:tblW w:w="1089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6660"/>
      </w:tblGrid>
      <w:tr w:rsidR="00860E79" w:rsidRPr="002D3CF1" w14:paraId="5A4A964E" w14:textId="77777777" w:rsidTr="00357693">
        <w:trPr>
          <w:trHeight w:val="360"/>
        </w:trPr>
        <w:tc>
          <w:tcPr>
            <w:tcW w:w="10890" w:type="dxa"/>
            <w:gridSpan w:val="3"/>
            <w:shd w:val="clear" w:color="auto" w:fill="auto"/>
            <w:vAlign w:val="center"/>
          </w:tcPr>
          <w:p w14:paraId="2CE7F910" w14:textId="41CACE68" w:rsidR="00860E79" w:rsidRPr="002D3CF1" w:rsidRDefault="00314D7D" w:rsidP="002D3CF1">
            <w:pPr>
              <w:spacing w:before="40" w:after="40"/>
              <w:rPr>
                <w:rFonts w:cs="Calibri"/>
                <w:b/>
                <w:sz w:val="24"/>
                <w:szCs w:val="24"/>
              </w:rPr>
            </w:pPr>
            <w:r w:rsidRPr="002D3CF1">
              <w:rPr>
                <w:rFonts w:cs="Calibri"/>
                <w:b/>
                <w:sz w:val="24"/>
                <w:szCs w:val="24"/>
              </w:rPr>
              <w:t>My</w:t>
            </w:r>
            <w:r w:rsidR="00860E79" w:rsidRPr="002D3CF1">
              <w:rPr>
                <w:rFonts w:cs="Calibri"/>
                <w:b/>
                <w:sz w:val="24"/>
                <w:szCs w:val="24"/>
              </w:rPr>
              <w:t xml:space="preserve"> </w:t>
            </w:r>
            <w:r w:rsidR="000504F7" w:rsidRPr="002D3CF1">
              <w:rPr>
                <w:rFonts w:cs="Calibri"/>
                <w:b/>
                <w:sz w:val="24"/>
                <w:szCs w:val="24"/>
              </w:rPr>
              <w:t>Health Assessments</w:t>
            </w:r>
          </w:p>
        </w:tc>
      </w:tr>
      <w:tr w:rsidR="00647564" w:rsidRPr="002D3CF1" w14:paraId="79EC43AB" w14:textId="77777777" w:rsidTr="00357693">
        <w:trPr>
          <w:trHeight w:val="70"/>
        </w:trPr>
        <w:tc>
          <w:tcPr>
            <w:tcW w:w="2520" w:type="dxa"/>
            <w:shd w:val="clear" w:color="auto" w:fill="auto"/>
            <w:vAlign w:val="center"/>
          </w:tcPr>
          <w:p w14:paraId="7A7510B7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Assessment type and name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80F2946" w14:textId="77777777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Date complete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78AF58BD" w14:textId="77777777" w:rsidR="00647564" w:rsidRPr="002D3CF1" w:rsidRDefault="00647564" w:rsidP="002D3CF1">
            <w:pPr>
              <w:spacing w:before="40" w:after="40"/>
              <w:rPr>
                <w:rFonts w:cs="Calibri"/>
                <w:sz w:val="20"/>
                <w:szCs w:val="20"/>
              </w:rPr>
            </w:pPr>
            <w:r w:rsidRPr="002D3CF1">
              <w:rPr>
                <w:rFonts w:cs="Calibri"/>
                <w:sz w:val="20"/>
                <w:szCs w:val="20"/>
              </w:rPr>
              <w:t>Notes</w:t>
            </w:r>
          </w:p>
        </w:tc>
      </w:tr>
      <w:tr w:rsidR="00647564" w:rsidRPr="002D3CF1" w14:paraId="33C12EAA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7ECDE72" w14:textId="4C3A48D4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51EA7D6" w14:textId="7AD58BC2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1419904A" w14:textId="66FAF045" w:rsidR="00647564" w:rsidRPr="002D3CF1" w:rsidRDefault="00647564" w:rsidP="002D3CF1">
            <w:pPr>
              <w:spacing w:before="40" w:after="40"/>
              <w:rPr>
                <w:rFonts w:cs="Calibri"/>
                <w:b/>
                <w:sz w:val="20"/>
                <w:szCs w:val="20"/>
              </w:rPr>
            </w:pPr>
          </w:p>
        </w:tc>
      </w:tr>
      <w:tr w:rsidR="00647564" w:rsidRPr="002D3CF1" w14:paraId="3059D4CE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15280A0D" w14:textId="436C1017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C16437A" w14:textId="7F65129E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3D278659" w14:textId="0916500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010D471D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0145BFD3" w14:textId="3C0BC85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BDCC516" w14:textId="771008AC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F81C91E" w14:textId="246F796C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  <w:tr w:rsidR="00647564" w:rsidRPr="002D3CF1" w14:paraId="5B145B84" w14:textId="77777777" w:rsidTr="00357693">
        <w:trPr>
          <w:trHeight w:val="288"/>
        </w:trPr>
        <w:tc>
          <w:tcPr>
            <w:tcW w:w="2520" w:type="dxa"/>
            <w:shd w:val="clear" w:color="auto" w:fill="auto"/>
            <w:vAlign w:val="center"/>
          </w:tcPr>
          <w:p w14:paraId="756DD463" w14:textId="58DE0FE8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179C44B" w14:textId="1C3BB126" w:rsidR="00647564" w:rsidRPr="002D3CF1" w:rsidRDefault="00647564" w:rsidP="002D3CF1">
            <w:pPr>
              <w:spacing w:before="40" w:after="40"/>
              <w:jc w:val="center"/>
              <w:rPr>
                <w:rFonts w:cs="Calibri"/>
                <w:b/>
                <w:sz w:val="20"/>
                <w:szCs w:val="20"/>
              </w:rPr>
            </w:pPr>
            <w:r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  <w:tc>
          <w:tcPr>
            <w:tcW w:w="6660" w:type="dxa"/>
            <w:shd w:val="clear" w:color="auto" w:fill="auto"/>
            <w:vAlign w:val="center"/>
          </w:tcPr>
          <w:p w14:paraId="076C26AC" w14:textId="564B25AF" w:rsidR="00647564" w:rsidRPr="002D3CF1" w:rsidRDefault="00647564" w:rsidP="002D3CF1">
            <w:pPr>
              <w:spacing w:before="40" w:after="40"/>
              <w:rPr>
                <w:rStyle w:val="PreferredName"/>
                <w:b/>
                <w:szCs w:val="20"/>
              </w:rPr>
            </w:pPr>
          </w:p>
        </w:tc>
      </w:tr>
    </w:tbl>
    <w:p w14:paraId="3707B849" w14:textId="77777777" w:rsidR="00860E79" w:rsidRPr="00946266" w:rsidRDefault="00860E79">
      <w:pPr>
        <w:spacing w:after="160" w:line="259" w:lineRule="auto"/>
        <w:rPr>
          <w:b/>
        </w:rPr>
      </w:pPr>
    </w:p>
    <w:p w14:paraId="70929BD7" w14:textId="34501F1D" w:rsidR="006758F5" w:rsidRPr="00BB6CEA" w:rsidRDefault="00192560" w:rsidP="00357693">
      <w:pPr>
        <w:spacing w:after="160" w:line="259" w:lineRule="auto"/>
        <w:jc w:val="center"/>
        <w:rPr>
          <w:b/>
        </w:rPr>
      </w:pPr>
      <w:r>
        <w:br w:type="page"/>
      </w:r>
      <w:r w:rsidR="006758F5" w:rsidRPr="00BB6CEA">
        <w:rPr>
          <w:b/>
        </w:rPr>
        <w:lastRenderedPageBreak/>
        <w:t>Appendix</w:t>
      </w:r>
      <w:r w:rsidR="00044B29">
        <w:rPr>
          <w:b/>
        </w:rPr>
        <w:t xml:space="preserve"> 3</w:t>
      </w:r>
    </w:p>
    <w:tbl>
      <w:tblPr>
        <w:tblpPr w:leftFromText="180" w:rightFromText="180" w:vertAnchor="text" w:horzAnchor="margin" w:tblpX="198" w:tblpY="92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3150"/>
        <w:gridCol w:w="1260"/>
        <w:gridCol w:w="1080"/>
        <w:gridCol w:w="3690"/>
      </w:tblGrid>
      <w:tr w:rsidR="00A61FD9" w:rsidRPr="002D3CF1" w14:paraId="723BD7A8" w14:textId="77777777" w:rsidTr="00357693">
        <w:tc>
          <w:tcPr>
            <w:tcW w:w="10885" w:type="dxa"/>
            <w:gridSpan w:val="5"/>
            <w:shd w:val="clear" w:color="auto" w:fill="auto"/>
          </w:tcPr>
          <w:p w14:paraId="43717254" w14:textId="77777777" w:rsidR="00A61FD9" w:rsidRPr="002D3CF1" w:rsidRDefault="00A61FD9" w:rsidP="00357693">
            <w:pPr>
              <w:rPr>
                <w:sz w:val="24"/>
                <w:szCs w:val="24"/>
              </w:rPr>
            </w:pPr>
            <w:r w:rsidRPr="002D3CF1">
              <w:rPr>
                <w:b/>
                <w:sz w:val="24"/>
                <w:szCs w:val="24"/>
              </w:rPr>
              <w:t xml:space="preserve">My </w:t>
            </w:r>
            <w:r w:rsidR="000504F7" w:rsidRPr="002D3CF1">
              <w:rPr>
                <w:b/>
                <w:sz w:val="24"/>
                <w:szCs w:val="24"/>
              </w:rPr>
              <w:t>Most Recent Hospital Visit</w:t>
            </w:r>
          </w:p>
        </w:tc>
      </w:tr>
      <w:tr w:rsidR="00A61FD9" w:rsidRPr="002D3CF1" w14:paraId="1A3B0FE6" w14:textId="77777777" w:rsidTr="00357693">
        <w:trPr>
          <w:trHeight w:val="288"/>
        </w:trPr>
        <w:tc>
          <w:tcPr>
            <w:tcW w:w="7195" w:type="dxa"/>
            <w:gridSpan w:val="4"/>
            <w:shd w:val="clear" w:color="auto" w:fill="auto"/>
          </w:tcPr>
          <w:p w14:paraId="7CCD2B62" w14:textId="09770ED9" w:rsidR="00D906FD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Hospital name:</w:t>
            </w:r>
            <w:r w:rsidRPr="002D3CF1">
              <w:rPr>
                <w:b/>
                <w:sz w:val="20"/>
                <w:szCs w:val="20"/>
              </w:rPr>
              <w:t xml:space="preserve">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  <w:tc>
          <w:tcPr>
            <w:tcW w:w="3690" w:type="dxa"/>
            <w:shd w:val="clear" w:color="auto" w:fill="auto"/>
          </w:tcPr>
          <w:p w14:paraId="66064968" w14:textId="59EA3F0A" w:rsidR="00A61FD9" w:rsidRPr="002D3CF1" w:rsidRDefault="00DF1C91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A61FD9" w:rsidRPr="002D3CF1">
              <w:rPr>
                <w:sz w:val="20"/>
                <w:szCs w:val="20"/>
              </w:rPr>
              <w:t xml:space="preserve">date: </w:t>
            </w:r>
            <w:r w:rsidR="00324CE0" w:rsidRPr="002D3CF1">
              <w:rPr>
                <w:rFonts w:cs="Calibri"/>
                <w:sz w:val="20"/>
                <w:szCs w:val="20"/>
              </w:rPr>
              <w:t xml:space="preserve">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>YYYY-MMM-DD</w:t>
            </w:r>
          </w:p>
        </w:tc>
      </w:tr>
      <w:tr w:rsidR="00A61FD9" w:rsidRPr="002D3CF1" w14:paraId="5E7790EA" w14:textId="77777777" w:rsidTr="00357693">
        <w:trPr>
          <w:trHeight w:val="288"/>
        </w:trPr>
        <w:tc>
          <w:tcPr>
            <w:tcW w:w="10885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6DD9A5B" w14:textId="022EB847" w:rsidR="00A61FD9" w:rsidRPr="002D3CF1" w:rsidRDefault="00A61FD9" w:rsidP="00357693">
            <w:pPr>
              <w:rPr>
                <w:noProof/>
                <w:sz w:val="20"/>
                <w:szCs w:val="20"/>
                <w:lang w:eastAsia="en-CA"/>
              </w:rPr>
            </w:pPr>
            <w:r w:rsidRPr="002D3CF1">
              <w:rPr>
                <w:sz w:val="20"/>
                <w:szCs w:val="20"/>
              </w:rPr>
              <w:t>Reason for visit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357693" w:rsidRPr="002D3CF1" w14:paraId="6E725425" w14:textId="77777777" w:rsidTr="00357693">
        <w:trPr>
          <w:trHeight w:val="288"/>
        </w:trPr>
        <w:tc>
          <w:tcPr>
            <w:tcW w:w="1705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BFF4484" w14:textId="2BDF81C5" w:rsidR="007577D6" w:rsidRPr="002D3CF1" w:rsidRDefault="007577D6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Visit </w:t>
            </w:r>
            <w:r w:rsidR="00261B21" w:rsidRPr="002D3CF1">
              <w:rPr>
                <w:sz w:val="20"/>
                <w:szCs w:val="20"/>
              </w:rPr>
              <w:t>description</w:t>
            </w:r>
            <w:r w:rsidRPr="002D3CF1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4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AF437D1" w14:textId="0434EAB6" w:rsidR="007577D6" w:rsidRPr="002D3CF1" w:rsidRDefault="00D906FD" w:rsidP="00357693">
            <w:pPr>
              <w:ind w:firstLine="25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7577D6" w:rsidRPr="002D3CF1">
              <w:rPr>
                <w:sz w:val="20"/>
                <w:szCs w:val="20"/>
              </w:rPr>
              <w:t xml:space="preserve">  Emergency room to home</w:t>
            </w:r>
          </w:p>
        </w:tc>
        <w:tc>
          <w:tcPr>
            <w:tcW w:w="4770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60E5227" w14:textId="13597298" w:rsidR="007577D6" w:rsidRPr="002D3CF1" w:rsidRDefault="00946266" w:rsidP="00357693">
            <w:pPr>
              <w:ind w:firstLine="342"/>
              <w:rPr>
                <w:sz w:val="20"/>
                <w:szCs w:val="20"/>
              </w:rPr>
            </w:pPr>
            <w:r w:rsidRPr="002D3CF1">
              <w:rPr>
                <w:rFonts w:ascii="MS Gothic" w:eastAsia="MS Gothic" w:hAnsi="MS Gothic" w:hint="eastAsia"/>
                <w:b/>
                <w:sz w:val="20"/>
                <w:szCs w:val="20"/>
              </w:rPr>
              <w:t>☐</w:t>
            </w:r>
            <w:r w:rsidR="00324CE0" w:rsidRPr="002D3CF1">
              <w:rPr>
                <w:sz w:val="20"/>
                <w:szCs w:val="20"/>
              </w:rPr>
              <w:t xml:space="preserve"> </w:t>
            </w:r>
            <w:r w:rsidR="007577D6" w:rsidRPr="002D3CF1">
              <w:rPr>
                <w:sz w:val="20"/>
                <w:szCs w:val="20"/>
              </w:rPr>
              <w:t xml:space="preserve"> Emergency room to inpatient unit</w:t>
            </w:r>
          </w:p>
        </w:tc>
      </w:tr>
      <w:tr w:rsidR="00A61FD9" w:rsidRPr="002D3CF1" w14:paraId="62604B82" w14:textId="77777777" w:rsidTr="00357693">
        <w:trPr>
          <w:trHeight w:val="288"/>
        </w:trPr>
        <w:tc>
          <w:tcPr>
            <w:tcW w:w="4855" w:type="dxa"/>
            <w:gridSpan w:val="2"/>
            <w:shd w:val="clear" w:color="auto" w:fill="auto"/>
          </w:tcPr>
          <w:p w14:paraId="3312EF33" w14:textId="10638856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Date of discharge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Fonts w:cs="Calibri"/>
                <w:b/>
                <w:sz w:val="20"/>
                <w:szCs w:val="20"/>
              </w:rPr>
              <w:t xml:space="preserve"> YYYY-MMM-DD</w:t>
            </w:r>
          </w:p>
        </w:tc>
        <w:tc>
          <w:tcPr>
            <w:tcW w:w="6030" w:type="dxa"/>
            <w:gridSpan w:val="3"/>
            <w:shd w:val="clear" w:color="auto" w:fill="auto"/>
          </w:tcPr>
          <w:p w14:paraId="786F56C2" w14:textId="40795208" w:rsidR="00A61FD9" w:rsidRPr="002D3CF1" w:rsidRDefault="00EE7736" w:rsidP="00357693">
            <w:pPr>
              <w:tabs>
                <w:tab w:val="left" w:pos="2145"/>
              </w:tabs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 xml:space="preserve">Length of </w:t>
            </w:r>
            <w:r w:rsidR="000504F7" w:rsidRPr="002D3CF1">
              <w:rPr>
                <w:sz w:val="20"/>
                <w:szCs w:val="20"/>
              </w:rPr>
              <w:t>stay</w:t>
            </w:r>
            <w:r w:rsidR="00324CE0" w:rsidRPr="002D3CF1">
              <w:rPr>
                <w:b/>
                <w:sz w:val="20"/>
                <w:szCs w:val="20"/>
              </w:rPr>
              <w:t xml:space="preserve">: 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A61FD9" w:rsidRPr="002D3CF1" w14:paraId="0DE190C8" w14:textId="77777777" w:rsidTr="00357693">
        <w:trPr>
          <w:trHeight w:val="288"/>
        </w:trPr>
        <w:tc>
          <w:tcPr>
            <w:tcW w:w="10885" w:type="dxa"/>
            <w:gridSpan w:val="5"/>
            <w:shd w:val="clear" w:color="auto" w:fill="auto"/>
          </w:tcPr>
          <w:p w14:paraId="233D9DF5" w14:textId="647F495F" w:rsidR="00A61FD9" w:rsidRPr="002D3CF1" w:rsidRDefault="00A61FD9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  <w:r w:rsidR="000504F7" w:rsidRPr="002D3CF1">
              <w:rPr>
                <w:b/>
                <w:sz w:val="20"/>
                <w:szCs w:val="20"/>
              </w:rPr>
              <w:t>:</w:t>
            </w:r>
            <w:r w:rsidR="00324CE0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17BF4CB" w14:textId="77777777" w:rsidR="00675D82" w:rsidRDefault="00675D82">
      <w:pPr>
        <w:spacing w:after="160" w:line="259" w:lineRule="auto"/>
      </w:pPr>
    </w:p>
    <w:p w14:paraId="39BC1449" w14:textId="1B3751F7" w:rsidR="00675D82" w:rsidRDefault="00675D82" w:rsidP="00357693">
      <w:pPr>
        <w:spacing w:after="160" w:line="259" w:lineRule="auto"/>
        <w:jc w:val="center"/>
      </w:pPr>
      <w:r>
        <w:br w:type="page"/>
      </w:r>
      <w:r>
        <w:lastRenderedPageBreak/>
        <w:t>Appendix</w:t>
      </w:r>
      <w:r w:rsidR="00044B29">
        <w:t xml:space="preserve"> 4</w:t>
      </w:r>
    </w:p>
    <w:tbl>
      <w:tblPr>
        <w:tblpPr w:leftFromText="180" w:rightFromText="180" w:vertAnchor="text" w:horzAnchor="margin" w:tblpX="198" w:tblpY="107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6"/>
        <w:gridCol w:w="3567"/>
        <w:gridCol w:w="3842"/>
      </w:tblGrid>
      <w:tr w:rsidR="00675D82" w:rsidRPr="002D3CF1" w14:paraId="14AC624C" w14:textId="77777777" w:rsidTr="00357693">
        <w:trPr>
          <w:trHeight w:val="346"/>
        </w:trPr>
        <w:tc>
          <w:tcPr>
            <w:tcW w:w="10975" w:type="dxa"/>
            <w:gridSpan w:val="3"/>
            <w:shd w:val="clear" w:color="auto" w:fill="auto"/>
          </w:tcPr>
          <w:p w14:paraId="7F630464" w14:textId="77777777" w:rsidR="00675D82" w:rsidRPr="002D3CF1" w:rsidRDefault="00675D82" w:rsidP="00357693">
            <w:pPr>
              <w:pStyle w:val="NoSpacing"/>
              <w:rPr>
                <w:b/>
                <w:sz w:val="24"/>
              </w:rPr>
            </w:pPr>
            <w:r w:rsidRPr="002D3CF1">
              <w:rPr>
                <w:b/>
                <w:sz w:val="24"/>
              </w:rPr>
              <w:t>Palliative Approach to Care</w:t>
            </w:r>
          </w:p>
        </w:tc>
      </w:tr>
      <w:tr w:rsidR="00675D82" w:rsidRPr="002D3CF1" w14:paraId="2585984D" w14:textId="77777777" w:rsidTr="00357693">
        <w:trPr>
          <w:trHeight w:val="355"/>
        </w:trPr>
        <w:tc>
          <w:tcPr>
            <w:tcW w:w="10975" w:type="dxa"/>
            <w:gridSpan w:val="3"/>
            <w:shd w:val="clear" w:color="auto" w:fill="auto"/>
          </w:tcPr>
          <w:p w14:paraId="3443BBBA" w14:textId="7C378C69" w:rsidR="00675D82" w:rsidRPr="002D3CF1" w:rsidRDefault="00675D82" w:rsidP="00357693">
            <w:pPr>
              <w:pStyle w:val="NoSpacing"/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he person most responsible for my palliative care is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b/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0F4F5DD3" w14:textId="77777777" w:rsidTr="00357693">
        <w:trPr>
          <w:trHeight w:val="347"/>
        </w:trPr>
        <w:tc>
          <w:tcPr>
            <w:tcW w:w="10975" w:type="dxa"/>
            <w:gridSpan w:val="3"/>
            <w:shd w:val="clear" w:color="auto" w:fill="auto"/>
          </w:tcPr>
          <w:p w14:paraId="113091A0" w14:textId="27E65869" w:rsidR="00675D82" w:rsidRPr="002D3CF1" w:rsidRDefault="00675D82" w:rsidP="00357693">
            <w:pPr>
              <w:pStyle w:val="NoSpacing"/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hysical support plan (pain management, shortness of breath, constipation, nausea and vomiting, fatigue, appetite, drowsiness)</w:t>
            </w:r>
            <w:r w:rsidR="00044B29" w:rsidRPr="002D3CF1">
              <w:rPr>
                <w:sz w:val="20"/>
                <w:szCs w:val="20"/>
              </w:rPr>
              <w:t xml:space="preserve"> </w:t>
            </w:r>
            <w:r w:rsidR="00044B29" w:rsidRPr="002D3CF1">
              <w:rPr>
                <w:rStyle w:val="PreferredName"/>
                <w:szCs w:val="20"/>
              </w:rPr>
              <w:t xml:space="preserve"> </w:t>
            </w:r>
          </w:p>
        </w:tc>
      </w:tr>
      <w:tr w:rsidR="00357693" w:rsidRPr="002D3CF1" w14:paraId="3AD5694B" w14:textId="77777777" w:rsidTr="00357693">
        <w:tc>
          <w:tcPr>
            <w:tcW w:w="3566" w:type="dxa"/>
            <w:shd w:val="clear" w:color="auto" w:fill="auto"/>
          </w:tcPr>
          <w:p w14:paraId="72CF320E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11C02B17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441C95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40894895" w14:textId="77777777" w:rsidTr="00357693">
        <w:tc>
          <w:tcPr>
            <w:tcW w:w="3566" w:type="dxa"/>
            <w:shd w:val="clear" w:color="auto" w:fill="auto"/>
          </w:tcPr>
          <w:p w14:paraId="28352A8E" w14:textId="651018F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AAE47EE" w14:textId="078A70A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B0A2DBC" w14:textId="1EBE59D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884D548" w14:textId="77777777" w:rsidTr="00357693">
        <w:tc>
          <w:tcPr>
            <w:tcW w:w="3566" w:type="dxa"/>
            <w:shd w:val="clear" w:color="auto" w:fill="auto"/>
          </w:tcPr>
          <w:p w14:paraId="6DB25A50" w14:textId="6713EA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E3F9543" w14:textId="34CE3D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84E2241" w14:textId="359BCB2D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1E49A788" w14:textId="77777777" w:rsidTr="00357693">
        <w:tc>
          <w:tcPr>
            <w:tcW w:w="3566" w:type="dxa"/>
            <w:shd w:val="clear" w:color="auto" w:fill="auto"/>
          </w:tcPr>
          <w:p w14:paraId="6AF6F170" w14:textId="511B8E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1E993E11" w14:textId="3D0A599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7EEC6B3" w14:textId="0220BD49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72A93D4C" w14:textId="77777777" w:rsidTr="00357693">
        <w:tc>
          <w:tcPr>
            <w:tcW w:w="3566" w:type="dxa"/>
            <w:shd w:val="clear" w:color="auto" w:fill="auto"/>
          </w:tcPr>
          <w:p w14:paraId="0AACD278" w14:textId="3A16164F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2312F2B4" w14:textId="2B3C0E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28F5A435" w14:textId="2939D8BA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0CE0621B" w14:textId="77777777" w:rsidTr="00357693">
        <w:tc>
          <w:tcPr>
            <w:tcW w:w="10975" w:type="dxa"/>
            <w:gridSpan w:val="3"/>
            <w:shd w:val="clear" w:color="auto" w:fill="auto"/>
          </w:tcPr>
          <w:p w14:paraId="61A187B7" w14:textId="32F7052E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sychological support plan (emotion, anxiety, depression, autonomy, fear, control, self-esteem)</w:t>
            </w:r>
          </w:p>
        </w:tc>
      </w:tr>
      <w:tr w:rsidR="00357693" w:rsidRPr="002D3CF1" w14:paraId="342B234D" w14:textId="77777777" w:rsidTr="00357693">
        <w:tc>
          <w:tcPr>
            <w:tcW w:w="3566" w:type="dxa"/>
            <w:shd w:val="clear" w:color="auto" w:fill="auto"/>
          </w:tcPr>
          <w:p w14:paraId="17206B7F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ymptoms</w:t>
            </w:r>
          </w:p>
        </w:tc>
        <w:tc>
          <w:tcPr>
            <w:tcW w:w="3567" w:type="dxa"/>
            <w:shd w:val="clear" w:color="auto" w:fill="auto"/>
          </w:tcPr>
          <w:p w14:paraId="51C897C4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Treatments</w:t>
            </w:r>
          </w:p>
        </w:tc>
        <w:tc>
          <w:tcPr>
            <w:tcW w:w="3842" w:type="dxa"/>
            <w:shd w:val="clear" w:color="auto" w:fill="auto"/>
          </w:tcPr>
          <w:p w14:paraId="17730FA0" w14:textId="77777777" w:rsidR="00675D82" w:rsidRPr="002D3CF1" w:rsidRDefault="00675D82" w:rsidP="00357693">
            <w:pPr>
              <w:rPr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Comments</w:t>
            </w:r>
          </w:p>
        </w:tc>
      </w:tr>
      <w:tr w:rsidR="00357693" w:rsidRPr="002D3CF1" w14:paraId="50890BA7" w14:textId="77777777" w:rsidTr="00357693">
        <w:tc>
          <w:tcPr>
            <w:tcW w:w="3566" w:type="dxa"/>
            <w:shd w:val="clear" w:color="auto" w:fill="auto"/>
          </w:tcPr>
          <w:p w14:paraId="75F600F5" w14:textId="356C50F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798FBBD9" w14:textId="2B9605E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1A2675FC" w14:textId="627131F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584DA046" w14:textId="77777777" w:rsidTr="00357693">
        <w:tc>
          <w:tcPr>
            <w:tcW w:w="3566" w:type="dxa"/>
            <w:shd w:val="clear" w:color="auto" w:fill="auto"/>
          </w:tcPr>
          <w:p w14:paraId="3490EDF8" w14:textId="373D28D7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370616F0" w14:textId="027E02C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FAAD8D7" w14:textId="176B17D5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357693" w:rsidRPr="002D3CF1" w14:paraId="0BE94F83" w14:textId="77777777" w:rsidTr="00357693">
        <w:tc>
          <w:tcPr>
            <w:tcW w:w="3566" w:type="dxa"/>
            <w:shd w:val="clear" w:color="auto" w:fill="auto"/>
          </w:tcPr>
          <w:p w14:paraId="350A741F" w14:textId="21CAFCB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567" w:type="dxa"/>
            <w:shd w:val="clear" w:color="auto" w:fill="auto"/>
          </w:tcPr>
          <w:p w14:paraId="6D15A92B" w14:textId="09D09403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  <w:tc>
          <w:tcPr>
            <w:tcW w:w="3842" w:type="dxa"/>
            <w:shd w:val="clear" w:color="auto" w:fill="auto"/>
          </w:tcPr>
          <w:p w14:paraId="7307C3A4" w14:textId="4054A1D1" w:rsidR="00675D82" w:rsidRPr="002D3CF1" w:rsidRDefault="00675D82" w:rsidP="00357693">
            <w:pPr>
              <w:rPr>
                <w:b/>
                <w:sz w:val="20"/>
                <w:szCs w:val="20"/>
              </w:rPr>
            </w:pPr>
          </w:p>
        </w:tc>
      </w:tr>
      <w:tr w:rsidR="00675D82" w:rsidRPr="002D3CF1" w14:paraId="4B0B5B93" w14:textId="77777777" w:rsidTr="00357693">
        <w:tc>
          <w:tcPr>
            <w:tcW w:w="10975" w:type="dxa"/>
            <w:gridSpan w:val="3"/>
            <w:shd w:val="clear" w:color="auto" w:fill="auto"/>
          </w:tcPr>
          <w:p w14:paraId="109BFB7B" w14:textId="55602B7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ocial support plan (relationships, family caregiver, volunteers, environment, financial, legal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77509DE" w14:textId="77777777" w:rsidTr="00357693">
        <w:trPr>
          <w:trHeight w:val="589"/>
        </w:trPr>
        <w:tc>
          <w:tcPr>
            <w:tcW w:w="10975" w:type="dxa"/>
            <w:gridSpan w:val="3"/>
            <w:shd w:val="clear" w:color="auto" w:fill="auto"/>
          </w:tcPr>
          <w:p w14:paraId="0DC4F198" w14:textId="656FA256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Spiritual support plan (values, beliefs, practices, rituals)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D2E0077" w14:textId="77777777" w:rsidTr="00357693">
        <w:tc>
          <w:tcPr>
            <w:tcW w:w="10975" w:type="dxa"/>
            <w:gridSpan w:val="3"/>
            <w:shd w:val="clear" w:color="auto" w:fill="auto"/>
          </w:tcPr>
          <w:p w14:paraId="40086596" w14:textId="06B399A2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Preferred place of death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5C709AB8" w14:textId="77777777" w:rsidTr="00357693">
        <w:tc>
          <w:tcPr>
            <w:tcW w:w="10975" w:type="dxa"/>
            <w:gridSpan w:val="3"/>
            <w:shd w:val="clear" w:color="auto" w:fill="auto"/>
          </w:tcPr>
          <w:p w14:paraId="08D487F6" w14:textId="7665BDA4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Grief and bereavement support</w:t>
            </w:r>
            <w:r w:rsidRPr="002D3CF1">
              <w:rPr>
                <w:b/>
                <w:sz w:val="20"/>
                <w:szCs w:val="20"/>
              </w:rPr>
              <w:t xml:space="preserve">: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  <w:tr w:rsidR="00675D82" w:rsidRPr="002D3CF1" w14:paraId="15552D1C" w14:textId="77777777" w:rsidTr="00357693">
        <w:tc>
          <w:tcPr>
            <w:tcW w:w="10975" w:type="dxa"/>
            <w:gridSpan w:val="3"/>
            <w:shd w:val="clear" w:color="auto" w:fill="auto"/>
          </w:tcPr>
          <w:p w14:paraId="66EC6114" w14:textId="38293DE8" w:rsidR="00675D82" w:rsidRPr="002D3CF1" w:rsidRDefault="00675D82" w:rsidP="00357693">
            <w:pPr>
              <w:rPr>
                <w:b/>
                <w:sz w:val="20"/>
                <w:szCs w:val="20"/>
              </w:rPr>
            </w:pPr>
            <w:r w:rsidRPr="002D3CF1">
              <w:rPr>
                <w:sz w:val="20"/>
                <w:szCs w:val="20"/>
              </w:rPr>
              <w:t>Other</w:t>
            </w:r>
            <w:r w:rsidRPr="002D3CF1">
              <w:rPr>
                <w:b/>
                <w:sz w:val="20"/>
                <w:szCs w:val="20"/>
              </w:rPr>
              <w:t>:</w:t>
            </w:r>
            <w:r w:rsidR="00044B29" w:rsidRPr="002D3CF1">
              <w:rPr>
                <w:rStyle w:val="PreferredName"/>
                <w:b/>
                <w:szCs w:val="20"/>
              </w:rPr>
              <w:t xml:space="preserve"> </w:t>
            </w:r>
            <w:r w:rsidR="00D646BD" w:rsidRPr="002D3CF1">
              <w:rPr>
                <w:rStyle w:val="PreferredName"/>
                <w:b/>
                <w:szCs w:val="20"/>
              </w:rPr>
              <w:t xml:space="preserve"> </w:t>
            </w:r>
          </w:p>
        </w:tc>
      </w:tr>
    </w:tbl>
    <w:p w14:paraId="2A8AD382" w14:textId="77777777" w:rsidR="00A61FD9" w:rsidRPr="00FC17A6" w:rsidRDefault="00A61FD9">
      <w:pPr>
        <w:spacing w:after="160" w:line="259" w:lineRule="auto"/>
        <w:rPr>
          <w:b/>
          <w:sz w:val="20"/>
          <w:szCs w:val="20"/>
        </w:rPr>
      </w:pPr>
    </w:p>
    <w:sectPr w:rsidR="00A61FD9" w:rsidRPr="00FC17A6" w:rsidSect="009E7472">
      <w:headerReference w:type="default" r:id="rId8"/>
      <w:footerReference w:type="default" r:id="rId9"/>
      <w:pgSz w:w="12240" w:h="15840"/>
      <w:pgMar w:top="657" w:right="990" w:bottom="1260" w:left="540" w:header="450" w:footer="5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613926" w14:textId="77777777" w:rsidR="000C3E78" w:rsidRDefault="000C3E78" w:rsidP="009613FA">
      <w:pPr>
        <w:spacing w:after="0" w:line="240" w:lineRule="auto"/>
      </w:pPr>
      <w:r>
        <w:separator/>
      </w:r>
    </w:p>
  </w:endnote>
  <w:endnote w:type="continuationSeparator" w:id="0">
    <w:p w14:paraId="436BEDA5" w14:textId="77777777" w:rsidR="000C3E78" w:rsidRDefault="000C3E78" w:rsidP="00961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52A292" w14:textId="326CB3F6" w:rsidR="00261B21" w:rsidRDefault="00261B21" w:rsidP="009E7472">
    <w:pPr>
      <w:pStyle w:val="Footer"/>
      <w:rPr>
        <w:sz w:val="12"/>
        <w:szCs w:val="12"/>
      </w:rPr>
    </w:pPr>
  </w:p>
  <w:sdt>
    <w:sdtPr>
      <w:id w:val="-1112514760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Style w:val="TableGrid"/>
          <w:tblW w:w="10975" w:type="dxa"/>
          <w:tblInd w:w="17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504"/>
          <w:gridCol w:w="4505"/>
          <w:gridCol w:w="1966"/>
        </w:tblGrid>
        <w:tr w:rsidR="00FE149C" w14:paraId="7A365F6E" w14:textId="77777777" w:rsidTr="00C42816">
          <w:tc>
            <w:tcPr>
              <w:tcW w:w="10975" w:type="dxa"/>
              <w:gridSpan w:val="3"/>
            </w:tcPr>
            <w:p w14:paraId="28C7207F" w14:textId="77777777" w:rsidR="00FE149C" w:rsidRPr="003E4CCC" w:rsidRDefault="00FE149C" w:rsidP="00FE149C">
              <w:pPr>
                <w:pStyle w:val="Footer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>Copy – Confidential document, to be disposed of in a secure manner</w:t>
              </w:r>
            </w:p>
          </w:tc>
        </w:tr>
        <w:tr w:rsidR="00FE149C" w14:paraId="00029696" w14:textId="77777777" w:rsidTr="00C42816">
          <w:tc>
            <w:tcPr>
              <w:tcW w:w="4504" w:type="dxa"/>
            </w:tcPr>
            <w:p w14:paraId="12F8011D" w14:textId="635E8C10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Date printed: 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RINTDATE  \@ "yyyy-MM-dd"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2017-06-19</w:t>
              </w:r>
              <w:r>
                <w:rPr>
                  <w:sz w:val="18"/>
                  <w:szCs w:val="18"/>
                </w:rPr>
                <w:fldChar w:fldCharType="end"/>
              </w:r>
              <w:r w:rsidR="00D343B0">
                <w:rPr>
                  <w:sz w:val="18"/>
                  <w:szCs w:val="18"/>
                </w:rPr>
                <w:t xml:space="preserve"> </w:t>
              </w:r>
            </w:p>
          </w:tc>
          <w:tc>
            <w:tcPr>
              <w:tcW w:w="4505" w:type="dxa"/>
            </w:tcPr>
            <w:p w14:paraId="4F4F7CA4" w14:textId="77777777" w:rsidR="00FE149C" w:rsidRPr="003E4CCC" w:rsidRDefault="00FE149C" w:rsidP="00FE149C">
              <w:pPr>
                <w:pStyle w:val="Footer"/>
                <w:tabs>
                  <w:tab w:val="clear" w:pos="4680"/>
                  <w:tab w:val="left" w:pos="72"/>
                  <w:tab w:val="center" w:pos="5022"/>
                </w:tabs>
                <w:rPr>
                  <w:sz w:val="18"/>
                  <w:szCs w:val="18"/>
                </w:rPr>
              </w:pPr>
              <w:r>
                <w:rPr>
                  <w:sz w:val="18"/>
                  <w:szCs w:val="18"/>
                </w:rPr>
                <w:t xml:space="preserve">Printed by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USERNAM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C42816">
                <w:rPr>
                  <w:noProof/>
                  <w:sz w:val="18"/>
                  <w:szCs w:val="18"/>
                </w:rPr>
                <w:t>Kinder, Kim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  <w:tc>
            <w:tcPr>
              <w:tcW w:w="1966" w:type="dxa"/>
            </w:tcPr>
            <w:p w14:paraId="376D87E1" w14:textId="77777777" w:rsidR="00FE149C" w:rsidRPr="003E4CCC" w:rsidRDefault="00FE149C" w:rsidP="00FE149C">
              <w:pPr>
                <w:pStyle w:val="Footer"/>
                <w:jc w:val="right"/>
                <w:rPr>
                  <w:sz w:val="18"/>
                  <w:szCs w:val="18"/>
                </w:rPr>
              </w:pPr>
              <w:r w:rsidRPr="003E4CCC">
                <w:rPr>
                  <w:sz w:val="18"/>
                  <w:szCs w:val="18"/>
                </w:rPr>
                <w:t xml:space="preserve">Page: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PAGE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A70B47">
                <w:rPr>
                  <w:noProof/>
                  <w:sz w:val="18"/>
                  <w:szCs w:val="18"/>
                </w:rPr>
                <w:t>1</w:t>
              </w:r>
              <w:r>
                <w:rPr>
                  <w:sz w:val="18"/>
                  <w:szCs w:val="18"/>
                </w:rPr>
                <w:fldChar w:fldCharType="end"/>
              </w:r>
              <w:r>
                <w:rPr>
                  <w:sz w:val="18"/>
                  <w:szCs w:val="18"/>
                </w:rPr>
                <w:t xml:space="preserve"> of </w:t>
              </w:r>
              <w:r>
                <w:rPr>
                  <w:sz w:val="18"/>
                  <w:szCs w:val="18"/>
                </w:rPr>
                <w:fldChar w:fldCharType="begin"/>
              </w:r>
              <w:r>
                <w:rPr>
                  <w:sz w:val="18"/>
                  <w:szCs w:val="18"/>
                </w:rPr>
                <w:instrText xml:space="preserve"> NUMPAGES   \* MERGEFORMAT </w:instrText>
              </w:r>
              <w:r>
                <w:rPr>
                  <w:sz w:val="18"/>
                  <w:szCs w:val="18"/>
                </w:rPr>
                <w:fldChar w:fldCharType="separate"/>
              </w:r>
              <w:r w:rsidR="00A70B47">
                <w:rPr>
                  <w:noProof/>
                  <w:sz w:val="18"/>
                  <w:szCs w:val="18"/>
                </w:rPr>
                <w:t>7</w:t>
              </w:r>
              <w:r>
                <w:rPr>
                  <w:sz w:val="18"/>
                  <w:szCs w:val="18"/>
                </w:rPr>
                <w:fldChar w:fldCharType="end"/>
              </w:r>
            </w:p>
          </w:tc>
        </w:tr>
      </w:tbl>
      <w:p w14:paraId="2A415E30" w14:textId="221ED469" w:rsidR="00FE149C" w:rsidRPr="008117D9" w:rsidRDefault="00FE149C" w:rsidP="009E7472">
        <w:pPr>
          <w:pStyle w:val="Footer"/>
          <w:rPr>
            <w:sz w:val="12"/>
            <w:szCs w:val="12"/>
          </w:rPr>
        </w:pPr>
        <w:r>
          <w:rPr>
            <w:sz w:val="12"/>
            <w:szCs w:val="12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428F77" w14:textId="77777777" w:rsidR="000C3E78" w:rsidRDefault="000C3E78" w:rsidP="009613FA">
      <w:pPr>
        <w:spacing w:after="0" w:line="240" w:lineRule="auto"/>
      </w:pPr>
      <w:r>
        <w:separator/>
      </w:r>
    </w:p>
  </w:footnote>
  <w:footnote w:type="continuationSeparator" w:id="0">
    <w:p w14:paraId="02891ACC" w14:textId="77777777" w:rsidR="000C3E78" w:rsidRDefault="000C3E78" w:rsidP="009613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4C1563" w14:textId="3432B744" w:rsidR="00261B21" w:rsidRDefault="009E6471">
    <w:pPr>
      <w:pStyle w:val="Header"/>
      <w:rPr>
        <w:sz w:val="16"/>
        <w:szCs w:val="16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52F161" wp14:editId="488E6DE6">
              <wp:simplePos x="0" y="0"/>
              <wp:positionH relativeFrom="column">
                <wp:posOffset>6704330</wp:posOffset>
              </wp:positionH>
              <wp:positionV relativeFrom="paragraph">
                <wp:posOffset>50165</wp:posOffset>
              </wp:positionV>
              <wp:extent cx="413385" cy="224155"/>
              <wp:effectExtent l="0" t="0" r="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385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FDF86" w14:textId="716C35CE" w:rsidR="00261B21" w:rsidRPr="001A742C" w:rsidRDefault="00641941" w:rsidP="00C46C85">
                          <w:pPr>
                            <w:pStyle w:val="Header"/>
                            <w:rPr>
                              <w:b/>
                            </w:rPr>
                          </w:pPr>
                          <w:r>
                            <w:t>v</w:t>
                          </w:r>
                          <w:r w:rsidR="00357693"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52F1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27.9pt;margin-top:3.95pt;width:32.55pt;height:1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FTjtAIAALg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" filled="f" stroked="f" strokeweight=".5pt">
              <v:textbox>
                <w:txbxContent>
                  <w:p w14:paraId="4FAFDF86" w14:textId="716C35CE" w:rsidR="00261B21" w:rsidRPr="001A742C" w:rsidRDefault="00641941" w:rsidP="00C46C85">
                    <w:pPr>
                      <w:pStyle w:val="Header"/>
                      <w:rPr>
                        <w:b/>
                      </w:rPr>
                    </w:pPr>
                    <w:r>
                      <w:t>v</w:t>
                    </w:r>
                    <w:r w:rsidR="00357693"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F19DA"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5BAB879E" wp14:editId="18AD7FED">
          <wp:simplePos x="0" y="0"/>
          <wp:positionH relativeFrom="column">
            <wp:posOffset>-7620</wp:posOffset>
          </wp:positionH>
          <wp:positionV relativeFrom="paragraph">
            <wp:posOffset>-120015</wp:posOffset>
          </wp:positionV>
          <wp:extent cx="1685925" cy="361950"/>
          <wp:effectExtent l="0" t="0" r="0" b="0"/>
          <wp:wrapThrough wrapText="bothSides">
            <wp:wrapPolygon edited="0">
              <wp:start x="11227" y="2274"/>
              <wp:lineTo x="1953" y="4547"/>
              <wp:lineTo x="976" y="5684"/>
              <wp:lineTo x="1220" y="20463"/>
              <wp:lineTo x="20746" y="20463"/>
              <wp:lineTo x="20990" y="10232"/>
              <wp:lineTo x="18549" y="4547"/>
              <wp:lineTo x="13424" y="2274"/>
              <wp:lineTo x="11227" y="2274"/>
            </wp:wrapPolygon>
          </wp:wrapThrough>
          <wp:docPr id="2" name="Picture 11" descr="Bilingual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ilingual-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6" t="10342" r="72325" b="83911"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D5958" w14:textId="77777777" w:rsidR="00357693" w:rsidRPr="00D20DC1" w:rsidRDefault="00357693">
    <w:pPr>
      <w:pStyle w:val="Header"/>
      <w:rPr>
        <w:sz w:val="16"/>
        <w:szCs w:val="16"/>
      </w:rPr>
    </w:pPr>
  </w:p>
  <w:tbl>
    <w:tblPr>
      <w:tblpPr w:leftFromText="180" w:rightFromText="180" w:vertAnchor="text" w:horzAnchor="margin" w:tblpX="205" w:tblpY="1"/>
      <w:tblOverlap w:val="never"/>
      <w:tblW w:w="10975" w:type="dxa"/>
      <w:tblLayout w:type="fixed"/>
      <w:tblLook w:val="04A0" w:firstRow="1" w:lastRow="0" w:firstColumn="1" w:lastColumn="0" w:noHBand="0" w:noVBand="1"/>
    </w:tblPr>
    <w:tblGrid>
      <w:gridCol w:w="7195"/>
      <w:gridCol w:w="3780"/>
    </w:tblGrid>
    <w:tr w:rsidR="00261B21" w:rsidRPr="002D3CF1" w14:paraId="3B46A273" w14:textId="77777777" w:rsidTr="00472A8D">
      <w:tc>
        <w:tcPr>
          <w:tcW w:w="10975" w:type="dxa"/>
          <w:gridSpan w:val="2"/>
          <w:shd w:val="clear" w:color="auto" w:fill="auto"/>
          <w:tcMar>
            <w:left w:w="115" w:type="dxa"/>
            <w:right w:w="0" w:type="dxa"/>
          </w:tcMar>
        </w:tcPr>
        <w:p w14:paraId="6EDD4FAD" w14:textId="77777777" w:rsidR="00261B21" w:rsidRPr="002D3CF1" w:rsidRDefault="00261B21" w:rsidP="00357693">
          <w:pPr>
            <w:spacing w:before="40" w:after="40"/>
            <w:jc w:val="center"/>
            <w:rPr>
              <w:sz w:val="20"/>
              <w:szCs w:val="20"/>
            </w:rPr>
          </w:pPr>
          <w:r w:rsidRPr="002D3CF1">
            <w:rPr>
              <w:b/>
              <w:sz w:val="28"/>
              <w:szCs w:val="28"/>
            </w:rPr>
            <w:t>[Insert Name]’s Coordinated Care Plan</w:t>
          </w:r>
        </w:p>
      </w:tc>
    </w:tr>
    <w:tr w:rsidR="00357693" w:rsidRPr="002D3CF1" w14:paraId="06E97067" w14:textId="77777777" w:rsidTr="00472A8D">
      <w:tc>
        <w:tcPr>
          <w:tcW w:w="7195" w:type="dxa"/>
          <w:shd w:val="clear" w:color="auto" w:fill="auto"/>
          <w:tcMar>
            <w:left w:w="115" w:type="dxa"/>
            <w:right w:w="0" w:type="dxa"/>
          </w:tcMar>
          <w:vAlign w:val="center"/>
        </w:tcPr>
        <w:p w14:paraId="77F4EC73" w14:textId="5996201B" w:rsidR="00440B15" w:rsidRPr="002D3CF1" w:rsidRDefault="00440B15" w:rsidP="00357693">
          <w:pPr>
            <w:spacing w:before="40" w:after="40"/>
            <w:rPr>
              <w:rFonts w:cs="Calibri"/>
              <w:b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by</w:t>
          </w:r>
          <w:r w:rsidRPr="002D3CF1">
            <w:rPr>
              <w:rFonts w:cs="Calibri"/>
              <w:b/>
              <w:sz w:val="20"/>
              <w:szCs w:val="20"/>
            </w:rPr>
            <w:t>:</w:t>
          </w:r>
        </w:p>
      </w:tc>
      <w:tc>
        <w:tcPr>
          <w:tcW w:w="3780" w:type="dxa"/>
          <w:shd w:val="clear" w:color="auto" w:fill="auto"/>
          <w:vAlign w:val="center"/>
        </w:tcPr>
        <w:p w14:paraId="0A1FF43D" w14:textId="0A057B0B" w:rsidR="00440B15" w:rsidRPr="002D3CF1" w:rsidRDefault="00440B15" w:rsidP="00F3334F">
          <w:pPr>
            <w:spacing w:before="40" w:after="40"/>
            <w:jc w:val="right"/>
            <w:rPr>
              <w:rFonts w:cs="Calibri"/>
              <w:sz w:val="20"/>
              <w:szCs w:val="20"/>
            </w:rPr>
          </w:pPr>
          <w:r w:rsidRPr="002D3CF1">
            <w:rPr>
              <w:rFonts w:cs="Calibri"/>
              <w:sz w:val="20"/>
              <w:szCs w:val="20"/>
            </w:rPr>
            <w:t>Last updated date</w:t>
          </w:r>
          <w:r w:rsidRPr="002D3CF1">
            <w:rPr>
              <w:rFonts w:cs="Calibri"/>
              <w:b/>
              <w:sz w:val="20"/>
              <w:szCs w:val="20"/>
            </w:rPr>
            <w:t xml:space="preserve">: </w:t>
          </w:r>
          <w:r w:rsidR="009E6471">
            <w:rPr>
              <w:rFonts w:cstheme="minorHAnsi"/>
              <w:b/>
              <w:sz w:val="20"/>
              <w:szCs w:val="20"/>
            </w:rPr>
            <w:t xml:space="preserve"> </w:t>
          </w:r>
          <w:sdt>
            <w:sdtPr>
              <w:rPr>
                <w:rFonts w:cstheme="minorHAnsi"/>
                <w:b/>
                <w:sz w:val="20"/>
                <w:szCs w:val="20"/>
              </w:rPr>
              <w:id w:val="-1175108450"/>
              <w:placeholder>
                <w:docPart w:val="414F7A49CC944C80BD59ECE68D4D3FC5"/>
              </w:placeholder>
              <w:text/>
            </w:sdtPr>
            <w:sdtEndPr/>
            <w:sdtContent>
              <w:r w:rsidR="009E6471" w:rsidRPr="00946266">
                <w:rPr>
                  <w:rFonts w:cstheme="minorHAnsi"/>
                  <w:b/>
                  <w:sz w:val="20"/>
                  <w:szCs w:val="20"/>
                </w:rPr>
                <w:t>YYYY-MMM-DD</w:t>
              </w:r>
            </w:sdtContent>
          </w:sdt>
        </w:p>
      </w:tc>
    </w:tr>
  </w:tbl>
  <w:p w14:paraId="01DBE195" w14:textId="77777777" w:rsidR="00357693" w:rsidRDefault="00357693" w:rsidP="00B40878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04EDD"/>
    <w:multiLevelType w:val="hybridMultilevel"/>
    <w:tmpl w:val="7C38EBEC"/>
    <w:lvl w:ilvl="0" w:tplc="B61CD44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547CB"/>
    <w:multiLevelType w:val="hybridMultilevel"/>
    <w:tmpl w:val="FC945512"/>
    <w:lvl w:ilvl="0" w:tplc="EFF639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EC6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84C7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5627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6AB9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8CB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5C02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E63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368D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00445D"/>
    <w:multiLevelType w:val="hybridMultilevel"/>
    <w:tmpl w:val="C0CE4BD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A9149A"/>
    <w:multiLevelType w:val="hybridMultilevel"/>
    <w:tmpl w:val="0388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616ED"/>
    <w:multiLevelType w:val="hybridMultilevel"/>
    <w:tmpl w:val="8808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50879"/>
    <w:multiLevelType w:val="hybridMultilevel"/>
    <w:tmpl w:val="FED0FE9A"/>
    <w:lvl w:ilvl="0" w:tplc="4C52573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F3BCD"/>
    <w:multiLevelType w:val="hybridMultilevel"/>
    <w:tmpl w:val="E43A06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formsDesign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LEwNTCyNzY2MTCyUdpeDU4uLM/DyQAmODWgCeJBNsLQAAAA=="/>
  </w:docVars>
  <w:rsids>
    <w:rsidRoot w:val="00674D4E"/>
    <w:rsid w:val="00000188"/>
    <w:rsid w:val="000003EA"/>
    <w:rsid w:val="00001DA4"/>
    <w:rsid w:val="0001504C"/>
    <w:rsid w:val="00030438"/>
    <w:rsid w:val="000304BB"/>
    <w:rsid w:val="00030CC8"/>
    <w:rsid w:val="00031C0D"/>
    <w:rsid w:val="00036299"/>
    <w:rsid w:val="00044B29"/>
    <w:rsid w:val="0004594D"/>
    <w:rsid w:val="00046C43"/>
    <w:rsid w:val="000504F7"/>
    <w:rsid w:val="000517F5"/>
    <w:rsid w:val="000577E5"/>
    <w:rsid w:val="000623C1"/>
    <w:rsid w:val="0006356C"/>
    <w:rsid w:val="00067A67"/>
    <w:rsid w:val="00073980"/>
    <w:rsid w:val="000833D5"/>
    <w:rsid w:val="00084C27"/>
    <w:rsid w:val="00094630"/>
    <w:rsid w:val="00094F4A"/>
    <w:rsid w:val="000955CD"/>
    <w:rsid w:val="000A3601"/>
    <w:rsid w:val="000A3C82"/>
    <w:rsid w:val="000B7BC9"/>
    <w:rsid w:val="000B7F43"/>
    <w:rsid w:val="000C3DAD"/>
    <w:rsid w:val="000C3E78"/>
    <w:rsid w:val="000C5325"/>
    <w:rsid w:val="000D22FC"/>
    <w:rsid w:val="000D3591"/>
    <w:rsid w:val="000D3DFB"/>
    <w:rsid w:val="000D70AF"/>
    <w:rsid w:val="000E2E3D"/>
    <w:rsid w:val="000E3E43"/>
    <w:rsid w:val="000E4258"/>
    <w:rsid w:val="000E6681"/>
    <w:rsid w:val="00101363"/>
    <w:rsid w:val="00101A34"/>
    <w:rsid w:val="00102BC3"/>
    <w:rsid w:val="00104BF3"/>
    <w:rsid w:val="00111A33"/>
    <w:rsid w:val="0011644D"/>
    <w:rsid w:val="001346AC"/>
    <w:rsid w:val="001361F9"/>
    <w:rsid w:val="00147D76"/>
    <w:rsid w:val="00164765"/>
    <w:rsid w:val="00172742"/>
    <w:rsid w:val="00176D26"/>
    <w:rsid w:val="00180A6B"/>
    <w:rsid w:val="00184385"/>
    <w:rsid w:val="00187B08"/>
    <w:rsid w:val="0019238F"/>
    <w:rsid w:val="00192560"/>
    <w:rsid w:val="0019415B"/>
    <w:rsid w:val="001960D3"/>
    <w:rsid w:val="00196935"/>
    <w:rsid w:val="001A1522"/>
    <w:rsid w:val="001A6C3D"/>
    <w:rsid w:val="001B105B"/>
    <w:rsid w:val="001B387C"/>
    <w:rsid w:val="001B4DCB"/>
    <w:rsid w:val="001C3F8B"/>
    <w:rsid w:val="001D2736"/>
    <w:rsid w:val="001E327A"/>
    <w:rsid w:val="001E37CA"/>
    <w:rsid w:val="001E4CD2"/>
    <w:rsid w:val="001F4A57"/>
    <w:rsid w:val="00204730"/>
    <w:rsid w:val="00212BB7"/>
    <w:rsid w:val="0022683A"/>
    <w:rsid w:val="002336AF"/>
    <w:rsid w:val="00253DA8"/>
    <w:rsid w:val="00261B21"/>
    <w:rsid w:val="00261FB9"/>
    <w:rsid w:val="00264A83"/>
    <w:rsid w:val="00272E03"/>
    <w:rsid w:val="002879C6"/>
    <w:rsid w:val="002A3257"/>
    <w:rsid w:val="002A48CD"/>
    <w:rsid w:val="002A5446"/>
    <w:rsid w:val="002A7B05"/>
    <w:rsid w:val="002C720F"/>
    <w:rsid w:val="002D3BEE"/>
    <w:rsid w:val="002D3CF1"/>
    <w:rsid w:val="002D47F8"/>
    <w:rsid w:val="002D5B51"/>
    <w:rsid w:val="002E1154"/>
    <w:rsid w:val="002E3AD5"/>
    <w:rsid w:val="002E52ED"/>
    <w:rsid w:val="002F50E5"/>
    <w:rsid w:val="00303B2E"/>
    <w:rsid w:val="00310245"/>
    <w:rsid w:val="00314BEA"/>
    <w:rsid w:val="00314D7D"/>
    <w:rsid w:val="0031696E"/>
    <w:rsid w:val="0032387D"/>
    <w:rsid w:val="00324138"/>
    <w:rsid w:val="00324CE0"/>
    <w:rsid w:val="00330171"/>
    <w:rsid w:val="00332408"/>
    <w:rsid w:val="00332CF1"/>
    <w:rsid w:val="00333D85"/>
    <w:rsid w:val="0034096B"/>
    <w:rsid w:val="00344122"/>
    <w:rsid w:val="0034424A"/>
    <w:rsid w:val="003447AD"/>
    <w:rsid w:val="00345DAB"/>
    <w:rsid w:val="00354052"/>
    <w:rsid w:val="0035441B"/>
    <w:rsid w:val="00356701"/>
    <w:rsid w:val="00357693"/>
    <w:rsid w:val="003729AF"/>
    <w:rsid w:val="00377755"/>
    <w:rsid w:val="003841C5"/>
    <w:rsid w:val="003930DE"/>
    <w:rsid w:val="00393C12"/>
    <w:rsid w:val="003B2408"/>
    <w:rsid w:val="003B2686"/>
    <w:rsid w:val="003B26C1"/>
    <w:rsid w:val="003B476D"/>
    <w:rsid w:val="003C1F4E"/>
    <w:rsid w:val="003D133D"/>
    <w:rsid w:val="003D26AE"/>
    <w:rsid w:val="003F0226"/>
    <w:rsid w:val="003F26F9"/>
    <w:rsid w:val="003F594B"/>
    <w:rsid w:val="0040543A"/>
    <w:rsid w:val="00413D2C"/>
    <w:rsid w:val="004174DC"/>
    <w:rsid w:val="00426BB7"/>
    <w:rsid w:val="00430A5E"/>
    <w:rsid w:val="00440B15"/>
    <w:rsid w:val="00443A1F"/>
    <w:rsid w:val="00444E0B"/>
    <w:rsid w:val="0044510E"/>
    <w:rsid w:val="0045100C"/>
    <w:rsid w:val="00453119"/>
    <w:rsid w:val="004545E0"/>
    <w:rsid w:val="004564E1"/>
    <w:rsid w:val="00457C1D"/>
    <w:rsid w:val="00460AF9"/>
    <w:rsid w:val="004649CF"/>
    <w:rsid w:val="00472A8D"/>
    <w:rsid w:val="00474BF3"/>
    <w:rsid w:val="00484C4D"/>
    <w:rsid w:val="00486132"/>
    <w:rsid w:val="00487026"/>
    <w:rsid w:val="0049038F"/>
    <w:rsid w:val="00497C2E"/>
    <w:rsid w:val="004A6DC1"/>
    <w:rsid w:val="004A6E18"/>
    <w:rsid w:val="004C00C9"/>
    <w:rsid w:val="004C5967"/>
    <w:rsid w:val="004C6517"/>
    <w:rsid w:val="004D7944"/>
    <w:rsid w:val="004E2131"/>
    <w:rsid w:val="004E517B"/>
    <w:rsid w:val="004E5F94"/>
    <w:rsid w:val="004F193C"/>
    <w:rsid w:val="004F7736"/>
    <w:rsid w:val="005007E3"/>
    <w:rsid w:val="00506F8F"/>
    <w:rsid w:val="00507E9F"/>
    <w:rsid w:val="00511B2D"/>
    <w:rsid w:val="00513C7D"/>
    <w:rsid w:val="00515A23"/>
    <w:rsid w:val="00521D0E"/>
    <w:rsid w:val="00523264"/>
    <w:rsid w:val="005261AA"/>
    <w:rsid w:val="005328D3"/>
    <w:rsid w:val="0053714F"/>
    <w:rsid w:val="0055148B"/>
    <w:rsid w:val="005515A4"/>
    <w:rsid w:val="00556B9F"/>
    <w:rsid w:val="0056484E"/>
    <w:rsid w:val="00573C69"/>
    <w:rsid w:val="00573E29"/>
    <w:rsid w:val="00580BCF"/>
    <w:rsid w:val="00590526"/>
    <w:rsid w:val="00590B54"/>
    <w:rsid w:val="005A1D76"/>
    <w:rsid w:val="005B00A8"/>
    <w:rsid w:val="005B2033"/>
    <w:rsid w:val="005B5219"/>
    <w:rsid w:val="005C4FB5"/>
    <w:rsid w:val="005C5C9F"/>
    <w:rsid w:val="005D2F15"/>
    <w:rsid w:val="005D3B88"/>
    <w:rsid w:val="005D5338"/>
    <w:rsid w:val="005E16DA"/>
    <w:rsid w:val="005F1D12"/>
    <w:rsid w:val="005F569C"/>
    <w:rsid w:val="0060443F"/>
    <w:rsid w:val="00610C98"/>
    <w:rsid w:val="006216BF"/>
    <w:rsid w:val="00624906"/>
    <w:rsid w:val="006307D6"/>
    <w:rsid w:val="00635E30"/>
    <w:rsid w:val="006406F0"/>
    <w:rsid w:val="00641941"/>
    <w:rsid w:val="00646049"/>
    <w:rsid w:val="00646096"/>
    <w:rsid w:val="00647564"/>
    <w:rsid w:val="0064767E"/>
    <w:rsid w:val="00653FCE"/>
    <w:rsid w:val="00654840"/>
    <w:rsid w:val="00670F9D"/>
    <w:rsid w:val="0067373E"/>
    <w:rsid w:val="00674D4E"/>
    <w:rsid w:val="006758F5"/>
    <w:rsid w:val="00675D82"/>
    <w:rsid w:val="00685F39"/>
    <w:rsid w:val="00686D90"/>
    <w:rsid w:val="006942D8"/>
    <w:rsid w:val="00695E2D"/>
    <w:rsid w:val="00695F3A"/>
    <w:rsid w:val="006A09E0"/>
    <w:rsid w:val="006A1E4C"/>
    <w:rsid w:val="006A237B"/>
    <w:rsid w:val="006A397B"/>
    <w:rsid w:val="006A58A6"/>
    <w:rsid w:val="006A7555"/>
    <w:rsid w:val="006B1A97"/>
    <w:rsid w:val="006B590A"/>
    <w:rsid w:val="006B65E0"/>
    <w:rsid w:val="006C52AD"/>
    <w:rsid w:val="006C6EB7"/>
    <w:rsid w:val="006D1A4F"/>
    <w:rsid w:val="006D6E6C"/>
    <w:rsid w:val="006E7D96"/>
    <w:rsid w:val="006F136D"/>
    <w:rsid w:val="006F4DB4"/>
    <w:rsid w:val="006F5D35"/>
    <w:rsid w:val="00701D83"/>
    <w:rsid w:val="00711E01"/>
    <w:rsid w:val="00725FF4"/>
    <w:rsid w:val="007274BC"/>
    <w:rsid w:val="00732392"/>
    <w:rsid w:val="00732C54"/>
    <w:rsid w:val="007335D1"/>
    <w:rsid w:val="00733BEC"/>
    <w:rsid w:val="00733CEB"/>
    <w:rsid w:val="00736CA5"/>
    <w:rsid w:val="00755730"/>
    <w:rsid w:val="00755A79"/>
    <w:rsid w:val="007577D6"/>
    <w:rsid w:val="00757A68"/>
    <w:rsid w:val="00762DC0"/>
    <w:rsid w:val="00782417"/>
    <w:rsid w:val="00794678"/>
    <w:rsid w:val="007A4892"/>
    <w:rsid w:val="007A5A0C"/>
    <w:rsid w:val="007B1428"/>
    <w:rsid w:val="007B7424"/>
    <w:rsid w:val="007C16E6"/>
    <w:rsid w:val="007C3206"/>
    <w:rsid w:val="007E218A"/>
    <w:rsid w:val="007E2200"/>
    <w:rsid w:val="007E4DA8"/>
    <w:rsid w:val="007F4B71"/>
    <w:rsid w:val="0080335A"/>
    <w:rsid w:val="00805A2C"/>
    <w:rsid w:val="008117D9"/>
    <w:rsid w:val="00811DF5"/>
    <w:rsid w:val="00812EC5"/>
    <w:rsid w:val="00822027"/>
    <w:rsid w:val="00822938"/>
    <w:rsid w:val="00822BEF"/>
    <w:rsid w:val="008308D0"/>
    <w:rsid w:val="00830A33"/>
    <w:rsid w:val="0083153B"/>
    <w:rsid w:val="00834F9F"/>
    <w:rsid w:val="00835B07"/>
    <w:rsid w:val="00836E7D"/>
    <w:rsid w:val="00840DC9"/>
    <w:rsid w:val="0085030E"/>
    <w:rsid w:val="00851A5C"/>
    <w:rsid w:val="008568BC"/>
    <w:rsid w:val="00860E79"/>
    <w:rsid w:val="00865B3C"/>
    <w:rsid w:val="00867925"/>
    <w:rsid w:val="00871210"/>
    <w:rsid w:val="00872460"/>
    <w:rsid w:val="00874A52"/>
    <w:rsid w:val="008774F2"/>
    <w:rsid w:val="00880D81"/>
    <w:rsid w:val="00884C67"/>
    <w:rsid w:val="00886EB5"/>
    <w:rsid w:val="00896033"/>
    <w:rsid w:val="008A24B4"/>
    <w:rsid w:val="008A43F9"/>
    <w:rsid w:val="008B269E"/>
    <w:rsid w:val="008C22DA"/>
    <w:rsid w:val="008C5531"/>
    <w:rsid w:val="008C6261"/>
    <w:rsid w:val="008C7A4B"/>
    <w:rsid w:val="008D1F6B"/>
    <w:rsid w:val="008D68AA"/>
    <w:rsid w:val="008E1571"/>
    <w:rsid w:val="008E2284"/>
    <w:rsid w:val="008E62B2"/>
    <w:rsid w:val="008F5DFD"/>
    <w:rsid w:val="008F7339"/>
    <w:rsid w:val="008F7350"/>
    <w:rsid w:val="008F7DAD"/>
    <w:rsid w:val="00907B01"/>
    <w:rsid w:val="00910CAF"/>
    <w:rsid w:val="00912C69"/>
    <w:rsid w:val="009139C5"/>
    <w:rsid w:val="00914094"/>
    <w:rsid w:val="00917479"/>
    <w:rsid w:val="00923418"/>
    <w:rsid w:val="009349BA"/>
    <w:rsid w:val="0093594D"/>
    <w:rsid w:val="009360C4"/>
    <w:rsid w:val="00936F8C"/>
    <w:rsid w:val="0094359D"/>
    <w:rsid w:val="00946266"/>
    <w:rsid w:val="00954784"/>
    <w:rsid w:val="009613FA"/>
    <w:rsid w:val="00963280"/>
    <w:rsid w:val="009641F7"/>
    <w:rsid w:val="00982AF0"/>
    <w:rsid w:val="00986B62"/>
    <w:rsid w:val="00986FCB"/>
    <w:rsid w:val="00987874"/>
    <w:rsid w:val="00990E98"/>
    <w:rsid w:val="009974CA"/>
    <w:rsid w:val="009A5479"/>
    <w:rsid w:val="009C03AB"/>
    <w:rsid w:val="009C4718"/>
    <w:rsid w:val="009C5E12"/>
    <w:rsid w:val="009C6729"/>
    <w:rsid w:val="009C680D"/>
    <w:rsid w:val="009D3080"/>
    <w:rsid w:val="009E6471"/>
    <w:rsid w:val="009E7472"/>
    <w:rsid w:val="009F6A2F"/>
    <w:rsid w:val="00A04FC5"/>
    <w:rsid w:val="00A1172F"/>
    <w:rsid w:val="00A12809"/>
    <w:rsid w:val="00A160D0"/>
    <w:rsid w:val="00A26E01"/>
    <w:rsid w:val="00A26E4C"/>
    <w:rsid w:val="00A30C88"/>
    <w:rsid w:val="00A31A23"/>
    <w:rsid w:val="00A36C60"/>
    <w:rsid w:val="00A41F0F"/>
    <w:rsid w:val="00A465EF"/>
    <w:rsid w:val="00A513E8"/>
    <w:rsid w:val="00A5583C"/>
    <w:rsid w:val="00A57C6F"/>
    <w:rsid w:val="00A61FD9"/>
    <w:rsid w:val="00A62E68"/>
    <w:rsid w:val="00A66883"/>
    <w:rsid w:val="00A703B2"/>
    <w:rsid w:val="00A70B47"/>
    <w:rsid w:val="00A87817"/>
    <w:rsid w:val="00A9024E"/>
    <w:rsid w:val="00A93708"/>
    <w:rsid w:val="00A95068"/>
    <w:rsid w:val="00A97386"/>
    <w:rsid w:val="00AA3065"/>
    <w:rsid w:val="00AA6238"/>
    <w:rsid w:val="00AB04F4"/>
    <w:rsid w:val="00AB1B26"/>
    <w:rsid w:val="00AC134B"/>
    <w:rsid w:val="00AC3903"/>
    <w:rsid w:val="00AD4575"/>
    <w:rsid w:val="00AD553B"/>
    <w:rsid w:val="00AD6BE6"/>
    <w:rsid w:val="00AF1F1F"/>
    <w:rsid w:val="00B00918"/>
    <w:rsid w:val="00B06E6D"/>
    <w:rsid w:val="00B15D4C"/>
    <w:rsid w:val="00B261FB"/>
    <w:rsid w:val="00B265E3"/>
    <w:rsid w:val="00B31143"/>
    <w:rsid w:val="00B40878"/>
    <w:rsid w:val="00B4514F"/>
    <w:rsid w:val="00B459D2"/>
    <w:rsid w:val="00B46338"/>
    <w:rsid w:val="00B471E7"/>
    <w:rsid w:val="00B5494E"/>
    <w:rsid w:val="00B672C7"/>
    <w:rsid w:val="00B71312"/>
    <w:rsid w:val="00B7564E"/>
    <w:rsid w:val="00B75A24"/>
    <w:rsid w:val="00B878B1"/>
    <w:rsid w:val="00BA3451"/>
    <w:rsid w:val="00BA5BD0"/>
    <w:rsid w:val="00BB0365"/>
    <w:rsid w:val="00BB04D0"/>
    <w:rsid w:val="00BB6CEA"/>
    <w:rsid w:val="00BC143F"/>
    <w:rsid w:val="00BC35ED"/>
    <w:rsid w:val="00BC50E5"/>
    <w:rsid w:val="00BC7028"/>
    <w:rsid w:val="00BD4782"/>
    <w:rsid w:val="00BD7892"/>
    <w:rsid w:val="00BE321E"/>
    <w:rsid w:val="00BF54A5"/>
    <w:rsid w:val="00BF7018"/>
    <w:rsid w:val="00C01DBD"/>
    <w:rsid w:val="00C31842"/>
    <w:rsid w:val="00C3194F"/>
    <w:rsid w:val="00C33319"/>
    <w:rsid w:val="00C338DF"/>
    <w:rsid w:val="00C40991"/>
    <w:rsid w:val="00C42816"/>
    <w:rsid w:val="00C44AC0"/>
    <w:rsid w:val="00C46C85"/>
    <w:rsid w:val="00C47921"/>
    <w:rsid w:val="00C5619A"/>
    <w:rsid w:val="00C648EF"/>
    <w:rsid w:val="00C74D2B"/>
    <w:rsid w:val="00C76F96"/>
    <w:rsid w:val="00C83269"/>
    <w:rsid w:val="00C86F5A"/>
    <w:rsid w:val="00C87FF8"/>
    <w:rsid w:val="00C919E4"/>
    <w:rsid w:val="00CA31D9"/>
    <w:rsid w:val="00CB197B"/>
    <w:rsid w:val="00CC08E9"/>
    <w:rsid w:val="00CC2D8B"/>
    <w:rsid w:val="00CC48CB"/>
    <w:rsid w:val="00CD0FD1"/>
    <w:rsid w:val="00CD4BF0"/>
    <w:rsid w:val="00CD5B37"/>
    <w:rsid w:val="00CD5DB5"/>
    <w:rsid w:val="00CE2FF1"/>
    <w:rsid w:val="00CE3CB5"/>
    <w:rsid w:val="00CE460F"/>
    <w:rsid w:val="00CF2832"/>
    <w:rsid w:val="00D00365"/>
    <w:rsid w:val="00D07AD7"/>
    <w:rsid w:val="00D20308"/>
    <w:rsid w:val="00D20DC1"/>
    <w:rsid w:val="00D269AA"/>
    <w:rsid w:val="00D2792E"/>
    <w:rsid w:val="00D30BEC"/>
    <w:rsid w:val="00D343B0"/>
    <w:rsid w:val="00D346D1"/>
    <w:rsid w:val="00D41BC2"/>
    <w:rsid w:val="00D4576E"/>
    <w:rsid w:val="00D50BB0"/>
    <w:rsid w:val="00D52C14"/>
    <w:rsid w:val="00D646BD"/>
    <w:rsid w:val="00D672F8"/>
    <w:rsid w:val="00D73572"/>
    <w:rsid w:val="00D74F27"/>
    <w:rsid w:val="00D84D59"/>
    <w:rsid w:val="00D84EFB"/>
    <w:rsid w:val="00D906FD"/>
    <w:rsid w:val="00D95026"/>
    <w:rsid w:val="00DA3454"/>
    <w:rsid w:val="00DB3252"/>
    <w:rsid w:val="00DB5DD5"/>
    <w:rsid w:val="00DC1695"/>
    <w:rsid w:val="00DD1C06"/>
    <w:rsid w:val="00DD55A5"/>
    <w:rsid w:val="00DD5DF1"/>
    <w:rsid w:val="00DE0175"/>
    <w:rsid w:val="00DE5649"/>
    <w:rsid w:val="00DE5FD3"/>
    <w:rsid w:val="00DE6C4E"/>
    <w:rsid w:val="00DE7533"/>
    <w:rsid w:val="00DF00DE"/>
    <w:rsid w:val="00DF1C91"/>
    <w:rsid w:val="00DF7747"/>
    <w:rsid w:val="00E0767E"/>
    <w:rsid w:val="00E076AF"/>
    <w:rsid w:val="00E11EAF"/>
    <w:rsid w:val="00E309EA"/>
    <w:rsid w:val="00E32A54"/>
    <w:rsid w:val="00E33656"/>
    <w:rsid w:val="00E47D6A"/>
    <w:rsid w:val="00E514FC"/>
    <w:rsid w:val="00E56847"/>
    <w:rsid w:val="00E60FB6"/>
    <w:rsid w:val="00E631FC"/>
    <w:rsid w:val="00E7438C"/>
    <w:rsid w:val="00E76A82"/>
    <w:rsid w:val="00E773DE"/>
    <w:rsid w:val="00E81B9B"/>
    <w:rsid w:val="00E82535"/>
    <w:rsid w:val="00E90B37"/>
    <w:rsid w:val="00E93296"/>
    <w:rsid w:val="00E954C0"/>
    <w:rsid w:val="00EA4D73"/>
    <w:rsid w:val="00EA526A"/>
    <w:rsid w:val="00EA6868"/>
    <w:rsid w:val="00EB293C"/>
    <w:rsid w:val="00EB3489"/>
    <w:rsid w:val="00EB755E"/>
    <w:rsid w:val="00EB7F38"/>
    <w:rsid w:val="00EC45A0"/>
    <w:rsid w:val="00EC4D0D"/>
    <w:rsid w:val="00EC6903"/>
    <w:rsid w:val="00EC7200"/>
    <w:rsid w:val="00ED2430"/>
    <w:rsid w:val="00ED5478"/>
    <w:rsid w:val="00EE46C5"/>
    <w:rsid w:val="00EE524B"/>
    <w:rsid w:val="00EE7736"/>
    <w:rsid w:val="00EF00BE"/>
    <w:rsid w:val="00EF0EAF"/>
    <w:rsid w:val="00F02575"/>
    <w:rsid w:val="00F04DAD"/>
    <w:rsid w:val="00F12E73"/>
    <w:rsid w:val="00F14FD1"/>
    <w:rsid w:val="00F1774B"/>
    <w:rsid w:val="00F20544"/>
    <w:rsid w:val="00F23CD0"/>
    <w:rsid w:val="00F250CB"/>
    <w:rsid w:val="00F254A0"/>
    <w:rsid w:val="00F256EA"/>
    <w:rsid w:val="00F303C7"/>
    <w:rsid w:val="00F3334F"/>
    <w:rsid w:val="00F36EEC"/>
    <w:rsid w:val="00F44A8B"/>
    <w:rsid w:val="00F6309D"/>
    <w:rsid w:val="00F63E98"/>
    <w:rsid w:val="00F7068D"/>
    <w:rsid w:val="00F768E9"/>
    <w:rsid w:val="00F8399C"/>
    <w:rsid w:val="00F8431F"/>
    <w:rsid w:val="00F93CEA"/>
    <w:rsid w:val="00F96B27"/>
    <w:rsid w:val="00FA262A"/>
    <w:rsid w:val="00FA2D24"/>
    <w:rsid w:val="00FB758D"/>
    <w:rsid w:val="00FC17A6"/>
    <w:rsid w:val="00FC5D5A"/>
    <w:rsid w:val="00FD1739"/>
    <w:rsid w:val="00FD2ECA"/>
    <w:rsid w:val="00FD3D65"/>
    <w:rsid w:val="00FD3E82"/>
    <w:rsid w:val="00FD6AD8"/>
    <w:rsid w:val="00FE149C"/>
    <w:rsid w:val="00FE269E"/>
    <w:rsid w:val="00FE375A"/>
    <w:rsid w:val="00FE4A24"/>
    <w:rsid w:val="00FF19DA"/>
    <w:rsid w:val="00FF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CA9BA"/>
  <w15:chartTrackingRefBased/>
  <w15:docId w15:val="{6C293B16-50A8-4106-A47F-0BD9C3311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D4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B9F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4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74D4E"/>
    <w:rPr>
      <w:color w:val="808080"/>
    </w:rPr>
  </w:style>
  <w:style w:type="character" w:customStyle="1" w:styleId="GivenName">
    <w:name w:val="Given Name"/>
    <w:uiPriority w:val="1"/>
    <w:rsid w:val="00674D4E"/>
    <w:rPr>
      <w:rFonts w:ascii="Calibri" w:hAnsi="Calibri"/>
      <w:sz w:val="20"/>
    </w:rPr>
  </w:style>
  <w:style w:type="character" w:customStyle="1" w:styleId="PreferredName">
    <w:name w:val="Preferred Name"/>
    <w:uiPriority w:val="1"/>
    <w:rsid w:val="00674D4E"/>
    <w:rPr>
      <w:rFonts w:ascii="Calibri" w:hAnsi="Calibri"/>
      <w:sz w:val="20"/>
    </w:rPr>
  </w:style>
  <w:style w:type="character" w:customStyle="1" w:styleId="Surname">
    <w:name w:val="Surname"/>
    <w:uiPriority w:val="1"/>
    <w:rsid w:val="00674D4E"/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345DAB"/>
    <w:pPr>
      <w:spacing w:after="160" w:line="259" w:lineRule="auto"/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E52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50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5068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A95068"/>
    <w:rPr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A950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50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9506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0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5068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613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613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613FA"/>
    <w:rPr>
      <w:lang w:val="en-US"/>
    </w:rPr>
  </w:style>
  <w:style w:type="table" w:customStyle="1" w:styleId="TableGrid3">
    <w:name w:val="Table Grid3"/>
    <w:basedOn w:val="TableNormal"/>
    <w:next w:val="TableGrid"/>
    <w:uiPriority w:val="39"/>
    <w:rsid w:val="00523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04BB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139C5"/>
    <w:rPr>
      <w:color w:val="0563C1"/>
      <w:u w:val="single"/>
    </w:rPr>
  </w:style>
  <w:style w:type="paragraph" w:styleId="Revision">
    <w:name w:val="Revision"/>
    <w:hidden/>
    <w:uiPriority w:val="99"/>
    <w:semiHidden/>
    <w:rsid w:val="00DF00DE"/>
    <w:rPr>
      <w:sz w:val="22"/>
      <w:szCs w:val="22"/>
      <w:lang w:val="en-US" w:eastAsia="en-US"/>
    </w:rPr>
  </w:style>
  <w:style w:type="character" w:styleId="Strong">
    <w:name w:val="Strong"/>
    <w:uiPriority w:val="22"/>
    <w:qFormat/>
    <w:rsid w:val="00556B9F"/>
    <w:rPr>
      <w:b/>
      <w:bCs/>
    </w:rPr>
  </w:style>
  <w:style w:type="character" w:styleId="IntenseEmphasis">
    <w:name w:val="Intense Emphasis"/>
    <w:uiPriority w:val="21"/>
    <w:qFormat/>
    <w:rsid w:val="00556B9F"/>
    <w:rPr>
      <w:i/>
      <w:iCs/>
      <w:color w:val="5B9BD5"/>
    </w:rPr>
  </w:style>
  <w:style w:type="character" w:styleId="Emphasis">
    <w:name w:val="Emphasis"/>
    <w:uiPriority w:val="20"/>
    <w:qFormat/>
    <w:rsid w:val="00556B9F"/>
    <w:rPr>
      <w:i/>
      <w:iCs/>
    </w:rPr>
  </w:style>
  <w:style w:type="character" w:customStyle="1" w:styleId="Heading1Char">
    <w:name w:val="Heading 1 Char"/>
    <w:link w:val="Heading1"/>
    <w:uiPriority w:val="9"/>
    <w:rsid w:val="00556B9F"/>
    <w:rPr>
      <w:rFonts w:ascii="Calibri Light" w:eastAsia="Times New Roman" w:hAnsi="Calibri Light" w:cs="Times New Roman"/>
      <w:color w:val="2E74B5"/>
      <w:sz w:val="32"/>
      <w:szCs w:val="32"/>
      <w:lang w:val="en-US"/>
    </w:rPr>
  </w:style>
  <w:style w:type="paragraph" w:customStyle="1" w:styleId="paragraph-e">
    <w:name w:val="paragraph-e"/>
    <w:basedOn w:val="Normal"/>
    <w:rsid w:val="0035441B"/>
    <w:pPr>
      <w:spacing w:after="0" w:line="240" w:lineRule="auto"/>
    </w:pPr>
    <w:rPr>
      <w:rFonts w:ascii="inherit" w:eastAsia="Times New Roman" w:hAnsi="inherit"/>
      <w:sz w:val="24"/>
      <w:szCs w:val="24"/>
    </w:rPr>
  </w:style>
  <w:style w:type="paragraph" w:customStyle="1" w:styleId="section">
    <w:name w:val="section"/>
    <w:rsid w:val="00D646BD"/>
    <w:pPr>
      <w:spacing w:before="100" w:line="209" w:lineRule="exact"/>
      <w:jc w:val="both"/>
    </w:pPr>
    <w:rPr>
      <w:rFonts w:ascii="Times New Roman" w:eastAsia="Times New Roman" w:hAnsi="Times New Roman"/>
      <w:lang w:eastAsia="en-US"/>
    </w:rPr>
  </w:style>
  <w:style w:type="paragraph" w:customStyle="1" w:styleId="paragraph">
    <w:name w:val="paragraph"/>
    <w:rsid w:val="00D646BD"/>
    <w:pPr>
      <w:tabs>
        <w:tab w:val="right" w:pos="418"/>
        <w:tab w:val="left" w:pos="538"/>
      </w:tabs>
      <w:spacing w:before="111" w:line="209" w:lineRule="exact"/>
      <w:ind w:left="538" w:hanging="538"/>
      <w:jc w:val="both"/>
    </w:pPr>
    <w:rPr>
      <w:rFonts w:ascii="Times New Roman" w:eastAsia="Times New Roman" w:hAnsi="Times New Roman"/>
      <w:lang w:eastAsia="en-US"/>
    </w:rPr>
  </w:style>
  <w:style w:type="paragraph" w:customStyle="1" w:styleId="headnote">
    <w:name w:val="headnote"/>
    <w:rsid w:val="00D646BD"/>
    <w:pPr>
      <w:keepNext/>
      <w:keepLines/>
      <w:tabs>
        <w:tab w:val="left" w:pos="0"/>
      </w:tabs>
      <w:suppressAutoHyphens/>
      <w:spacing w:before="120" w:line="180" w:lineRule="exact"/>
    </w:pPr>
    <w:rPr>
      <w:rFonts w:ascii="Times New Roman" w:eastAsia="Times New Roman" w:hAnsi="Times New Roman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A571BCF05B4A478B924B773C16C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256CF-B68C-4751-995F-0FF9A2FF65C6}"/>
      </w:docPartPr>
      <w:docPartBody>
        <w:p w:rsidR="00F17938" w:rsidRDefault="00F17938" w:rsidP="00F17938">
          <w:pPr>
            <w:pStyle w:val="68A571BCF05B4A478B924B773C16CA873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B2273DB451F24474A04979007D644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BD02C-D511-4821-A17A-9867A7C5E7CE}"/>
      </w:docPartPr>
      <w:docPartBody>
        <w:p w:rsidR="00F17938" w:rsidRDefault="00763620" w:rsidP="00763620">
          <w:pPr>
            <w:pStyle w:val="B2273DB451F24474A04979007D644E8E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18629AADC5DA4BB19DB7E33F9315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C2C64-71F0-438A-A1F3-FCC2EFF73BD4}"/>
      </w:docPartPr>
      <w:docPartBody>
        <w:p w:rsidR="00F17938" w:rsidRDefault="00763620" w:rsidP="00763620">
          <w:pPr>
            <w:pStyle w:val="18629AADC5DA4BB19DB7E33F9315E24D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EED82F6AB554E66B9875266B9CCC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6A61D-24F3-4B15-AD76-32B4797A8385}"/>
      </w:docPartPr>
      <w:docPartBody>
        <w:p w:rsidR="00F17938" w:rsidRDefault="00763620" w:rsidP="00763620">
          <w:pPr>
            <w:pStyle w:val="4EED82F6AB554E66B9875266B9CCCA5D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AB5D7320A3D449E957309C330101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AC072-ECDA-4677-8657-A42C6709A2AF}"/>
      </w:docPartPr>
      <w:docPartBody>
        <w:p w:rsidR="00F17938" w:rsidRDefault="00763620" w:rsidP="00763620">
          <w:pPr>
            <w:pStyle w:val="9AB5D7320A3D449E957309C3301018AE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8925EEB4948E4A82B9CBCB4FF8E1C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FA7D3-B30A-4DE6-A78C-1F4DE7BE3BDD}"/>
      </w:docPartPr>
      <w:docPartBody>
        <w:p w:rsidR="00F17938" w:rsidRDefault="00763620" w:rsidP="00763620">
          <w:pPr>
            <w:pStyle w:val="8925EEB4948E4A82B9CBCB4FF8E1C8AC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09F056F48E4F4692BB88B6631BC5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28F6A-C8AB-4EFA-AE36-FB54DDBCD1F0}"/>
      </w:docPartPr>
      <w:docPartBody>
        <w:p w:rsidR="00F17938" w:rsidRDefault="00763620" w:rsidP="00763620">
          <w:pPr>
            <w:pStyle w:val="09F056F48E4F4692BB88B6631BC52D20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2C024D6D79234A6B9B476D31CA15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9EFA8-6345-4A47-BB8D-C429FE96BA86}"/>
      </w:docPartPr>
      <w:docPartBody>
        <w:p w:rsidR="00F17938" w:rsidRDefault="00763620" w:rsidP="00763620">
          <w:pPr>
            <w:pStyle w:val="2C024D6D79234A6B9B476D31CA15E801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6FAF629811104365B16701AF77FC5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189E6-1AF8-4A24-8576-A341E871F13F}"/>
      </w:docPartPr>
      <w:docPartBody>
        <w:p w:rsidR="00F17938" w:rsidRDefault="00763620" w:rsidP="00763620">
          <w:pPr>
            <w:pStyle w:val="6FAF629811104365B16701AF77FC5B50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966AC57F5C3E456DB33296B0A2126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9B52A-6646-4406-A113-87215CB3FBC9}"/>
      </w:docPartPr>
      <w:docPartBody>
        <w:p w:rsidR="00F17938" w:rsidRDefault="00763620" w:rsidP="00763620">
          <w:pPr>
            <w:pStyle w:val="966AC57F5C3E456DB33296B0A21266D4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7112F06A6FE14D0D943ECDD7A400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CC390-681A-4183-A113-13B51CDC925D}"/>
      </w:docPartPr>
      <w:docPartBody>
        <w:p w:rsidR="00F17938" w:rsidRDefault="00763620" w:rsidP="00763620">
          <w:pPr>
            <w:pStyle w:val="7112F06A6FE14D0D943ECDD7A40043E512"/>
          </w:pPr>
          <w:r w:rsidRPr="009E6471"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</w:t>
          </w:r>
          <w:r>
            <w:rPr>
              <w:rStyle w:val="PlaceholderText"/>
              <w:rFonts w:asciiTheme="minorHAnsi" w:hAnsiTheme="minorHAnsi"/>
              <w:b/>
              <w:sz w:val="20"/>
              <w:szCs w:val="20"/>
            </w:rPr>
            <w:t xml:space="preserve">  </w:t>
          </w:r>
        </w:p>
      </w:docPartBody>
    </w:docPart>
    <w:docPart>
      <w:docPartPr>
        <w:name w:val="414F7A49CC944C80BD59ECE68D4D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3C08C-5280-4AA8-B83D-D3FA531C9966}"/>
      </w:docPartPr>
      <w:docPartBody>
        <w:p w:rsidR="00F17938" w:rsidRDefault="00B34FF2" w:rsidP="00B34FF2">
          <w:pPr>
            <w:pStyle w:val="414F7A49CC944C80BD59ECE68D4D3FC5"/>
          </w:pPr>
          <w:r w:rsidRPr="002A3B0E">
            <w:rPr>
              <w:rStyle w:val="PlaceholderText"/>
              <w:color w:val="FFFFFF" w:themeColor="background1"/>
            </w:rPr>
            <w:t>.</w:t>
          </w:r>
        </w:p>
      </w:docPartBody>
    </w:docPart>
    <w:docPart>
      <w:docPartPr>
        <w:name w:val="FB6AD61E6AF849C08ECAB10A828B3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0764C-CA32-475B-AC30-E14801294C0A}"/>
      </w:docPartPr>
      <w:docPartBody>
        <w:p w:rsidR="00F17938" w:rsidRDefault="00B34FF2" w:rsidP="00B34FF2">
          <w:pPr>
            <w:pStyle w:val="FB6AD61E6AF849C08ECAB10A828B356E"/>
          </w:pPr>
          <w:r>
            <w:rPr>
              <w:rStyle w:val="PlaceholderText"/>
            </w:rPr>
            <w:t>.</w:t>
          </w:r>
        </w:p>
      </w:docPartBody>
    </w:docPart>
    <w:docPart>
      <w:docPartPr>
        <w:name w:val="349FE987F63F4BEAA7848ED73120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5F40B-ABE0-4378-A170-7DB5B724F9B6}"/>
      </w:docPartPr>
      <w:docPartBody>
        <w:p w:rsidR="00F17938" w:rsidRDefault="00B34FF2" w:rsidP="00B34FF2">
          <w:pPr>
            <w:pStyle w:val="349FE987F63F4BEAA7848ED731205EF8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F2B4B60A6EDE4B7BAD05CCD4FCD69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A122B-89BD-4496-8037-828A4B1807E4}"/>
      </w:docPartPr>
      <w:docPartBody>
        <w:p w:rsidR="00F17938" w:rsidRDefault="00B34FF2" w:rsidP="00B34FF2">
          <w:pPr>
            <w:pStyle w:val="F2B4B60A6EDE4B7BAD05CCD4FCD6922E"/>
          </w:pPr>
          <w:r>
            <w:rPr>
              <w:rStyle w:val="PlaceholderText"/>
              <w:rFonts w:cs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54954B7397E442C4941F09AD88DDF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BF01F-86E1-477B-BA10-C4E97C243D7C}"/>
      </w:docPartPr>
      <w:docPartBody>
        <w:p w:rsidR="00F17938" w:rsidRDefault="00763620" w:rsidP="00763620">
          <w:pPr>
            <w:pStyle w:val="54954B7397E442C4941F09AD88DDF50912"/>
          </w:pPr>
          <w:r>
            <w:rPr>
              <w:b/>
              <w:sz w:val="20"/>
              <w:szCs w:val="20"/>
            </w:rPr>
            <w:t xml:space="preserve">  </w:t>
          </w:r>
          <w:r w:rsidRPr="009E6471">
            <w:rPr>
              <w:sz w:val="20"/>
              <w:szCs w:val="20"/>
            </w:rPr>
            <w:t xml:space="preserve"> </w:t>
          </w:r>
        </w:p>
      </w:docPartBody>
    </w:docPart>
    <w:docPart>
      <w:docPartPr>
        <w:name w:val="094B21CD05174F679B1383E5C98C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81AC-DFD7-4528-9524-CBBAAC2D45A7}"/>
      </w:docPartPr>
      <w:docPartBody>
        <w:p w:rsidR="00F17938" w:rsidRDefault="00763620" w:rsidP="00763620">
          <w:pPr>
            <w:pStyle w:val="094B21CD05174F679B1383E5C98C8FF012"/>
          </w:pPr>
          <w:r>
            <w:rPr>
              <w:b/>
              <w:sz w:val="20"/>
              <w:szCs w:val="20"/>
            </w:rPr>
            <w:t xml:space="preserve">   </w:t>
          </w:r>
        </w:p>
      </w:docPartBody>
    </w:docPart>
    <w:docPart>
      <w:docPartPr>
        <w:name w:val="E5A17DB21A404C939884623E11D63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F00B5-2C95-4319-9FDF-B5CECA4D0358}"/>
      </w:docPartPr>
      <w:docPartBody>
        <w:p w:rsidR="00763620" w:rsidRDefault="00F17938" w:rsidP="00F17938">
          <w:pPr>
            <w:pStyle w:val="E5A17DB21A404C939884623E11D6315E"/>
          </w:pPr>
          <w:r w:rsidRPr="00B018AB">
            <w:rPr>
              <w:rStyle w:val="PlaceholderText"/>
            </w:rPr>
            <w:t>Choose an item.</w:t>
          </w:r>
        </w:p>
      </w:docPartBody>
    </w:docPart>
    <w:docPart>
      <w:docPartPr>
        <w:name w:val="0F7617CB168C4714BF725FDE05F1E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21372-5CD6-4210-BAEE-3F8CC652D2E6}"/>
      </w:docPartPr>
      <w:docPartBody>
        <w:p w:rsidR="00A83960" w:rsidRDefault="00763620" w:rsidP="00763620">
          <w:pPr>
            <w:pStyle w:val="0F7617CB168C4714BF725FDE05F1E06A"/>
          </w:pPr>
          <w:r w:rsidRPr="009E6471">
            <w:rPr>
              <w:rStyle w:val="PlaceholderText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34FF2"/>
    <w:rsid w:val="00210237"/>
    <w:rsid w:val="00763620"/>
    <w:rsid w:val="00897917"/>
    <w:rsid w:val="0093000F"/>
    <w:rsid w:val="00A83960"/>
    <w:rsid w:val="00B34FF2"/>
    <w:rsid w:val="00CC3EED"/>
    <w:rsid w:val="00F1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393F3915D6442580847791FFB0E1A9">
    <w:name w:val="96393F3915D6442580847791FFB0E1A9"/>
    <w:rsid w:val="00B34FF2"/>
  </w:style>
  <w:style w:type="character" w:styleId="PlaceholderText">
    <w:name w:val="Placeholder Text"/>
    <w:uiPriority w:val="99"/>
    <w:semiHidden/>
    <w:rsid w:val="00763620"/>
    <w:rPr>
      <w:color w:val="808080"/>
    </w:rPr>
  </w:style>
  <w:style w:type="paragraph" w:customStyle="1" w:styleId="3C3E11A401EF4F89B0C717042F32A5C1">
    <w:name w:val="3C3E11A401EF4F89B0C717042F32A5C1"/>
    <w:rsid w:val="00B34FF2"/>
  </w:style>
  <w:style w:type="paragraph" w:customStyle="1" w:styleId="D483C5C8BAB64700B64E68D8F3CED367">
    <w:name w:val="D483C5C8BAB64700B64E68D8F3CED367"/>
    <w:rsid w:val="00B34FF2"/>
  </w:style>
  <w:style w:type="paragraph" w:customStyle="1" w:styleId="3DF18DD4C3A74D0E9D12CB5EFD7A0180">
    <w:name w:val="3DF18DD4C3A74D0E9D12CB5EFD7A0180"/>
    <w:rsid w:val="00B34FF2"/>
  </w:style>
  <w:style w:type="paragraph" w:customStyle="1" w:styleId="68A571BCF05B4A478B924B773C16CA87">
    <w:name w:val="68A571BCF05B4A478B924B773C16CA87"/>
    <w:rsid w:val="00B34FF2"/>
  </w:style>
  <w:style w:type="paragraph" w:customStyle="1" w:styleId="68A571BCF05B4A478B924B773C16CA871">
    <w:name w:val="68A571BCF05B4A478B924B773C16CA871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">
    <w:name w:val="B2273DB451F24474A04979007D644E8E"/>
    <w:rsid w:val="00B34FF2"/>
  </w:style>
  <w:style w:type="paragraph" w:customStyle="1" w:styleId="18629AADC5DA4BB19DB7E33F9315E24D">
    <w:name w:val="18629AADC5DA4BB19DB7E33F9315E24D"/>
    <w:rsid w:val="00B34FF2"/>
  </w:style>
  <w:style w:type="paragraph" w:customStyle="1" w:styleId="4EED82F6AB554E66B9875266B9CCCA5D">
    <w:name w:val="4EED82F6AB554E66B9875266B9CCCA5D"/>
    <w:rsid w:val="00B34FF2"/>
  </w:style>
  <w:style w:type="paragraph" w:customStyle="1" w:styleId="9AB5D7320A3D449E957309C3301018AE">
    <w:name w:val="9AB5D7320A3D449E957309C3301018AE"/>
    <w:rsid w:val="00B34FF2"/>
  </w:style>
  <w:style w:type="paragraph" w:customStyle="1" w:styleId="8925EEB4948E4A82B9CBCB4FF8E1C8AC">
    <w:name w:val="8925EEB4948E4A82B9CBCB4FF8E1C8AC"/>
    <w:rsid w:val="00B34FF2"/>
  </w:style>
  <w:style w:type="paragraph" w:customStyle="1" w:styleId="09F056F48E4F4692BB88B6631BC52D20">
    <w:name w:val="09F056F48E4F4692BB88B6631BC52D20"/>
    <w:rsid w:val="00B34FF2"/>
  </w:style>
  <w:style w:type="paragraph" w:customStyle="1" w:styleId="2C024D6D79234A6B9B476D31CA15E801">
    <w:name w:val="2C024D6D79234A6B9B476D31CA15E801"/>
    <w:rsid w:val="00B34FF2"/>
  </w:style>
  <w:style w:type="paragraph" w:customStyle="1" w:styleId="6FAF629811104365B16701AF77FC5B50">
    <w:name w:val="6FAF629811104365B16701AF77FC5B50"/>
    <w:rsid w:val="00B34FF2"/>
  </w:style>
  <w:style w:type="paragraph" w:customStyle="1" w:styleId="966AC57F5C3E456DB33296B0A21266D4">
    <w:name w:val="966AC57F5C3E456DB33296B0A21266D4"/>
    <w:rsid w:val="00B34FF2"/>
  </w:style>
  <w:style w:type="paragraph" w:customStyle="1" w:styleId="7112F06A6FE14D0D943ECDD7A40043E5">
    <w:name w:val="7112F06A6FE14D0D943ECDD7A40043E5"/>
    <w:rsid w:val="00B34FF2"/>
  </w:style>
  <w:style w:type="paragraph" w:customStyle="1" w:styleId="78B19B25108D4C26B207230FE3C8ABC4">
    <w:name w:val="78B19B25108D4C26B207230FE3C8ABC4"/>
    <w:rsid w:val="00B34FF2"/>
  </w:style>
  <w:style w:type="paragraph" w:customStyle="1" w:styleId="414F7A49CC944C80BD59ECE68D4D3FC5">
    <w:name w:val="414F7A49CC944C80BD59ECE68D4D3FC5"/>
    <w:rsid w:val="00B34FF2"/>
  </w:style>
  <w:style w:type="paragraph" w:customStyle="1" w:styleId="FB6AD61E6AF849C08ECAB10A828B356E">
    <w:name w:val="FB6AD61E6AF849C08ECAB10A828B356E"/>
    <w:rsid w:val="00B34FF2"/>
  </w:style>
  <w:style w:type="paragraph" w:customStyle="1" w:styleId="349FE987F63F4BEAA7848ED731205EF8">
    <w:name w:val="349FE987F63F4BEAA7848ED731205EF8"/>
    <w:rsid w:val="00B34FF2"/>
  </w:style>
  <w:style w:type="paragraph" w:customStyle="1" w:styleId="F2B4B60A6EDE4B7BAD05CCD4FCD6922E">
    <w:name w:val="F2B4B60A6EDE4B7BAD05CCD4FCD6922E"/>
    <w:rsid w:val="00B34FF2"/>
  </w:style>
  <w:style w:type="paragraph" w:customStyle="1" w:styleId="54954B7397E442C4941F09AD88DDF509">
    <w:name w:val="54954B7397E442C4941F09AD88DDF509"/>
    <w:rsid w:val="00B34FF2"/>
  </w:style>
  <w:style w:type="paragraph" w:customStyle="1" w:styleId="094B21CD05174F679B1383E5C98C8FF0">
    <w:name w:val="094B21CD05174F679B1383E5C98C8FF0"/>
    <w:rsid w:val="00B34FF2"/>
  </w:style>
  <w:style w:type="paragraph" w:customStyle="1" w:styleId="68A571BCF05B4A478B924B773C16CA872">
    <w:name w:val="68A571BCF05B4A478B924B773C16CA872"/>
    <w:rsid w:val="00B34FF2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">
    <w:name w:val="B2273DB451F24474A04979007D644E8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">
    <w:name w:val="18629AADC5DA4BB19DB7E33F9315E24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">
    <w:name w:val="4EED82F6AB554E66B9875266B9CCCA5D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">
    <w:name w:val="9AB5D7320A3D449E957309C3301018AE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">
    <w:name w:val="8925EEB4948E4A82B9CBCB4FF8E1C8AC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">
    <w:name w:val="09F056F48E4F4692BB88B6631BC52D2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">
    <w:name w:val="2C024D6D79234A6B9B476D31CA15E801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">
    <w:name w:val="6FAF629811104365B16701AF77FC5B5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">
    <w:name w:val="966AC57F5C3E456DB33296B0A21266D4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">
    <w:name w:val="7112F06A6FE14D0D943ECDD7A40043E5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">
    <w:name w:val="54954B7397E442C4941F09AD88DDF509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">
    <w:name w:val="094B21CD05174F679B1383E5C98C8FF01"/>
    <w:rsid w:val="00B34FF2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8A571BCF05B4A478B924B773C16CA873">
    <w:name w:val="68A571BCF05B4A478B924B773C16CA873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E5A17DB21A404C939884623E11D6315E">
    <w:name w:val="E5A17DB21A404C939884623E11D6315E"/>
    <w:rsid w:val="00F1793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2">
    <w:name w:val="B2273DB451F24474A04979007D644E8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2">
    <w:name w:val="18629AADC5DA4BB19DB7E33F9315E24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2">
    <w:name w:val="4EED82F6AB554E66B9875266B9CCCA5D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2">
    <w:name w:val="9AB5D7320A3D449E957309C3301018AE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2">
    <w:name w:val="8925EEB4948E4A82B9CBCB4FF8E1C8AC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2">
    <w:name w:val="09F056F48E4F4692BB88B6631BC52D2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2">
    <w:name w:val="2C024D6D79234A6B9B476D31CA15E801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2">
    <w:name w:val="6FAF629811104365B16701AF77FC5B5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2">
    <w:name w:val="966AC57F5C3E456DB33296B0A21266D4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2">
    <w:name w:val="7112F06A6FE14D0D943ECDD7A40043E5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2">
    <w:name w:val="54954B7397E442C4941F09AD88DDF509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2">
    <w:name w:val="094B21CD05174F679B1383E5C98C8FF02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3">
    <w:name w:val="B2273DB451F24474A04979007D644E8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3">
    <w:name w:val="18629AADC5DA4BB19DB7E33F9315E24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3">
    <w:name w:val="4EED82F6AB554E66B9875266B9CCCA5D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3">
    <w:name w:val="9AB5D7320A3D449E957309C3301018AE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3">
    <w:name w:val="8925EEB4948E4A82B9CBCB4FF8E1C8AC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3">
    <w:name w:val="09F056F48E4F4692BB88B6631BC52D2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3">
    <w:name w:val="2C024D6D79234A6B9B476D31CA15E801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3">
    <w:name w:val="6FAF629811104365B16701AF77FC5B5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3">
    <w:name w:val="966AC57F5C3E456DB33296B0A21266D4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3">
    <w:name w:val="7112F06A6FE14D0D943ECDD7A40043E5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3">
    <w:name w:val="54954B7397E442C4941F09AD88DDF509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3">
    <w:name w:val="094B21CD05174F679B1383E5C98C8FF03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4">
    <w:name w:val="B2273DB451F24474A04979007D644E8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4">
    <w:name w:val="18629AADC5DA4BB19DB7E33F9315E24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4">
    <w:name w:val="4EED82F6AB554E66B9875266B9CCCA5D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4">
    <w:name w:val="9AB5D7320A3D449E957309C3301018AE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4">
    <w:name w:val="8925EEB4948E4A82B9CBCB4FF8E1C8AC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4">
    <w:name w:val="09F056F48E4F4692BB88B6631BC52D2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4">
    <w:name w:val="2C024D6D79234A6B9B476D31CA15E801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4">
    <w:name w:val="6FAF629811104365B16701AF77FC5B5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4">
    <w:name w:val="966AC57F5C3E456DB33296B0A21266D4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4">
    <w:name w:val="7112F06A6FE14D0D943ECDD7A40043E5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4">
    <w:name w:val="54954B7397E442C4941F09AD88DDF509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4">
    <w:name w:val="094B21CD05174F679B1383E5C98C8FF04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5">
    <w:name w:val="B2273DB451F24474A04979007D644E8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5">
    <w:name w:val="18629AADC5DA4BB19DB7E33F9315E24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5">
    <w:name w:val="4EED82F6AB554E66B9875266B9CCCA5D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5">
    <w:name w:val="9AB5D7320A3D449E957309C3301018AE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5">
    <w:name w:val="8925EEB4948E4A82B9CBCB4FF8E1C8AC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5">
    <w:name w:val="09F056F48E4F4692BB88B6631BC52D2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5">
    <w:name w:val="2C024D6D79234A6B9B476D31CA15E801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5">
    <w:name w:val="6FAF629811104365B16701AF77FC5B5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5">
    <w:name w:val="966AC57F5C3E456DB33296B0A21266D4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5">
    <w:name w:val="7112F06A6FE14D0D943ECDD7A40043E5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5">
    <w:name w:val="54954B7397E442C4941F09AD88DDF509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5">
    <w:name w:val="094B21CD05174F679B1383E5C98C8FF05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6">
    <w:name w:val="B2273DB451F24474A04979007D644E8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6">
    <w:name w:val="18629AADC5DA4BB19DB7E33F9315E24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6">
    <w:name w:val="4EED82F6AB554E66B9875266B9CCCA5D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6">
    <w:name w:val="9AB5D7320A3D449E957309C3301018AE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6">
    <w:name w:val="8925EEB4948E4A82B9CBCB4FF8E1C8AC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6">
    <w:name w:val="09F056F48E4F4692BB88B6631BC52D2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6">
    <w:name w:val="2C024D6D79234A6B9B476D31CA15E801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6">
    <w:name w:val="6FAF629811104365B16701AF77FC5B5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6">
    <w:name w:val="966AC57F5C3E456DB33296B0A21266D4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6">
    <w:name w:val="7112F06A6FE14D0D943ECDD7A40043E5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6">
    <w:name w:val="54954B7397E442C4941F09AD88DDF509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6">
    <w:name w:val="094B21CD05174F679B1383E5C98C8FF06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C71BD1F995EB4A00B9D1632A462473A2">
    <w:name w:val="C71BD1F995EB4A00B9D1632A462473A2"/>
    <w:rsid w:val="00F17938"/>
  </w:style>
  <w:style w:type="paragraph" w:customStyle="1" w:styleId="2A11E2E8F1DD48B2B3709C3053715F07">
    <w:name w:val="2A11E2E8F1DD48B2B3709C3053715F07"/>
    <w:rsid w:val="00F17938"/>
  </w:style>
  <w:style w:type="paragraph" w:customStyle="1" w:styleId="B2273DB451F24474A04979007D644E8E7">
    <w:name w:val="B2273DB451F24474A04979007D644E8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7">
    <w:name w:val="18629AADC5DA4BB19DB7E33F9315E24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7">
    <w:name w:val="4EED82F6AB554E66B9875266B9CCCA5D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7">
    <w:name w:val="9AB5D7320A3D449E957309C3301018AE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7">
    <w:name w:val="8925EEB4948E4A82B9CBCB4FF8E1C8AC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7">
    <w:name w:val="09F056F48E4F4692BB88B6631BC52D2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7">
    <w:name w:val="2C024D6D79234A6B9B476D31CA15E801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7">
    <w:name w:val="6FAF629811104365B16701AF77FC5B5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7">
    <w:name w:val="966AC57F5C3E456DB33296B0A21266D4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7">
    <w:name w:val="7112F06A6FE14D0D943ECDD7A40043E5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7">
    <w:name w:val="54954B7397E442C4941F09AD88DDF509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7">
    <w:name w:val="094B21CD05174F679B1383E5C98C8FF07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1C79333DFE94EE987FD7695EB2B8ED3">
    <w:name w:val="91C79333DFE94EE987FD7695EB2B8ED3"/>
    <w:rsid w:val="00F17938"/>
  </w:style>
  <w:style w:type="paragraph" w:customStyle="1" w:styleId="B2273DB451F24474A04979007D644E8E8">
    <w:name w:val="B2273DB451F24474A04979007D644E8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8">
    <w:name w:val="18629AADC5DA4BB19DB7E33F9315E24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8">
    <w:name w:val="4EED82F6AB554E66B9875266B9CCCA5D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8">
    <w:name w:val="9AB5D7320A3D449E957309C3301018AE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8">
    <w:name w:val="8925EEB4948E4A82B9CBCB4FF8E1C8AC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8">
    <w:name w:val="09F056F48E4F4692BB88B6631BC52D2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8">
    <w:name w:val="2C024D6D79234A6B9B476D31CA15E801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8">
    <w:name w:val="6FAF629811104365B16701AF77FC5B5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8">
    <w:name w:val="966AC57F5C3E456DB33296B0A21266D4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8">
    <w:name w:val="7112F06A6FE14D0D943ECDD7A40043E5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8">
    <w:name w:val="54954B7397E442C4941F09AD88DDF509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8">
    <w:name w:val="094B21CD05174F679B1383E5C98C8FF08"/>
    <w:rsid w:val="00F17938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9">
    <w:name w:val="B2273DB451F24474A04979007D644E8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9">
    <w:name w:val="18629AADC5DA4BB19DB7E33F9315E24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9">
    <w:name w:val="4EED82F6AB554E66B9875266B9CCCA5D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9">
    <w:name w:val="9AB5D7320A3D449E957309C3301018AE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9">
    <w:name w:val="8925EEB4948E4A82B9CBCB4FF8E1C8AC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9">
    <w:name w:val="09F056F48E4F4692BB88B6631BC52D2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9">
    <w:name w:val="2C024D6D79234A6B9B476D31CA15E801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9">
    <w:name w:val="6FAF629811104365B16701AF77FC5B5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9">
    <w:name w:val="966AC57F5C3E456DB33296B0A21266D4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9">
    <w:name w:val="7112F06A6FE14D0D943ECDD7A40043E5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9">
    <w:name w:val="54954B7397E442C4941F09AD88DDF509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9">
    <w:name w:val="094B21CD05174F679B1383E5C98C8FF09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0">
    <w:name w:val="B2273DB451F24474A04979007D644E8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0">
    <w:name w:val="18629AADC5DA4BB19DB7E33F9315E24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0">
    <w:name w:val="4EED82F6AB554E66B9875266B9CCCA5D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0">
    <w:name w:val="9AB5D7320A3D449E957309C3301018AE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0">
    <w:name w:val="8925EEB4948E4A82B9CBCB4FF8E1C8AC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0">
    <w:name w:val="09F056F48E4F4692BB88B6631BC52D2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0">
    <w:name w:val="2C024D6D79234A6B9B476D31CA15E801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0">
    <w:name w:val="6FAF629811104365B16701AF77FC5B5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0">
    <w:name w:val="966AC57F5C3E456DB33296B0A21266D4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0">
    <w:name w:val="7112F06A6FE14D0D943ECDD7A40043E5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0">
    <w:name w:val="54954B7397E442C4941F09AD88DDF509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0">
    <w:name w:val="094B21CD05174F679B1383E5C98C8FF010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B2273DB451F24474A04979007D644E8E11">
    <w:name w:val="B2273DB451F24474A04979007D644E8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1">
    <w:name w:val="18629AADC5DA4BB19DB7E33F9315E24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1">
    <w:name w:val="4EED82F6AB554E66B9875266B9CCCA5D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1">
    <w:name w:val="9AB5D7320A3D449E957309C3301018AE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1">
    <w:name w:val="8925EEB4948E4A82B9CBCB4FF8E1C8AC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1">
    <w:name w:val="09F056F48E4F4692BB88B6631BC52D2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1">
    <w:name w:val="2C024D6D79234A6B9B476D31CA15E801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1">
    <w:name w:val="6FAF629811104365B16701AF77FC5B5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1">
    <w:name w:val="966AC57F5C3E456DB33296B0A21266D4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1">
    <w:name w:val="7112F06A6FE14D0D943ECDD7A40043E5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1">
    <w:name w:val="54954B7397E442C4941F09AD88DDF509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1">
    <w:name w:val="094B21CD05174F679B1383E5C98C8FF011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F7617CB168C4714BF725FDE05F1E06A">
    <w:name w:val="0F7617CB168C4714BF725FDE05F1E06A"/>
    <w:rsid w:val="00763620"/>
  </w:style>
  <w:style w:type="paragraph" w:customStyle="1" w:styleId="B2273DB451F24474A04979007D644E8E12">
    <w:name w:val="B2273DB451F24474A04979007D644E8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18629AADC5DA4BB19DB7E33F9315E24D12">
    <w:name w:val="18629AADC5DA4BB19DB7E33F9315E24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4EED82F6AB554E66B9875266B9CCCA5D12">
    <w:name w:val="4EED82F6AB554E66B9875266B9CCCA5D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AB5D7320A3D449E957309C3301018AE12">
    <w:name w:val="9AB5D7320A3D449E957309C3301018AE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8925EEB4948E4A82B9CBCB4FF8E1C8AC12">
    <w:name w:val="8925EEB4948E4A82B9CBCB4FF8E1C8AC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F056F48E4F4692BB88B6631BC52D2012">
    <w:name w:val="09F056F48E4F4692BB88B6631BC52D2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2C024D6D79234A6B9B476D31CA15E80112">
    <w:name w:val="2C024D6D79234A6B9B476D31CA15E801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6FAF629811104365B16701AF77FC5B5012">
    <w:name w:val="6FAF629811104365B16701AF77FC5B5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966AC57F5C3E456DB33296B0A21266D412">
    <w:name w:val="966AC57F5C3E456DB33296B0A21266D4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7112F06A6FE14D0D943ECDD7A40043E512">
    <w:name w:val="7112F06A6FE14D0D943ECDD7A40043E5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54954B7397E442C4941F09AD88DDF50912">
    <w:name w:val="54954B7397E442C4941F09AD88DDF509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094B21CD05174F679B1383E5C98C8FF012">
    <w:name w:val="094B21CD05174F679B1383E5C98C8FF012"/>
    <w:rsid w:val="00763620"/>
    <w:pPr>
      <w:spacing w:after="0" w:line="240" w:lineRule="auto"/>
    </w:pPr>
    <w:rPr>
      <w:rFonts w:ascii="Calibri" w:eastAsia="Calibri" w:hAnsi="Calibri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AC4C8-21B3-4DE1-96B1-20037284F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678</Words>
  <Characters>3594</Characters>
  <Application>Microsoft Office Word</Application>
  <DocSecurity>0</DocSecurity>
  <Lines>189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der, Kim</dc:creator>
  <cp:keywords/>
  <dc:description/>
  <cp:lastModifiedBy>Kinder, Kim</cp:lastModifiedBy>
  <cp:revision>6</cp:revision>
  <cp:lastPrinted>2017-06-20T00:42:00Z</cp:lastPrinted>
  <dcterms:created xsi:type="dcterms:W3CDTF">2017-06-19T19:55:00Z</dcterms:created>
  <dcterms:modified xsi:type="dcterms:W3CDTF">2017-06-20T18:11:00Z</dcterms:modified>
</cp:coreProperties>
</file>